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806F4" w14:textId="43A9408B" w:rsidR="00DB32E6" w:rsidRPr="000C46DC" w:rsidRDefault="00DB32E6" w:rsidP="00DB32E6">
      <w:r w:rsidRPr="00563D48">
        <w:rPr>
          <w:noProof/>
        </w:rPr>
        <w:drawing>
          <wp:inline distT="0" distB="0" distL="0" distR="0" wp14:anchorId="3F2F9EA0" wp14:editId="4F1DE86A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ourtech/program/CentralNet/Forms%20Logos%20and%20Templates/Logos,%20Letterhead%20and%20Business%20Card%20Templates/Logos-and-Seals/Department%20of%20Technology%20Logos/department-of-technology/CalTech%20ico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C467A" w14:textId="0EB766AD" w:rsidR="00DB32E6" w:rsidRPr="006A429E" w:rsidRDefault="009E6A9F" w:rsidP="00DB32E6">
      <w:pPr>
        <w:pStyle w:val="Heading1"/>
      </w:pPr>
      <w:r>
        <w:t xml:space="preserve">STP PAL </w:t>
      </w:r>
      <w:r w:rsidR="00896E63">
        <w:t>Procurement</w:t>
      </w:r>
      <w:r w:rsidR="00A6135A" w:rsidRPr="006A429E">
        <w:t xml:space="preserve"> </w:t>
      </w:r>
      <w:r w:rsidR="005F0E0B">
        <w:t>Assessment</w:t>
      </w:r>
    </w:p>
    <w:p w14:paraId="79362FE9" w14:textId="4B662B28" w:rsidR="005B79DF" w:rsidRDefault="005B79DF" w:rsidP="00A13332">
      <w:pPr>
        <w:tabs>
          <w:tab w:val="right" w:pos="9360"/>
        </w:tabs>
        <w:jc w:val="right"/>
      </w:pPr>
      <w:r>
        <w:tab/>
        <w:t>California Department of Technology, SIMM 19</w:t>
      </w:r>
      <w:r w:rsidR="00DC500A">
        <w:t xml:space="preserve"> B</w:t>
      </w:r>
      <w:r w:rsidR="00EA2367">
        <w:t>.</w:t>
      </w:r>
      <w:r w:rsidR="003B15FD">
        <w:t>5</w:t>
      </w:r>
      <w:r w:rsidR="00EA2367">
        <w:t xml:space="preserve"> </w:t>
      </w:r>
      <w:r>
        <w:t>(</w:t>
      </w:r>
      <w:r w:rsidR="00133996">
        <w:t xml:space="preserve">Rev. </w:t>
      </w:r>
      <w:r w:rsidR="003B15FD">
        <w:t>3</w:t>
      </w:r>
      <w:r>
        <w:t>.0</w:t>
      </w:r>
      <w:r w:rsidR="003B15FD">
        <w:t>.</w:t>
      </w:r>
      <w:r w:rsidR="00ED50C5">
        <w:t>4</w:t>
      </w:r>
      <w:r w:rsidR="00133996">
        <w:t>,</w:t>
      </w:r>
      <w:r>
        <w:t xml:space="preserve"> </w:t>
      </w:r>
      <w:r w:rsidR="004E4C2E">
        <w:t>02/</w:t>
      </w:r>
      <w:r w:rsidR="003B15FD">
        <w:t>28</w:t>
      </w:r>
      <w:r w:rsidR="004E4C2E">
        <w:t>/2022</w:t>
      </w:r>
      <w:r>
        <w:t>)</w:t>
      </w:r>
    </w:p>
    <w:p w14:paraId="14A52498" w14:textId="6B51E7D3" w:rsidR="00477C8D" w:rsidRDefault="00DB32E6" w:rsidP="003A4458">
      <w:pPr>
        <w:pStyle w:val="Heading2-Num"/>
      </w:pPr>
      <w:r>
        <w:t>General Information</w:t>
      </w:r>
      <w:bookmarkStart w:id="0" w:name="_Hlk23943868"/>
    </w:p>
    <w:p w14:paraId="171E011D" w14:textId="49A6DD74" w:rsidR="00871F2F" w:rsidRPr="00EB08E1" w:rsidRDefault="00871F2F" w:rsidP="00DC500A">
      <w:pPr>
        <w:pStyle w:val="Heading3nonum"/>
      </w:pPr>
      <w:r>
        <w:t>Agency/State Entity Information</w:t>
      </w:r>
    </w:p>
    <w:p w14:paraId="24555692" w14:textId="7255D51E" w:rsidR="00A13332" w:rsidRPr="00E205E7" w:rsidRDefault="00A13332" w:rsidP="003B15FD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cs="Arial"/>
          <w:szCs w:val="24"/>
        </w:rPr>
      </w:pPr>
      <w:r w:rsidRPr="003B15FD">
        <w:rPr>
          <w:rFonts w:cs="Arial"/>
          <w:b/>
          <w:bCs/>
          <w:szCs w:val="24"/>
        </w:rPr>
        <w:t>Agency or State Entity Name:</w:t>
      </w:r>
      <w:r w:rsidR="00DC500A"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Assess_State_Entity_Name"/>
          <w:tag w:val="P"/>
          <w:id w:val="-780028832"/>
          <w:placeholder>
            <w:docPart w:val="F0A4C82D0225426B8F5AA64E2DEB5094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Governor's Office of Emergency Services" w:value="0690 - Governor's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115 - Department of Cannabis Control" w:value="1115 - Department of Cannabis Control"/>
            <w:listItem w:displayText="1700 - Civil Rights Department" w:value="1700 - Civil Rights Department"/>
            <w:listItem w:displayText="1701 - Department of Business Oversight" w:value="1701 - Department of Business Oversight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Health Care Access and Information" w:value="4140 - Health Care Access and Information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alifornia Correctional Health Care Services" w:value="5225 - California Correctional Health Care Services"/>
            <w:listItem w:displayText="5225 - Corrections and Rehabilitation, Department of" w:value="5225 - Corrections and Rehabilitation, Department of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600 - Tax and Fee Administration, California Department of" w:value="7600 - Tax and Fee Administration, California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DC500A" w:rsidRPr="00E205E7">
            <w:rPr>
              <w:rStyle w:val="Style3-pmoChar"/>
            </w:rPr>
            <w:t>Choose an item.</w:t>
          </w:r>
        </w:sdtContent>
      </w:sdt>
    </w:p>
    <w:p w14:paraId="78E6EB3D" w14:textId="0D7CE5F5" w:rsidR="00A13332" w:rsidRPr="00E205E7" w:rsidRDefault="00A13332" w:rsidP="003B15FD">
      <w:pPr>
        <w:pStyle w:val="ListParagraph"/>
        <w:numPr>
          <w:ilvl w:val="1"/>
          <w:numId w:val="20"/>
        </w:numPr>
        <w:spacing w:after="12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 xml:space="preserve">If Agency/entity </w:t>
      </w:r>
      <w:r w:rsidR="00D923AE" w:rsidRPr="00E205E7">
        <w:rPr>
          <w:rFonts w:cs="Arial"/>
          <w:szCs w:val="24"/>
        </w:rPr>
        <w:t xml:space="preserve">is </w:t>
      </w:r>
      <w:r w:rsidRPr="00E205E7">
        <w:rPr>
          <w:rFonts w:cs="Arial"/>
          <w:szCs w:val="24"/>
        </w:rPr>
        <w:t xml:space="preserve">not in </w:t>
      </w:r>
      <w:r w:rsidR="00D923AE" w:rsidRPr="00E205E7">
        <w:rPr>
          <w:rFonts w:cs="Arial"/>
          <w:szCs w:val="24"/>
        </w:rPr>
        <w:t xml:space="preserve">the </w:t>
      </w:r>
      <w:r w:rsidRPr="00E205E7">
        <w:rPr>
          <w:rFonts w:cs="Arial"/>
          <w:szCs w:val="24"/>
        </w:rPr>
        <w:t>list</w:t>
      </w:r>
      <w:r w:rsidR="00D923AE" w:rsidRPr="00E205E7">
        <w:rPr>
          <w:rFonts w:cs="Arial"/>
          <w:szCs w:val="24"/>
        </w:rPr>
        <w:t>,</w:t>
      </w:r>
      <w:r w:rsidRPr="00E205E7">
        <w:rPr>
          <w:rFonts w:cs="Arial"/>
          <w:szCs w:val="24"/>
        </w:rPr>
        <w:t xml:space="preserve"> then enter here. </w:t>
      </w:r>
      <w:sdt>
        <w:sdtPr>
          <w:rPr>
            <w:rStyle w:val="Style4-PMO"/>
          </w:rPr>
          <w:alias w:val="STPPA_State_Entity_Name_Other"/>
          <w:tag w:val="P"/>
          <w:id w:val="-1130860620"/>
          <w:placeholder>
            <w:docPart w:val="8B09B77E760644E28E1CA5B0F88263C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lick or tap here to enter text.</w:t>
          </w:r>
        </w:sdtContent>
      </w:sdt>
    </w:p>
    <w:bookmarkEnd w:id="0"/>
    <w:p w14:paraId="18E46A4F" w14:textId="546EEC4F" w:rsidR="00F8414B" w:rsidRDefault="00276708" w:rsidP="003B15FD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cs="Arial"/>
          <w:szCs w:val="24"/>
        </w:rPr>
      </w:pPr>
      <w:r w:rsidRPr="003B15FD">
        <w:rPr>
          <w:rFonts w:cs="Arial"/>
          <w:b/>
          <w:bCs/>
          <w:szCs w:val="24"/>
        </w:rPr>
        <w:t xml:space="preserve">Project </w:t>
      </w:r>
      <w:r w:rsidR="00A13332" w:rsidRPr="003B15FD">
        <w:rPr>
          <w:rFonts w:cs="Arial"/>
          <w:b/>
          <w:bCs/>
          <w:szCs w:val="24"/>
        </w:rPr>
        <w:t>Name:</w:t>
      </w:r>
      <w:r w:rsidR="00A13332"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GI_Proposal_Name"/>
          <w:tag w:val="P"/>
          <w:id w:val="1627576998"/>
          <w:placeholder>
            <w:docPart w:val="45E7BA3A036345E69114DBC8B69E98C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DC500A" w:rsidRPr="00E205E7">
            <w:rPr>
              <w:rStyle w:val="Style3-pmoChar"/>
            </w:rPr>
            <w:t>Click or tap here to enter text.</w:t>
          </w:r>
        </w:sdtContent>
      </w:sdt>
    </w:p>
    <w:p w14:paraId="6C5AEBD7" w14:textId="50C3154C" w:rsidR="00E23C14" w:rsidRPr="001C2E09" w:rsidRDefault="00CD31ED" w:rsidP="003B15FD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cs="Arial"/>
          <w:szCs w:val="24"/>
        </w:rPr>
      </w:pPr>
      <w:r w:rsidRPr="003B15FD">
        <w:rPr>
          <w:rFonts w:cs="Arial"/>
          <w:b/>
          <w:bCs/>
          <w:szCs w:val="24"/>
        </w:rPr>
        <w:t>Proposal Name</w:t>
      </w:r>
      <w:r w:rsidR="003B15FD">
        <w:rPr>
          <w:rFonts w:cs="Arial"/>
          <w:b/>
          <w:bCs/>
          <w:szCs w:val="24"/>
        </w:rPr>
        <w:t xml:space="preserve"> </w:t>
      </w:r>
      <w:r w:rsidR="003B15FD" w:rsidRPr="003B15FD">
        <w:rPr>
          <w:rFonts w:cs="Arial"/>
          <w:szCs w:val="24"/>
        </w:rPr>
        <w:t>(</w:t>
      </w:r>
      <w:r w:rsidR="00276708" w:rsidRPr="003B15FD">
        <w:rPr>
          <w:rFonts w:cs="Arial"/>
          <w:szCs w:val="24"/>
        </w:rPr>
        <w:t>if different than Project Name</w:t>
      </w:r>
      <w:r w:rsidR="003B15FD" w:rsidRPr="003B15FD">
        <w:rPr>
          <w:rFonts w:cs="Arial"/>
          <w:szCs w:val="24"/>
        </w:rPr>
        <w:t>)</w:t>
      </w:r>
      <w:r w:rsidRPr="003B15FD">
        <w:rPr>
          <w:rFonts w:cs="Arial"/>
          <w:b/>
          <w:bCs/>
          <w:szCs w:val="24"/>
        </w:rPr>
        <w:t>:</w:t>
      </w:r>
      <w:r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GI_Proposal_Name"/>
          <w:tag w:val="P"/>
          <w:id w:val="-1193765276"/>
          <w:placeholder>
            <w:docPart w:val="8B283E2B6BAB413C92EDE74D76648EED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lick or tap here to enter text.</w:t>
          </w:r>
        </w:sdtContent>
      </w:sdt>
    </w:p>
    <w:p w14:paraId="77BBCA6E" w14:textId="4BA36082" w:rsidR="00A13332" w:rsidRPr="00E205E7" w:rsidRDefault="00A13332" w:rsidP="003B15FD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cs="Arial"/>
          <w:szCs w:val="24"/>
        </w:rPr>
      </w:pPr>
      <w:r w:rsidRPr="003B15FD">
        <w:rPr>
          <w:rFonts w:cs="Arial"/>
          <w:b/>
          <w:bCs/>
          <w:szCs w:val="24"/>
        </w:rPr>
        <w:t>Department of Technology Project Number (0000-000):</w:t>
      </w:r>
      <w:r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GI_Tech_Project_Number"/>
          <w:tag w:val="P"/>
          <w:id w:val="458845895"/>
          <w:placeholder>
            <w:docPart w:val="CEC4A5A6EBDE478D998911455335029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lick or tap here to enter text.</w:t>
          </w:r>
        </w:sdtContent>
      </w:sdt>
    </w:p>
    <w:p w14:paraId="314EE862" w14:textId="0CFC62FC" w:rsidR="00A13332" w:rsidRDefault="00A13332" w:rsidP="003B15FD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cs="Arial"/>
          <w:szCs w:val="24"/>
        </w:rPr>
      </w:pPr>
      <w:r w:rsidRPr="003B15FD">
        <w:rPr>
          <w:rFonts w:cs="Arial"/>
          <w:b/>
          <w:bCs/>
          <w:szCs w:val="24"/>
        </w:rPr>
        <w:t xml:space="preserve">Service Request </w:t>
      </w:r>
      <w:r w:rsidR="003B15FD">
        <w:rPr>
          <w:rFonts w:cs="Arial"/>
          <w:b/>
          <w:bCs/>
          <w:szCs w:val="24"/>
        </w:rPr>
        <w:t xml:space="preserve">Case </w:t>
      </w:r>
      <w:r w:rsidRPr="003B15FD">
        <w:rPr>
          <w:rFonts w:cs="Arial"/>
          <w:b/>
          <w:bCs/>
          <w:szCs w:val="24"/>
        </w:rPr>
        <w:t>Number:</w:t>
      </w:r>
      <w:r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GI_SR_Number"/>
          <w:tag w:val="P"/>
          <w:id w:val="-1058623832"/>
          <w:placeholder>
            <w:docPart w:val="270AC449C6DD4F82AB2D2C94222E809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DC500A" w:rsidRPr="00E205E7">
            <w:rPr>
              <w:rStyle w:val="Style3-pmoChar"/>
            </w:rPr>
            <w:t>Click or tap here to enter text.</w:t>
          </w:r>
        </w:sdtContent>
      </w:sdt>
    </w:p>
    <w:p w14:paraId="6712F888" w14:textId="391E945F" w:rsidR="003E16EF" w:rsidRPr="003B15FD" w:rsidRDefault="003E16EF" w:rsidP="003B15FD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cs="Arial"/>
          <w:b/>
          <w:bCs/>
          <w:szCs w:val="24"/>
        </w:rPr>
      </w:pPr>
      <w:r w:rsidRPr="003B15FD">
        <w:rPr>
          <w:rFonts w:cs="Arial"/>
          <w:b/>
          <w:bCs/>
          <w:szCs w:val="24"/>
        </w:rPr>
        <w:t>Project Manager</w:t>
      </w:r>
    </w:p>
    <w:p w14:paraId="5DD570D7" w14:textId="77777777" w:rsidR="003E16EF" w:rsidRPr="00E205E7" w:rsidRDefault="003E16EF" w:rsidP="003A4458">
      <w:pPr>
        <w:ind w:left="720"/>
        <w:rPr>
          <w:rFonts w:cs="Arial"/>
          <w:szCs w:val="24"/>
        </w:rPr>
      </w:pPr>
      <w:r w:rsidRPr="003A4458">
        <w:rPr>
          <w:rFonts w:eastAsia="Calibri" w:cs="Times New Roman"/>
        </w:rPr>
        <w:t>Contact</w:t>
      </w:r>
      <w:r w:rsidRPr="00E205E7">
        <w:rPr>
          <w:rFonts w:cs="Arial"/>
          <w:szCs w:val="24"/>
        </w:rPr>
        <w:t xml:space="preserve"> Name: </w:t>
      </w:r>
      <w:sdt>
        <w:sdtPr>
          <w:rPr>
            <w:rStyle w:val="Style4-PMO"/>
          </w:rPr>
          <w:alias w:val="STPPA_Agency_PM_Name"/>
          <w:tag w:val="P"/>
          <w:id w:val="129985714"/>
          <w:placeholder>
            <w:docPart w:val="850822C87805406FA5AD436D4E4CFAF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lick or tap here to enter text.</w:t>
          </w:r>
        </w:sdtContent>
      </w:sdt>
    </w:p>
    <w:p w14:paraId="0B9C4308" w14:textId="14E34A64" w:rsidR="00E61EBC" w:rsidRPr="003E16EF" w:rsidRDefault="003E16EF" w:rsidP="003A4458">
      <w:pPr>
        <w:ind w:left="720"/>
        <w:rPr>
          <w:rFonts w:cs="Arial"/>
          <w:szCs w:val="24"/>
        </w:rPr>
      </w:pPr>
      <w:r w:rsidRPr="003A4458">
        <w:rPr>
          <w:rFonts w:eastAsia="Calibri" w:cs="Times New Roman"/>
        </w:rPr>
        <w:t>Contact</w:t>
      </w:r>
      <w:r w:rsidRPr="00E205E7">
        <w:rPr>
          <w:rFonts w:cs="Arial"/>
          <w:szCs w:val="24"/>
        </w:rPr>
        <w:t xml:space="preserve"> Email: </w:t>
      </w:r>
      <w:sdt>
        <w:sdtPr>
          <w:rPr>
            <w:rStyle w:val="Style4-PMO"/>
          </w:rPr>
          <w:alias w:val="STPPA_Agency_PM_Email"/>
          <w:tag w:val="P"/>
          <w:id w:val="1029915386"/>
          <w:placeholder>
            <w:docPart w:val="E68B4D84584D47DBAB693755D64F840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lick or tap here to enter text.</w:t>
          </w:r>
        </w:sdtContent>
      </w:sdt>
    </w:p>
    <w:p w14:paraId="047F3C92" w14:textId="3CAD2C5D" w:rsidR="00753472" w:rsidRPr="003B15FD" w:rsidRDefault="00D00576" w:rsidP="003B15FD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cs="Arial"/>
          <w:b/>
          <w:bCs/>
          <w:szCs w:val="24"/>
        </w:rPr>
      </w:pPr>
      <w:r w:rsidRPr="003B15FD">
        <w:rPr>
          <w:rFonts w:cs="Arial"/>
          <w:b/>
          <w:bCs/>
          <w:szCs w:val="24"/>
        </w:rPr>
        <w:t xml:space="preserve">Dedicated </w:t>
      </w:r>
      <w:r w:rsidR="00753472" w:rsidRPr="003B15FD">
        <w:rPr>
          <w:rFonts w:cs="Arial"/>
          <w:b/>
          <w:bCs/>
          <w:szCs w:val="24"/>
        </w:rPr>
        <w:t>Procurement Official</w:t>
      </w:r>
    </w:p>
    <w:p w14:paraId="7251F33A" w14:textId="77777777" w:rsidR="00753472" w:rsidRPr="00E205E7" w:rsidRDefault="00753472" w:rsidP="003A4458">
      <w:pPr>
        <w:ind w:left="720"/>
        <w:rPr>
          <w:rFonts w:cs="Arial"/>
          <w:szCs w:val="24"/>
        </w:rPr>
      </w:pPr>
      <w:r w:rsidRPr="003A4458">
        <w:rPr>
          <w:rFonts w:eastAsia="Calibri" w:cs="Times New Roman"/>
        </w:rPr>
        <w:t>Contact</w:t>
      </w:r>
      <w:r w:rsidRPr="00E205E7">
        <w:rPr>
          <w:rFonts w:cs="Arial"/>
          <w:szCs w:val="24"/>
        </w:rPr>
        <w:t xml:space="preserve"> Name: </w:t>
      </w:r>
      <w:sdt>
        <w:sdtPr>
          <w:rPr>
            <w:rStyle w:val="Style4-PMO"/>
          </w:rPr>
          <w:alias w:val="STPPA_Agency_PO_Name"/>
          <w:tag w:val="P"/>
          <w:id w:val="-1315182022"/>
          <w:placeholder>
            <w:docPart w:val="372F792EC59143DC967DD0011AAB7B2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lick or tap here to enter text.</w:t>
          </w:r>
        </w:sdtContent>
      </w:sdt>
    </w:p>
    <w:p w14:paraId="4CECFD11" w14:textId="77777777" w:rsidR="00753472" w:rsidRPr="00E205E7" w:rsidRDefault="00753472" w:rsidP="003A4458">
      <w:pPr>
        <w:ind w:left="720"/>
        <w:rPr>
          <w:rFonts w:cs="Arial"/>
          <w:szCs w:val="24"/>
        </w:rPr>
      </w:pPr>
      <w:r w:rsidRPr="003A4458">
        <w:rPr>
          <w:rFonts w:eastAsia="Calibri" w:cs="Times New Roman"/>
        </w:rPr>
        <w:t>Contact</w:t>
      </w:r>
      <w:r w:rsidRPr="00E205E7">
        <w:rPr>
          <w:rFonts w:cs="Arial"/>
          <w:szCs w:val="24"/>
        </w:rPr>
        <w:t xml:space="preserve"> Email: </w:t>
      </w:r>
      <w:sdt>
        <w:sdtPr>
          <w:rPr>
            <w:rStyle w:val="Style4-PMO"/>
          </w:rPr>
          <w:alias w:val="STPPA_Agency_PO_Email"/>
          <w:tag w:val="P"/>
          <w:id w:val="571627664"/>
          <w:placeholder>
            <w:docPart w:val="83890B8A09994D90B17F2847F428BFE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lick or tap here to enter text.</w:t>
          </w:r>
        </w:sdtContent>
      </w:sdt>
    </w:p>
    <w:p w14:paraId="1DC36D93" w14:textId="755A4FA8" w:rsidR="004937C3" w:rsidRDefault="00EB2B49" w:rsidP="00DC500A">
      <w:pPr>
        <w:pStyle w:val="Heading3nonum"/>
      </w:pPr>
      <w:r w:rsidRPr="00CF2939">
        <w:t xml:space="preserve">CDT </w:t>
      </w:r>
      <w:r w:rsidR="004937C3">
        <w:t>Information</w:t>
      </w:r>
    </w:p>
    <w:p w14:paraId="73F2C761" w14:textId="5EC20475" w:rsidR="00216A80" w:rsidRPr="003B15FD" w:rsidRDefault="00216A80" w:rsidP="003B15FD">
      <w:pPr>
        <w:pStyle w:val="ListParagraph"/>
        <w:numPr>
          <w:ilvl w:val="0"/>
          <w:numId w:val="33"/>
        </w:numPr>
        <w:spacing w:after="120"/>
        <w:ind w:left="360"/>
        <w:contextualSpacing w:val="0"/>
        <w:rPr>
          <w:b/>
        </w:rPr>
      </w:pPr>
      <w:r w:rsidRPr="003B15FD">
        <w:rPr>
          <w:b/>
        </w:rPr>
        <w:t>P</w:t>
      </w:r>
      <w:r w:rsidR="00EB2B49" w:rsidRPr="003B15FD">
        <w:rPr>
          <w:b/>
        </w:rPr>
        <w:t>roject Approval &amp; Oversight Manager</w:t>
      </w:r>
    </w:p>
    <w:p w14:paraId="43D7D5CA" w14:textId="77777777" w:rsidR="00216A80" w:rsidRPr="00A13332" w:rsidRDefault="00216A80" w:rsidP="00DC500A">
      <w:pPr>
        <w:ind w:left="720"/>
        <w:rPr>
          <w:rFonts w:eastAsia="Calibri" w:cs="Times New Roman"/>
        </w:rPr>
      </w:pPr>
      <w:r w:rsidRPr="00A13332">
        <w:rPr>
          <w:rFonts w:eastAsia="Calibri" w:cs="Times New Roman"/>
        </w:rPr>
        <w:t xml:space="preserve">Contact Name: </w:t>
      </w:r>
      <w:sdt>
        <w:sdtPr>
          <w:rPr>
            <w:rStyle w:val="Style3-pmoChar"/>
          </w:rPr>
          <w:alias w:val="STPPA_CDT_PAO_Name"/>
          <w:tag w:val="P"/>
          <w:id w:val="791793016"/>
          <w:placeholder>
            <w:docPart w:val="DC52A2F0B6614807AC6D0859B56C7CD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A13332">
            <w:rPr>
              <w:rFonts w:eastAsia="Calibri" w:cs="Times New Roman"/>
              <w:color w:val="2F5496"/>
              <w:szCs w:val="24"/>
            </w:rPr>
            <w:t>Click or tap here to enter text.</w:t>
          </w:r>
        </w:sdtContent>
      </w:sdt>
    </w:p>
    <w:p w14:paraId="4A318278" w14:textId="77777777" w:rsidR="00216A80" w:rsidRPr="00A13332" w:rsidRDefault="00216A80" w:rsidP="00DC500A">
      <w:pPr>
        <w:ind w:left="720"/>
        <w:rPr>
          <w:rFonts w:eastAsia="Calibri" w:cs="Times New Roman"/>
        </w:rPr>
      </w:pPr>
      <w:r w:rsidRPr="00A13332">
        <w:rPr>
          <w:rFonts w:eastAsia="Calibri" w:cs="Times New Roman"/>
        </w:rPr>
        <w:t xml:space="preserve">Contact Email: </w:t>
      </w:r>
      <w:sdt>
        <w:sdtPr>
          <w:rPr>
            <w:rStyle w:val="Style3-pmoChar"/>
          </w:rPr>
          <w:alias w:val="STPPA_CDT_PAO_Email"/>
          <w:tag w:val="P"/>
          <w:id w:val="-548139883"/>
          <w:placeholder>
            <w:docPart w:val="F2F3A979D088430F8A812368463E848B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A13332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6F3F3D65" w14:textId="3DD93101" w:rsidR="00A13332" w:rsidRPr="003B15FD" w:rsidRDefault="00F40B0D" w:rsidP="003B15FD">
      <w:pPr>
        <w:pStyle w:val="ListParagraph"/>
        <w:numPr>
          <w:ilvl w:val="0"/>
          <w:numId w:val="33"/>
        </w:numPr>
        <w:spacing w:after="120"/>
        <w:ind w:left="360"/>
        <w:contextualSpacing w:val="0"/>
        <w:rPr>
          <w:b/>
        </w:rPr>
      </w:pPr>
      <w:bookmarkStart w:id="1" w:name="submittal"/>
      <w:bookmarkEnd w:id="1"/>
      <w:r w:rsidRPr="003B15FD">
        <w:rPr>
          <w:b/>
        </w:rPr>
        <w:t xml:space="preserve">STP </w:t>
      </w:r>
      <w:r w:rsidR="00674641" w:rsidRPr="003B15FD">
        <w:rPr>
          <w:b/>
        </w:rPr>
        <w:t xml:space="preserve">Procurement Officer </w:t>
      </w:r>
    </w:p>
    <w:p w14:paraId="68234AFE" w14:textId="77777777" w:rsidR="00A13332" w:rsidRPr="00A13332" w:rsidRDefault="00A13332" w:rsidP="00DC500A">
      <w:pPr>
        <w:ind w:left="720"/>
        <w:rPr>
          <w:rFonts w:eastAsia="Calibri" w:cs="Times New Roman"/>
        </w:rPr>
      </w:pPr>
      <w:r w:rsidRPr="00A13332">
        <w:rPr>
          <w:rFonts w:eastAsia="Calibri" w:cs="Times New Roman"/>
        </w:rPr>
        <w:t xml:space="preserve">Contact Name: </w:t>
      </w:r>
      <w:sdt>
        <w:sdtPr>
          <w:rPr>
            <w:rStyle w:val="Style3-pmoChar"/>
          </w:rPr>
          <w:alias w:val="STPPA_CDT_STP_Name"/>
          <w:tag w:val="P"/>
          <w:id w:val="-179902912"/>
          <w:placeholder>
            <w:docPart w:val="BC2D997DCA81437CB14DE3D4D20C894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A13332">
            <w:rPr>
              <w:rFonts w:eastAsia="Calibri" w:cs="Times New Roman"/>
              <w:color w:val="2F5496"/>
              <w:szCs w:val="24"/>
            </w:rPr>
            <w:t>Click or tap here to enter text.</w:t>
          </w:r>
        </w:sdtContent>
      </w:sdt>
    </w:p>
    <w:p w14:paraId="2D00E37E" w14:textId="77777777" w:rsidR="00A13332" w:rsidRPr="00A13332" w:rsidRDefault="00A13332" w:rsidP="00DC500A">
      <w:pPr>
        <w:ind w:left="720"/>
        <w:rPr>
          <w:rFonts w:eastAsia="Calibri" w:cs="Times New Roman"/>
        </w:rPr>
      </w:pPr>
      <w:r w:rsidRPr="00A13332">
        <w:rPr>
          <w:rFonts w:eastAsia="Calibri" w:cs="Times New Roman"/>
        </w:rPr>
        <w:t xml:space="preserve">Contact Email: </w:t>
      </w:r>
      <w:sdt>
        <w:sdtPr>
          <w:rPr>
            <w:rStyle w:val="Style3-pmoChar"/>
          </w:rPr>
          <w:alias w:val="STPPA_CDT_STP_Email"/>
          <w:tag w:val="P"/>
          <w:id w:val="-218822259"/>
          <w:placeholder>
            <w:docPart w:val="84503824D81643D2B15F20CE6B6ECCB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A13332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2DE23F42" w14:textId="5039CAF4" w:rsidR="00F40B0D" w:rsidRPr="003B15FD" w:rsidRDefault="00F40B0D" w:rsidP="003B15FD">
      <w:pPr>
        <w:pStyle w:val="ListParagraph"/>
        <w:numPr>
          <w:ilvl w:val="0"/>
          <w:numId w:val="33"/>
        </w:numPr>
        <w:spacing w:after="120"/>
        <w:ind w:left="360"/>
        <w:contextualSpacing w:val="0"/>
        <w:rPr>
          <w:b/>
        </w:rPr>
      </w:pPr>
      <w:r w:rsidRPr="003B15FD">
        <w:rPr>
          <w:b/>
        </w:rPr>
        <w:t xml:space="preserve">STP </w:t>
      </w:r>
      <w:r w:rsidR="00216A80" w:rsidRPr="003B15FD">
        <w:rPr>
          <w:b/>
        </w:rPr>
        <w:t>Procurement Officer (Secondary)</w:t>
      </w:r>
    </w:p>
    <w:p w14:paraId="5BA1A3F6" w14:textId="77777777" w:rsidR="00F40B0D" w:rsidRPr="00A13332" w:rsidRDefault="00F40B0D" w:rsidP="00DC500A">
      <w:pPr>
        <w:ind w:left="720"/>
        <w:rPr>
          <w:rFonts w:eastAsia="Calibri" w:cs="Times New Roman"/>
        </w:rPr>
      </w:pPr>
      <w:r w:rsidRPr="00A13332">
        <w:rPr>
          <w:rFonts w:eastAsia="Calibri" w:cs="Times New Roman"/>
        </w:rPr>
        <w:t xml:space="preserve">Contact Name: </w:t>
      </w:r>
      <w:sdt>
        <w:sdtPr>
          <w:rPr>
            <w:rStyle w:val="Style4-PMO"/>
          </w:rPr>
          <w:alias w:val="STPPA_CDT_STP2_Name"/>
          <w:tag w:val="P"/>
          <w:id w:val="1459457865"/>
          <w:placeholder>
            <w:docPart w:val="C7C66102C3B14181A85C5D565DF4E6A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A13332">
            <w:rPr>
              <w:rFonts w:eastAsia="Calibri" w:cs="Times New Roman"/>
              <w:color w:val="2F5496"/>
              <w:szCs w:val="24"/>
            </w:rPr>
            <w:t>Click or tap here to enter text.</w:t>
          </w:r>
        </w:sdtContent>
      </w:sdt>
    </w:p>
    <w:p w14:paraId="631BFE2A" w14:textId="77777777" w:rsidR="00F40B0D" w:rsidRPr="00A13332" w:rsidRDefault="00F40B0D" w:rsidP="00DC500A">
      <w:pPr>
        <w:ind w:left="720"/>
        <w:rPr>
          <w:rFonts w:eastAsia="Calibri" w:cs="Times New Roman"/>
        </w:rPr>
      </w:pPr>
      <w:r w:rsidRPr="00A13332">
        <w:rPr>
          <w:rFonts w:eastAsia="Calibri" w:cs="Times New Roman"/>
        </w:rPr>
        <w:lastRenderedPageBreak/>
        <w:t xml:space="preserve">Contact Email: </w:t>
      </w:r>
      <w:sdt>
        <w:sdtPr>
          <w:rPr>
            <w:rStyle w:val="Style4-PMO"/>
          </w:rPr>
          <w:alias w:val="STPPA_CDT_STP2_Email"/>
          <w:tag w:val="P"/>
          <w:id w:val="802195635"/>
          <w:placeholder>
            <w:docPart w:val="9FA62E34A87247449AA00F5359529F9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A13332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3104B275" w14:textId="46ED46F4" w:rsidR="00216A80" w:rsidRPr="003B15FD" w:rsidRDefault="00216A80" w:rsidP="003B15FD">
      <w:pPr>
        <w:pStyle w:val="ListParagraph"/>
        <w:numPr>
          <w:ilvl w:val="0"/>
          <w:numId w:val="33"/>
        </w:numPr>
        <w:spacing w:after="120"/>
        <w:ind w:left="360"/>
        <w:contextualSpacing w:val="0"/>
        <w:rPr>
          <w:b/>
        </w:rPr>
      </w:pPr>
      <w:r w:rsidRPr="003B15FD">
        <w:rPr>
          <w:b/>
        </w:rPr>
        <w:t>STP Branch Chief</w:t>
      </w:r>
    </w:p>
    <w:p w14:paraId="1C3F035B" w14:textId="77777777" w:rsidR="00216A80" w:rsidRPr="00A13332" w:rsidRDefault="00216A80" w:rsidP="00DC500A">
      <w:pPr>
        <w:ind w:left="720"/>
        <w:rPr>
          <w:rFonts w:eastAsia="Calibri" w:cs="Times New Roman"/>
        </w:rPr>
      </w:pPr>
      <w:r w:rsidRPr="00A13332">
        <w:rPr>
          <w:rFonts w:eastAsia="Calibri" w:cs="Times New Roman"/>
        </w:rPr>
        <w:t xml:space="preserve">Contact Name: </w:t>
      </w:r>
      <w:sdt>
        <w:sdtPr>
          <w:rPr>
            <w:rStyle w:val="Style4-PMO"/>
          </w:rPr>
          <w:alias w:val="STPPA_CDT_STP_Branch_Name"/>
          <w:tag w:val="P"/>
          <w:id w:val="214250000"/>
          <w:placeholder>
            <w:docPart w:val="F9E369B762954AD68162A7AC5067CC7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A13332">
            <w:rPr>
              <w:rFonts w:eastAsia="Calibri" w:cs="Times New Roman"/>
              <w:color w:val="2F5496"/>
              <w:szCs w:val="24"/>
            </w:rPr>
            <w:t>Click or tap here to enter text.</w:t>
          </w:r>
        </w:sdtContent>
      </w:sdt>
    </w:p>
    <w:p w14:paraId="38706D29" w14:textId="77777777" w:rsidR="00216A80" w:rsidRPr="00A13332" w:rsidRDefault="00216A80" w:rsidP="00DC500A">
      <w:pPr>
        <w:ind w:left="720"/>
        <w:rPr>
          <w:rFonts w:eastAsia="Calibri" w:cs="Times New Roman"/>
        </w:rPr>
      </w:pPr>
      <w:r w:rsidRPr="00A13332">
        <w:rPr>
          <w:rFonts w:eastAsia="Calibri" w:cs="Times New Roman"/>
        </w:rPr>
        <w:t xml:space="preserve">Contact Email: </w:t>
      </w:r>
      <w:sdt>
        <w:sdtPr>
          <w:rPr>
            <w:rStyle w:val="Style4-PMO"/>
          </w:rPr>
          <w:alias w:val="STPPA_CDT_STP_Branch_Email"/>
          <w:tag w:val="P"/>
          <w:id w:val="-685827858"/>
          <w:placeholder>
            <w:docPart w:val="EA5F50CFCD5C409B845247DAAEF7832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A13332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4E36298F" w14:textId="612332EF" w:rsidR="002E434A" w:rsidRPr="002B4D99" w:rsidRDefault="002E434A" w:rsidP="003A4458">
      <w:pPr>
        <w:pStyle w:val="Heading2-Num"/>
      </w:pPr>
      <w:r>
        <w:t xml:space="preserve">PAL Stage 2 </w:t>
      </w:r>
      <w:r w:rsidR="003A4458">
        <w:t>Alternatives Analysis</w:t>
      </w:r>
    </w:p>
    <w:p w14:paraId="6FA0538A" w14:textId="493B03C7" w:rsidR="00D66AF7" w:rsidRDefault="00D66AF7" w:rsidP="00DC500A">
      <w:pPr>
        <w:pStyle w:val="Heading3nonum"/>
      </w:pPr>
      <w:r>
        <w:t>Procurement Administrative Compliance</w:t>
      </w:r>
    </w:p>
    <w:p w14:paraId="74B1C705" w14:textId="77777777" w:rsidR="00D66AF7" w:rsidRPr="00EB08E1" w:rsidRDefault="00D66AF7" w:rsidP="003A4458">
      <w:pPr>
        <w:pStyle w:val="ListParagraph"/>
        <w:numPr>
          <w:ilvl w:val="0"/>
          <w:numId w:val="34"/>
        </w:numPr>
        <w:spacing w:after="120"/>
        <w:ind w:left="360"/>
        <w:contextualSpacing w:val="0"/>
        <w:rPr>
          <w:rFonts w:cs="Arial"/>
          <w:szCs w:val="24"/>
        </w:rPr>
      </w:pPr>
      <w:r w:rsidRPr="00EB08E1">
        <w:rPr>
          <w:rFonts w:cs="Arial"/>
          <w:szCs w:val="24"/>
        </w:rPr>
        <w:t>Is this procurement anticipated to be over or under the agency/state entity’s assigned Purchasing Authority as delegated by the Department of General Services?</w:t>
      </w:r>
      <w:r w:rsidRPr="00EB08E1">
        <w:rPr>
          <w:rStyle w:val="Style5-PMO"/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Procur_Prof_Sol_ID_Authority"/>
          <w:tag w:val="P"/>
          <w:id w:val="283700378"/>
          <w:placeholder>
            <w:docPart w:val="EA96578B33A14F20B6AB3723D59D5E7E"/>
          </w:placeholder>
          <w:showingPlcHdr/>
          <w15:color w:val="0000FF"/>
          <w:dropDownList>
            <w:listItem w:value="Choose an item."/>
            <w:listItem w:displayText="Over" w:value="Over"/>
            <w:listItem w:displayText="Under" w:value="Under"/>
          </w:dropDownList>
        </w:sdtPr>
        <w:sdtEndPr>
          <w:rPr>
            <w:rStyle w:val="DefaultParagraphFont"/>
            <w:color w:val="auto"/>
          </w:rPr>
        </w:sdtEndPr>
        <w:sdtContent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sdtContent>
      </w:sdt>
    </w:p>
    <w:p w14:paraId="632D0E9D" w14:textId="73EDF40C" w:rsidR="00D66AF7" w:rsidRPr="00EB08E1" w:rsidRDefault="00D66AF7" w:rsidP="003A4458">
      <w:pPr>
        <w:pStyle w:val="ListParagraph"/>
        <w:numPr>
          <w:ilvl w:val="0"/>
          <w:numId w:val="34"/>
        </w:numPr>
        <w:spacing w:after="120"/>
        <w:ind w:left="360"/>
        <w:contextualSpacing w:val="0"/>
        <w:rPr>
          <w:rFonts w:cs="Arial"/>
          <w:szCs w:val="24"/>
        </w:rPr>
      </w:pPr>
      <w:r w:rsidRPr="003A4458">
        <w:rPr>
          <w:rFonts w:cs="Arial"/>
          <w:szCs w:val="24"/>
        </w:rPr>
        <w:t>Has</w:t>
      </w:r>
      <w:r w:rsidRPr="00EB08E1">
        <w:rPr>
          <w:rFonts w:cs="Arial"/>
          <w:szCs w:val="24"/>
          <w:shd w:val="clear" w:color="auto" w:fill="FFFFFF"/>
        </w:rPr>
        <w:t xml:space="preserve"> the agency/state entity received signed Confidentiality </w:t>
      </w:r>
      <w:r w:rsidR="00276708">
        <w:rPr>
          <w:rFonts w:cs="Arial"/>
          <w:szCs w:val="24"/>
          <w:shd w:val="clear" w:color="auto" w:fill="FFFFFF"/>
        </w:rPr>
        <w:t xml:space="preserve">and Conflict of Interest </w:t>
      </w:r>
      <w:r w:rsidR="00B96696">
        <w:rPr>
          <w:rFonts w:cs="Arial"/>
          <w:szCs w:val="24"/>
          <w:shd w:val="clear" w:color="auto" w:fill="FFFFFF"/>
        </w:rPr>
        <w:t>statements</w:t>
      </w:r>
      <w:r w:rsidRPr="00EB08E1">
        <w:rPr>
          <w:rFonts w:cs="Arial"/>
          <w:szCs w:val="24"/>
          <w:shd w:val="clear" w:color="auto" w:fill="FFFFFF"/>
        </w:rPr>
        <w:t xml:space="preserve"> from all project participants (internal and external)? </w:t>
      </w:r>
      <w:sdt>
        <w:sdtPr>
          <w:rPr>
            <w:rStyle w:val="Style5-PMO"/>
            <w:rFonts w:cs="Arial"/>
            <w:szCs w:val="24"/>
          </w:rPr>
          <w:alias w:val="STPPA_Sol_Read_Confi"/>
          <w:tag w:val="P"/>
          <w:id w:val="772133037"/>
          <w:placeholder>
            <w:docPart w:val="D070A2A9FE1E4433B90D40030F20432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theme="minorBidi"/>
            <w:color w:val="auto"/>
            <w:szCs w:val="22"/>
          </w:rPr>
        </w:sdtEndPr>
        <w:sdtContent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sdtContent>
      </w:sdt>
    </w:p>
    <w:p w14:paraId="74469F6B" w14:textId="77777777" w:rsidR="00D66AF7" w:rsidRPr="00EB08E1" w:rsidRDefault="00D66AF7" w:rsidP="003A4458">
      <w:pPr>
        <w:pStyle w:val="ListParagraph"/>
        <w:numPr>
          <w:ilvl w:val="0"/>
          <w:numId w:val="34"/>
        </w:numPr>
        <w:spacing w:after="120"/>
        <w:ind w:left="360"/>
        <w:contextualSpacing w:val="0"/>
        <w:rPr>
          <w:rFonts w:cs="Arial"/>
          <w:szCs w:val="24"/>
        </w:rPr>
      </w:pPr>
      <w:r w:rsidRPr="00EB08E1">
        <w:rPr>
          <w:rFonts w:cs="Arial"/>
          <w:szCs w:val="24"/>
        </w:rPr>
        <w:t xml:space="preserve">Has the agency/state entity received signed Statements of Economic Interests (Form 700) from all project participants who will be part of the Evaluation and Selection Team? </w:t>
      </w:r>
      <w:sdt>
        <w:sdtPr>
          <w:rPr>
            <w:rStyle w:val="Style5-PMO"/>
            <w:rFonts w:cs="Arial"/>
            <w:szCs w:val="24"/>
          </w:rPr>
          <w:alias w:val="STPPA_Sol_Read_Form_700"/>
          <w:tag w:val="P"/>
          <w:id w:val="-1488773310"/>
          <w:placeholder>
            <w:docPart w:val="F2CB0B11865149F8AED02C9776A068A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theme="minorBidi"/>
            <w:color w:val="auto"/>
            <w:szCs w:val="22"/>
          </w:rPr>
        </w:sdtEndPr>
        <w:sdtContent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sdtContent>
      </w:sdt>
      <w:r w:rsidRPr="00EB08E1">
        <w:rPr>
          <w:rFonts w:cs="Arial"/>
          <w:szCs w:val="24"/>
        </w:rPr>
        <w:t xml:space="preserve"> </w:t>
      </w:r>
    </w:p>
    <w:p w14:paraId="545ECE52" w14:textId="77777777" w:rsidR="00D66AF7" w:rsidRPr="00EB08E1" w:rsidRDefault="00D66AF7" w:rsidP="003A4458">
      <w:pPr>
        <w:pStyle w:val="ListParagraph"/>
        <w:numPr>
          <w:ilvl w:val="0"/>
          <w:numId w:val="34"/>
        </w:numPr>
        <w:spacing w:after="120"/>
        <w:ind w:left="360"/>
        <w:contextualSpacing w:val="0"/>
        <w:rPr>
          <w:rFonts w:cs="Arial"/>
          <w:color w:val="444444"/>
          <w:szCs w:val="24"/>
          <w:shd w:val="clear" w:color="auto" w:fill="FFFFFF"/>
        </w:rPr>
      </w:pPr>
      <w:r w:rsidRPr="00EB08E1">
        <w:rPr>
          <w:rFonts w:cs="Arial"/>
          <w:szCs w:val="24"/>
        </w:rPr>
        <w:t>H</w:t>
      </w:r>
      <w:r w:rsidRPr="00EB08E1">
        <w:rPr>
          <w:rFonts w:cs="Arial"/>
          <w:szCs w:val="24"/>
          <w:shd w:val="clear" w:color="auto" w:fill="FFFFFF"/>
        </w:rPr>
        <w:t xml:space="preserve">as </w:t>
      </w:r>
      <w:r w:rsidRPr="003A4458">
        <w:rPr>
          <w:rFonts w:cs="Arial"/>
          <w:szCs w:val="24"/>
        </w:rPr>
        <w:t>the</w:t>
      </w:r>
      <w:r w:rsidRPr="00EB08E1">
        <w:rPr>
          <w:rFonts w:cs="Arial"/>
          <w:szCs w:val="24"/>
          <w:shd w:val="clear" w:color="auto" w:fill="FFFFFF"/>
        </w:rPr>
        <w:t xml:space="preserve"> agency/state entity obtained an exemption from the Disabled Veteran Business Enterprise (DVBE) participation requirements and/or the DVBE participation incentive through an approved DVBE Waiver?</w:t>
      </w:r>
      <w:r w:rsidRPr="00EB08E1">
        <w:rPr>
          <w:rFonts w:cs="Arial"/>
          <w:color w:val="444444"/>
          <w:szCs w:val="24"/>
          <w:shd w:val="clear" w:color="auto" w:fill="FFFFFF"/>
        </w:rPr>
        <w:t xml:space="preserve"> </w:t>
      </w:r>
      <w:sdt>
        <w:sdtPr>
          <w:rPr>
            <w:rStyle w:val="Style5-PMO"/>
            <w:rFonts w:cs="Arial"/>
            <w:szCs w:val="24"/>
          </w:rPr>
          <w:alias w:val="STPPA_Sol_Read_DBVE"/>
          <w:tag w:val="P"/>
          <w:id w:val="1906574740"/>
          <w:placeholder>
            <w:docPart w:val="20DD4D429A384C42A7EF3EB609CC496D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theme="minorBidi"/>
            <w:color w:val="auto"/>
            <w:szCs w:val="22"/>
          </w:rPr>
        </w:sdtEndPr>
        <w:sdtContent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sdtContent>
      </w:sdt>
      <w:r w:rsidRPr="00EB08E1">
        <w:rPr>
          <w:rFonts w:cs="Arial"/>
          <w:color w:val="444444"/>
          <w:szCs w:val="24"/>
          <w:shd w:val="clear" w:color="auto" w:fill="FFFFFF"/>
        </w:rPr>
        <w:t xml:space="preserve"> </w:t>
      </w:r>
    </w:p>
    <w:p w14:paraId="541E02C5" w14:textId="30C13B28" w:rsidR="00D66AF7" w:rsidRPr="00494748" w:rsidRDefault="00D66AF7" w:rsidP="003A4458">
      <w:pPr>
        <w:pStyle w:val="ListParagraph"/>
        <w:numPr>
          <w:ilvl w:val="1"/>
          <w:numId w:val="37"/>
        </w:numPr>
        <w:spacing w:after="120"/>
        <w:ind w:left="1080"/>
        <w:contextualSpacing w:val="0"/>
        <w:rPr>
          <w:rStyle w:val="Style5-PMO"/>
          <w:rFonts w:cs="Arial"/>
          <w:bCs/>
          <w:color w:val="auto"/>
          <w:szCs w:val="24"/>
          <w:shd w:val="clear" w:color="auto" w:fill="FFFFFF"/>
        </w:rPr>
      </w:pPr>
      <w:r w:rsidRPr="00017F98">
        <w:rPr>
          <w:rFonts w:cs="Arial"/>
          <w:szCs w:val="24"/>
          <w:shd w:val="clear" w:color="auto" w:fill="FFFFFF"/>
        </w:rPr>
        <w:t xml:space="preserve">If yes, </w:t>
      </w:r>
      <w:r w:rsidR="003C7C55" w:rsidRPr="00017F98">
        <w:rPr>
          <w:rFonts w:cs="Arial"/>
          <w:bCs/>
          <w:szCs w:val="24"/>
          <w:shd w:val="clear" w:color="auto" w:fill="FFFFFF"/>
        </w:rPr>
        <w:t xml:space="preserve">has STP obtained a copy of the Waiver? </w:t>
      </w:r>
      <w:sdt>
        <w:sdtPr>
          <w:rPr>
            <w:rStyle w:val="Style5-PMO"/>
            <w:rFonts w:cs="Arial"/>
            <w:szCs w:val="24"/>
          </w:rPr>
          <w:alias w:val="STPPA_Sol_Read_SIMM71"/>
          <w:tag w:val="P"/>
          <w:id w:val="900025041"/>
          <w:placeholder>
            <w:docPart w:val="0D26F49CEEFD41C9932A59426E1B438D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theme="minorBidi"/>
            <w:color w:val="auto"/>
            <w:szCs w:val="22"/>
          </w:rPr>
        </w:sdtEndPr>
        <w:sdtContent>
          <w:r w:rsidR="003C7C55"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sdtContent>
      </w:sdt>
    </w:p>
    <w:p w14:paraId="4432A2FE" w14:textId="0B69BB04" w:rsidR="007D0BE7" w:rsidRPr="00494748" w:rsidRDefault="00BB2CA0" w:rsidP="003A4458">
      <w:pPr>
        <w:pStyle w:val="ListParagraph"/>
        <w:numPr>
          <w:ilvl w:val="1"/>
          <w:numId w:val="37"/>
        </w:numPr>
        <w:spacing w:after="120"/>
        <w:ind w:left="1080"/>
        <w:contextualSpacing w:val="0"/>
        <w:rPr>
          <w:rFonts w:cs="Arial"/>
          <w:color w:val="2F5496" w:themeColor="accent1" w:themeShade="BF"/>
          <w:szCs w:val="24"/>
          <w:shd w:val="clear" w:color="auto" w:fill="FFFFFF"/>
        </w:rPr>
      </w:pPr>
      <w:r w:rsidRPr="003A4458">
        <w:rPr>
          <w:rStyle w:val="Style5-PMO"/>
          <w:rFonts w:cs="Arial"/>
          <w:color w:val="auto"/>
          <w:szCs w:val="24"/>
        </w:rPr>
        <w:t>If yes,</w:t>
      </w:r>
      <w:r>
        <w:rPr>
          <w:rStyle w:val="Style5-PMO"/>
          <w:rFonts w:cs="Arial"/>
          <w:szCs w:val="24"/>
        </w:rPr>
        <w:t xml:space="preserve"> </w:t>
      </w:r>
      <w:r>
        <w:rPr>
          <w:rFonts w:cs="Arial"/>
          <w:bCs/>
          <w:szCs w:val="24"/>
          <w:shd w:val="clear" w:color="auto" w:fill="FFFFFF"/>
        </w:rPr>
        <w:t xml:space="preserve">is </w:t>
      </w:r>
      <w:r w:rsidRPr="003A4458">
        <w:rPr>
          <w:rFonts w:cs="Arial"/>
          <w:szCs w:val="24"/>
          <w:shd w:val="clear" w:color="auto" w:fill="FFFFFF"/>
        </w:rPr>
        <w:t>the</w:t>
      </w:r>
      <w:r>
        <w:rPr>
          <w:rFonts w:cs="Arial"/>
          <w:bCs/>
          <w:szCs w:val="24"/>
          <w:shd w:val="clear" w:color="auto" w:fill="FFFFFF"/>
        </w:rPr>
        <w:t xml:space="preserve"> agency/state entity seeking a waiver from DVBE participation, DVBE incentive, both DVBE participation and the incentive or neither</w:t>
      </w:r>
      <w:r>
        <w:rPr>
          <w:rFonts w:cs="Arial"/>
          <w:szCs w:val="24"/>
          <w:shd w:val="clear" w:color="auto" w:fill="FFFFFF"/>
        </w:rPr>
        <w:t>?</w:t>
      </w:r>
      <w:r w:rsidRPr="00017F98">
        <w:rPr>
          <w:rFonts w:cs="Arial"/>
          <w:szCs w:val="24"/>
          <w:shd w:val="clear" w:color="auto" w:fill="FFFFFF"/>
        </w:rPr>
        <w:t xml:space="preserve"> </w:t>
      </w:r>
      <w:sdt>
        <w:sdtPr>
          <w:rPr>
            <w:rStyle w:val="Style4-PMO"/>
          </w:rPr>
          <w:alias w:val="STPPA_Check_DBVE_Expl"/>
          <w:tag w:val="P"/>
          <w:id w:val="-210105018"/>
          <w:placeholder>
            <w:docPart w:val="2091E2B62B104297A7DE0BC6E359B16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hd w:val="clear" w:color="auto" w:fill="FFFFFF"/>
          </w:rPr>
        </w:sdtEndPr>
        <w:sdtContent>
          <w:r w:rsidRPr="00017F98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87181A0" w14:textId="19BAD8EF" w:rsidR="007373C3" w:rsidRPr="007D0BE7" w:rsidRDefault="00D66AF7" w:rsidP="003A4458">
      <w:pPr>
        <w:pStyle w:val="ListParagraph"/>
        <w:numPr>
          <w:ilvl w:val="1"/>
          <w:numId w:val="37"/>
        </w:numPr>
        <w:spacing w:after="120"/>
        <w:ind w:left="1080"/>
        <w:contextualSpacing w:val="0"/>
        <w:rPr>
          <w:rFonts w:cs="Arial"/>
          <w:color w:val="2F5496" w:themeColor="accent1" w:themeShade="BF"/>
          <w:szCs w:val="24"/>
          <w:shd w:val="clear" w:color="auto" w:fill="FFFFFF"/>
        </w:rPr>
      </w:pPr>
      <w:r w:rsidRPr="007D0BE7">
        <w:rPr>
          <w:rFonts w:cs="Arial"/>
          <w:szCs w:val="24"/>
          <w:shd w:val="clear" w:color="auto" w:fill="FFFFFF"/>
        </w:rPr>
        <w:t>If no, provide a brief explanation</w:t>
      </w:r>
      <w:r w:rsidR="001C3D12" w:rsidRPr="007D0BE7">
        <w:rPr>
          <w:rFonts w:cs="Arial"/>
          <w:szCs w:val="24"/>
          <w:shd w:val="clear" w:color="auto" w:fill="FFFFFF"/>
        </w:rPr>
        <w:t>.</w:t>
      </w:r>
      <w:r w:rsidR="0065690E" w:rsidRPr="007D0BE7">
        <w:rPr>
          <w:rFonts w:cs="Arial"/>
          <w:bCs/>
          <w:szCs w:val="24"/>
          <w:shd w:val="clear" w:color="auto" w:fill="FFFFFF"/>
        </w:rPr>
        <w:t xml:space="preserve"> </w:t>
      </w:r>
      <w:sdt>
        <w:sdtPr>
          <w:rPr>
            <w:rStyle w:val="Style4-PMO"/>
          </w:rPr>
          <w:alias w:val="STPPA_Check_DBVE_Expl"/>
          <w:tag w:val="P"/>
          <w:id w:val="-626776735"/>
          <w:placeholder>
            <w:docPart w:val="621C8E73F27445F2B9CF4517EE3A0A8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hd w:val="clear" w:color="auto" w:fill="FFFFFF"/>
          </w:rPr>
        </w:sdtEndPr>
        <w:sdtContent>
          <w:r w:rsidR="007373C3" w:rsidRPr="007D0BE7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456DFF1" w14:textId="1FC1D3A8" w:rsidR="00D66AF7" w:rsidRPr="007373C3" w:rsidRDefault="00D66AF7" w:rsidP="003A4458">
      <w:pPr>
        <w:pStyle w:val="ListParagraph"/>
        <w:numPr>
          <w:ilvl w:val="0"/>
          <w:numId w:val="34"/>
        </w:numPr>
        <w:spacing w:after="120"/>
        <w:ind w:left="360"/>
        <w:contextualSpacing w:val="0"/>
        <w:rPr>
          <w:rFonts w:cs="Arial"/>
          <w:color w:val="444444"/>
          <w:szCs w:val="24"/>
          <w:shd w:val="clear" w:color="auto" w:fill="FFFFFF"/>
        </w:rPr>
      </w:pPr>
      <w:r w:rsidRPr="007373C3">
        <w:rPr>
          <w:rFonts w:cs="Arial"/>
          <w:szCs w:val="24"/>
          <w:shd w:val="clear" w:color="auto" w:fill="FFFFFF"/>
        </w:rPr>
        <w:t xml:space="preserve">Has the agency/state entity completed and received approval of the SIMM Section 71 Certification of Compliance with IT Policies? </w:t>
      </w:r>
      <w:sdt>
        <w:sdtPr>
          <w:rPr>
            <w:rStyle w:val="Style5-PMO"/>
            <w:rFonts w:cs="Arial"/>
            <w:szCs w:val="24"/>
          </w:rPr>
          <w:alias w:val="STPPA_Sol_Read_SIMM71"/>
          <w:tag w:val="P"/>
          <w:id w:val="-421565494"/>
          <w:placeholder>
            <w:docPart w:val="C27B572D54964B678292EA31EC901C4D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theme="minorBidi"/>
            <w:color w:val="auto"/>
            <w:szCs w:val="22"/>
          </w:rPr>
        </w:sdtEndPr>
        <w:sdtContent>
          <w:r w:rsidRPr="007373C3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sdtContent>
      </w:sdt>
      <w:r w:rsidRPr="007373C3">
        <w:rPr>
          <w:rFonts w:cs="Arial"/>
          <w:color w:val="444444"/>
          <w:szCs w:val="24"/>
          <w:shd w:val="clear" w:color="auto" w:fill="FFFFFF"/>
        </w:rPr>
        <w:t xml:space="preserve"> </w:t>
      </w:r>
    </w:p>
    <w:p w14:paraId="75BCE72F" w14:textId="77777777" w:rsidR="007052A7" w:rsidRPr="00017F98" w:rsidRDefault="007052A7" w:rsidP="003A4458">
      <w:pPr>
        <w:pStyle w:val="ListParagraph"/>
        <w:numPr>
          <w:ilvl w:val="0"/>
          <w:numId w:val="39"/>
        </w:numPr>
        <w:spacing w:after="120"/>
        <w:ind w:left="1080"/>
        <w:contextualSpacing w:val="0"/>
        <w:rPr>
          <w:rFonts w:cs="Arial"/>
          <w:bCs/>
          <w:szCs w:val="24"/>
        </w:rPr>
      </w:pPr>
      <w:r w:rsidRPr="00017F98">
        <w:rPr>
          <w:rFonts w:cs="Arial"/>
          <w:szCs w:val="24"/>
          <w:shd w:val="clear" w:color="auto" w:fill="FFFFFF"/>
        </w:rPr>
        <w:t xml:space="preserve">If yes, </w:t>
      </w:r>
      <w:r w:rsidRPr="00017F98">
        <w:rPr>
          <w:rFonts w:cs="Arial"/>
          <w:bCs/>
          <w:szCs w:val="24"/>
          <w:shd w:val="clear" w:color="auto" w:fill="FFFFFF"/>
        </w:rPr>
        <w:t xml:space="preserve">has STP obtained a copy of the SIMM 71B? </w:t>
      </w:r>
      <w:sdt>
        <w:sdtPr>
          <w:rPr>
            <w:rStyle w:val="Style5-PMO"/>
            <w:rFonts w:cs="Arial"/>
            <w:szCs w:val="24"/>
          </w:rPr>
          <w:alias w:val="STPPA_Sol_Read_SIMM71"/>
          <w:tag w:val="P"/>
          <w:id w:val="-421420504"/>
          <w:placeholder>
            <w:docPart w:val="FAEA65ED7B574EC4B406078A10D34F3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theme="minorBidi"/>
            <w:color w:val="auto"/>
            <w:szCs w:val="22"/>
          </w:rPr>
        </w:sdtEndPr>
        <w:sdtContent>
          <w:r w:rsidRPr="00017F98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sdtContent>
      </w:sdt>
    </w:p>
    <w:p w14:paraId="5AAA0C6F" w14:textId="3659B229" w:rsidR="007052A7" w:rsidRPr="007052A7" w:rsidRDefault="007052A7" w:rsidP="003A4458">
      <w:pPr>
        <w:pStyle w:val="ListParagraph"/>
        <w:numPr>
          <w:ilvl w:val="0"/>
          <w:numId w:val="39"/>
        </w:numPr>
        <w:spacing w:after="120"/>
        <w:ind w:left="1080"/>
        <w:contextualSpacing w:val="0"/>
        <w:rPr>
          <w:rFonts w:cs="Arial"/>
          <w:bCs/>
          <w:szCs w:val="24"/>
        </w:rPr>
      </w:pPr>
      <w:r>
        <w:rPr>
          <w:rFonts w:cs="Arial"/>
          <w:bCs/>
          <w:szCs w:val="24"/>
        </w:rPr>
        <w:t>If no, provide a brief explanation.</w:t>
      </w:r>
      <w:r w:rsidR="007D0BE7">
        <w:rPr>
          <w:rFonts w:cs="Arial"/>
          <w:bCs/>
          <w:szCs w:val="24"/>
        </w:rPr>
        <w:t xml:space="preserve"> </w:t>
      </w:r>
      <w:sdt>
        <w:sdtPr>
          <w:rPr>
            <w:rStyle w:val="Style4-PMO"/>
          </w:rPr>
          <w:alias w:val="STPPA_Check_DBVE_Expl"/>
          <w:tag w:val="P"/>
          <w:id w:val="523750279"/>
          <w:placeholder>
            <w:docPart w:val="7C5DE3B63C2D45599556B38C8D3E428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hd w:val="clear" w:color="auto" w:fill="FFFFFF"/>
          </w:rPr>
        </w:sdtEndPr>
        <w:sdtContent>
          <w:r w:rsidR="007D0BE7" w:rsidRPr="00017F98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92DCDBB" w14:textId="5322E12C" w:rsidR="00032619" w:rsidRPr="00406F7C" w:rsidRDefault="00092875" w:rsidP="003A4458">
      <w:pPr>
        <w:pStyle w:val="ListParagraph"/>
        <w:numPr>
          <w:ilvl w:val="0"/>
          <w:numId w:val="34"/>
        </w:numPr>
        <w:spacing w:after="120"/>
        <w:ind w:left="360"/>
        <w:contextualSpacing w:val="0"/>
        <w:rPr>
          <w:rFonts w:cs="Arial"/>
          <w:color w:val="2F5496" w:themeColor="accent1" w:themeShade="BF"/>
          <w:szCs w:val="24"/>
        </w:rPr>
      </w:pPr>
      <w:r>
        <w:rPr>
          <w:rFonts w:cs="Arial"/>
          <w:szCs w:val="24"/>
          <w:shd w:val="clear" w:color="auto" w:fill="FFFFFF"/>
        </w:rPr>
        <w:t>If applicable, has the agency/state entity completed and received approval of the Personal Services Contracts Justification (Government code Section 19130)</w:t>
      </w:r>
      <w:r w:rsidR="00D66AF7" w:rsidRPr="00EB08E1">
        <w:rPr>
          <w:rFonts w:cs="Arial"/>
          <w:szCs w:val="24"/>
          <w:shd w:val="clear" w:color="auto" w:fill="FFFFFF"/>
        </w:rPr>
        <w:t xml:space="preserve">? </w:t>
      </w:r>
    </w:p>
    <w:p w14:paraId="76A7E6EE" w14:textId="0CB05FAA" w:rsidR="00E02D92" w:rsidRPr="00406F7C" w:rsidRDefault="00E02D92" w:rsidP="003A4458">
      <w:pPr>
        <w:pStyle w:val="ListParagraph"/>
        <w:numPr>
          <w:ilvl w:val="0"/>
          <w:numId w:val="40"/>
        </w:numPr>
        <w:spacing w:after="120"/>
        <w:ind w:left="1080"/>
        <w:contextualSpacing w:val="0"/>
        <w:rPr>
          <w:rStyle w:val="Style5-PMO"/>
          <w:rFonts w:cs="Arial"/>
          <w:szCs w:val="24"/>
        </w:rPr>
      </w:pPr>
      <w:r w:rsidRPr="00406F7C">
        <w:rPr>
          <w:rFonts w:cs="Arial"/>
          <w:szCs w:val="24"/>
          <w:shd w:val="clear" w:color="auto" w:fill="FFFFFF"/>
        </w:rPr>
        <w:t>If yes, attach the approved justification to your email submission</w:t>
      </w:r>
      <w:r w:rsidRPr="00406F7C">
        <w:rPr>
          <w:rFonts w:cs="Arial"/>
          <w:color w:val="444444"/>
          <w:szCs w:val="24"/>
          <w:shd w:val="clear" w:color="auto" w:fill="FFFFFF"/>
        </w:rPr>
        <w:t>.</w:t>
      </w:r>
      <w:r w:rsidRPr="00406F7C">
        <w:rPr>
          <w:rFonts w:cs="Arial"/>
          <w:szCs w:val="24"/>
        </w:rPr>
        <w:t xml:space="preserve"> </w:t>
      </w:r>
      <w:sdt>
        <w:sdtPr>
          <w:rPr>
            <w:rStyle w:val="Style5-PMO"/>
            <w:rFonts w:cs="Arial"/>
            <w:szCs w:val="24"/>
          </w:rPr>
          <w:alias w:val="STPPA_Sol_Read_Code_19130"/>
          <w:tag w:val="P"/>
          <w:id w:val="1906876912"/>
          <w:placeholder>
            <w:docPart w:val="83EAE50E45FB47319B88CA4BBA52488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theme="minorBidi"/>
            <w:color w:val="auto"/>
            <w:szCs w:val="22"/>
          </w:rPr>
        </w:sdtEndPr>
        <w:sdtContent>
          <w:r w:rsidRPr="00406F7C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sdtContent>
      </w:sdt>
    </w:p>
    <w:p w14:paraId="426FD02E" w14:textId="338D0837" w:rsidR="00E02D92" w:rsidRPr="00406F7C" w:rsidRDefault="00E02D92" w:rsidP="003A4458">
      <w:pPr>
        <w:pStyle w:val="ListParagraph"/>
        <w:numPr>
          <w:ilvl w:val="0"/>
          <w:numId w:val="40"/>
        </w:numPr>
        <w:spacing w:after="120"/>
        <w:ind w:left="1080"/>
        <w:contextualSpacing w:val="0"/>
        <w:rPr>
          <w:rFonts w:cs="Arial"/>
          <w:color w:val="2F5496" w:themeColor="accent1" w:themeShade="BF"/>
          <w:szCs w:val="24"/>
        </w:rPr>
      </w:pPr>
      <w:r w:rsidRPr="007D0BE7">
        <w:rPr>
          <w:rFonts w:cs="Arial"/>
          <w:szCs w:val="24"/>
        </w:rPr>
        <w:t xml:space="preserve">If </w:t>
      </w:r>
      <w:r w:rsidRPr="003A4458">
        <w:rPr>
          <w:rFonts w:cs="Arial"/>
          <w:szCs w:val="24"/>
          <w:shd w:val="clear" w:color="auto" w:fill="FFFFFF"/>
        </w:rPr>
        <w:t>no</w:t>
      </w:r>
      <w:r w:rsidRPr="007D0BE7">
        <w:rPr>
          <w:rFonts w:cs="Arial"/>
          <w:szCs w:val="24"/>
        </w:rPr>
        <w:t>, provide a brief explanation.</w:t>
      </w:r>
      <w:r w:rsidR="007D0BE7">
        <w:rPr>
          <w:rFonts w:cs="Arial"/>
          <w:color w:val="2F5496" w:themeColor="accent1" w:themeShade="BF"/>
          <w:szCs w:val="24"/>
        </w:rPr>
        <w:t xml:space="preserve"> </w:t>
      </w:r>
      <w:sdt>
        <w:sdtPr>
          <w:rPr>
            <w:rStyle w:val="Style4-PMO"/>
          </w:rPr>
          <w:alias w:val="STPPA_Check_DBVE_Expl"/>
          <w:tag w:val="P"/>
          <w:id w:val="-834688123"/>
          <w:placeholder>
            <w:docPart w:val="0F8A8B4708AA49D8AC8F7159176F2551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hd w:val="clear" w:color="auto" w:fill="FFFFFF"/>
          </w:rPr>
        </w:sdtEndPr>
        <w:sdtContent>
          <w:r w:rsidR="007D0BE7" w:rsidRPr="00017F98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3097453" w14:textId="46D322B0" w:rsidR="009512FA" w:rsidRDefault="009512FA" w:rsidP="00DC500A">
      <w:pPr>
        <w:pStyle w:val="Heading3nonum"/>
      </w:pPr>
      <w:r>
        <w:t>Procurement Risk Assessments and Dependencies</w:t>
      </w:r>
    </w:p>
    <w:p w14:paraId="2CC0842C" w14:textId="39308E73" w:rsidR="009512FA" w:rsidRPr="00017F98" w:rsidRDefault="009512FA" w:rsidP="003A4458">
      <w:pPr>
        <w:pStyle w:val="ListParagraph"/>
        <w:numPr>
          <w:ilvl w:val="0"/>
          <w:numId w:val="35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What solution path did the California Department of Technology (CDT) recommend the </w:t>
      </w:r>
      <w:r w:rsidR="002373E7">
        <w:rPr>
          <w:rFonts w:cs="Arial"/>
          <w:szCs w:val="24"/>
        </w:rPr>
        <w:t>a</w:t>
      </w:r>
      <w:r w:rsidR="002373E7" w:rsidRPr="00017F98">
        <w:rPr>
          <w:rFonts w:cs="Arial"/>
          <w:szCs w:val="24"/>
        </w:rPr>
        <w:t>gency</w:t>
      </w:r>
      <w:r w:rsidRPr="00017F98">
        <w:rPr>
          <w:rFonts w:cs="Arial"/>
          <w:szCs w:val="24"/>
        </w:rPr>
        <w:t>/</w:t>
      </w:r>
      <w:r w:rsidR="002373E7">
        <w:rPr>
          <w:rFonts w:cs="Arial"/>
          <w:szCs w:val="24"/>
        </w:rPr>
        <w:t>s</w:t>
      </w:r>
      <w:r w:rsidR="002373E7" w:rsidRPr="00017F98">
        <w:rPr>
          <w:rFonts w:cs="Arial"/>
          <w:szCs w:val="24"/>
        </w:rPr>
        <w:t xml:space="preserve">tate </w:t>
      </w:r>
      <w:r w:rsidR="00EE079E">
        <w:rPr>
          <w:rFonts w:cs="Arial"/>
          <w:szCs w:val="24"/>
        </w:rPr>
        <w:t>e</w:t>
      </w:r>
      <w:r w:rsidR="00EE079E" w:rsidRPr="00017F98">
        <w:rPr>
          <w:rFonts w:cs="Arial"/>
          <w:szCs w:val="24"/>
        </w:rPr>
        <w:t>ntity</w:t>
      </w:r>
      <w:r w:rsidR="002373E7" w:rsidRPr="00017F98">
        <w:rPr>
          <w:rFonts w:cs="Arial"/>
          <w:szCs w:val="24"/>
        </w:rPr>
        <w:t xml:space="preserve"> </w:t>
      </w:r>
      <w:r w:rsidRPr="00017F98">
        <w:rPr>
          <w:rFonts w:cs="Arial"/>
          <w:szCs w:val="24"/>
        </w:rPr>
        <w:t xml:space="preserve">take as part of its Stage 2 Collaborative Review? </w:t>
      </w:r>
      <w:sdt>
        <w:sdtPr>
          <w:rPr>
            <w:rStyle w:val="Style4-PMO"/>
          </w:rPr>
          <w:alias w:val="STPPA_Sol_Read_Sol_Rec"/>
          <w:tag w:val="P"/>
          <w:id w:val="-1216115983"/>
          <w:placeholder>
            <w:docPart w:val="81FC73C86E5A4D52AD94DBF99819EE32"/>
          </w:placeholder>
          <w:showingPlcHdr/>
          <w15:color w:val="0000FF"/>
          <w:dropDownList>
            <w:listItem w:value="Choose an item."/>
            <w:listItem w:displayText="Modern RFP/IFB Approach" w:value="Modern RFP/IFB Approach"/>
            <w:listItem w:displayText="Challenge-Based Approach" w:value="Challenge-Based Approach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A97860" w:rsidRPr="00017F98">
            <w:rPr>
              <w:rStyle w:val="Style3-pmoChar"/>
            </w:rPr>
            <w:t>Choose an item.</w:t>
          </w:r>
        </w:sdtContent>
      </w:sdt>
    </w:p>
    <w:p w14:paraId="709B54AA" w14:textId="7AB72898" w:rsidR="009512FA" w:rsidRPr="00017F98" w:rsidRDefault="00E0733D" w:rsidP="003A4458">
      <w:pPr>
        <w:pStyle w:val="ListParagraph"/>
        <w:numPr>
          <w:ilvl w:val="0"/>
          <w:numId w:val="35"/>
        </w:numPr>
        <w:spacing w:after="120"/>
        <w:ind w:left="360"/>
        <w:contextualSpacing w:val="0"/>
        <w:rPr>
          <w:rFonts w:cs="Arial"/>
          <w:szCs w:val="24"/>
        </w:rPr>
      </w:pPr>
      <w:r>
        <w:rPr>
          <w:rFonts w:cs="Arial"/>
          <w:szCs w:val="24"/>
        </w:rPr>
        <w:t xml:space="preserve">If </w:t>
      </w:r>
      <w:r w:rsidR="009512FA" w:rsidRPr="00017F98">
        <w:rPr>
          <w:rFonts w:cs="Arial"/>
          <w:szCs w:val="24"/>
        </w:rPr>
        <w:t xml:space="preserve">the agency/state entity </w:t>
      </w:r>
      <w:r>
        <w:rPr>
          <w:rFonts w:cs="Arial"/>
          <w:szCs w:val="24"/>
        </w:rPr>
        <w:t xml:space="preserve">has not </w:t>
      </w:r>
      <w:r w:rsidR="009512FA" w:rsidRPr="00017F98">
        <w:rPr>
          <w:rFonts w:cs="Arial"/>
          <w:szCs w:val="24"/>
        </w:rPr>
        <w:t xml:space="preserve">identified a dedicated Procurement Official </w:t>
      </w:r>
      <w:r>
        <w:rPr>
          <w:rFonts w:cs="Arial"/>
          <w:szCs w:val="24"/>
        </w:rPr>
        <w:t>to</w:t>
      </w:r>
      <w:r w:rsidR="009512FA" w:rsidRPr="00017F98">
        <w:rPr>
          <w:rFonts w:cs="Arial"/>
          <w:szCs w:val="24"/>
        </w:rPr>
        <w:t xml:space="preserve"> work with the </w:t>
      </w:r>
      <w:r w:rsidR="00A43D3E">
        <w:rPr>
          <w:rFonts w:cs="Arial"/>
          <w:szCs w:val="24"/>
        </w:rPr>
        <w:t>CDT</w:t>
      </w:r>
      <w:r w:rsidR="009512FA" w:rsidRPr="00017F98">
        <w:rPr>
          <w:rFonts w:cs="Arial"/>
          <w:szCs w:val="24"/>
        </w:rPr>
        <w:t>’s Statewide Technology Procurement (STP) on the primary solicitation</w:t>
      </w:r>
      <w:r w:rsidR="005F673C">
        <w:rPr>
          <w:rFonts w:cs="Arial"/>
          <w:szCs w:val="24"/>
        </w:rPr>
        <w:t xml:space="preserve">, provide </w:t>
      </w:r>
      <w:r w:rsidR="0078015E">
        <w:rPr>
          <w:rFonts w:cs="Arial"/>
          <w:szCs w:val="24"/>
        </w:rPr>
        <w:t xml:space="preserve">a brief explanation of </w:t>
      </w:r>
      <w:r w:rsidR="005F673C">
        <w:rPr>
          <w:rFonts w:cs="Arial"/>
          <w:szCs w:val="24"/>
        </w:rPr>
        <w:t xml:space="preserve">the agency/state entity’s </w:t>
      </w:r>
      <w:r w:rsidR="0078015E">
        <w:rPr>
          <w:rFonts w:cs="Arial"/>
          <w:szCs w:val="24"/>
        </w:rPr>
        <w:t xml:space="preserve">strategy to overcome this </w:t>
      </w:r>
      <w:r w:rsidR="00A5466C">
        <w:rPr>
          <w:rFonts w:cs="Arial"/>
          <w:szCs w:val="24"/>
        </w:rPr>
        <w:t>issue.</w:t>
      </w:r>
      <w:r w:rsidR="009512FA" w:rsidRPr="00017F98">
        <w:rPr>
          <w:rFonts w:cs="Arial"/>
          <w:szCs w:val="24"/>
        </w:rPr>
        <w:t xml:space="preserve">  </w:t>
      </w:r>
      <w:sdt>
        <w:sdtPr>
          <w:rPr>
            <w:rStyle w:val="Style4-PMO"/>
          </w:rPr>
          <w:alias w:val="STPPA_STP_Official_text"/>
          <w:tag w:val="P"/>
          <w:id w:val="1517878634"/>
          <w:placeholder>
            <w:docPart w:val="41CD53D217AC4C28884C8916C05C626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  <w:shd w:val="clear" w:color="auto" w:fill="FFFFFF"/>
          </w:rPr>
        </w:sdtEndPr>
        <w:sdtContent>
          <w:r w:rsidR="00FF6803" w:rsidRPr="00017F98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43CA3F9" w14:textId="68AF7DC0" w:rsidR="009512FA" w:rsidRPr="00017F98" w:rsidRDefault="009512FA" w:rsidP="003A4458">
      <w:pPr>
        <w:pStyle w:val="ListParagraph"/>
        <w:numPr>
          <w:ilvl w:val="0"/>
          <w:numId w:val="35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lastRenderedPageBreak/>
        <w:t xml:space="preserve">Has the agency/state entity identified procurement-related external dependencies (e.g., supplier viability, stakeholder/customer legal constraints, ancillary contracts, other state or federal legislation) and developed a plan to mitigate risks related to the external dependencies? </w:t>
      </w:r>
      <w:sdt>
        <w:sdtPr>
          <w:rPr>
            <w:rStyle w:val="Style4-PMO"/>
          </w:rPr>
          <w:alias w:val="STPPA_Sol_Read_Ext_Dep"/>
          <w:tag w:val="P"/>
          <w:id w:val="-820733687"/>
          <w:placeholder>
            <w:docPart w:val="5B2C89172A2A4EDDAB70F8A5749FAAE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017F98">
            <w:rPr>
              <w:rStyle w:val="Style3-pmoChar"/>
            </w:rPr>
            <w:t>Choose an item.</w:t>
          </w:r>
        </w:sdtContent>
      </w:sdt>
    </w:p>
    <w:p w14:paraId="656B5DD9" w14:textId="77777777" w:rsidR="009512FA" w:rsidRPr="00017F98" w:rsidRDefault="009512FA" w:rsidP="003A4458">
      <w:pPr>
        <w:pStyle w:val="ListParagraph"/>
        <w:numPr>
          <w:ilvl w:val="0"/>
          <w:numId w:val="35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Has the agency/state entity completed the State Contracting Manual, Volume 3, Chapter 4, Section 4.B2.13 Risk Criteria Guidelines and incorporated financial protection measures (e.g., withholds, bonds) for the primary solicitation? </w:t>
      </w:r>
      <w:sdt>
        <w:sdtPr>
          <w:rPr>
            <w:rStyle w:val="Style4-PMO"/>
          </w:rPr>
          <w:alias w:val="STPPA_Sol_Read_Comp_Guide"/>
          <w:tag w:val="P"/>
          <w:id w:val="1375729255"/>
          <w:placeholder>
            <w:docPart w:val="AF1C536FBEB242AA8C936321A57C4BE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017F98">
            <w:rPr>
              <w:rStyle w:val="Style3-pmoChar"/>
            </w:rPr>
            <w:t>Choose an item.</w:t>
          </w:r>
        </w:sdtContent>
      </w:sdt>
    </w:p>
    <w:p w14:paraId="62FC43B1" w14:textId="77777777" w:rsidR="009512FA" w:rsidRPr="00017F98" w:rsidRDefault="009512FA" w:rsidP="003A4458">
      <w:pPr>
        <w:pStyle w:val="ListParagraph"/>
        <w:numPr>
          <w:ilvl w:val="0"/>
          <w:numId w:val="35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Does the agency/state entity intend to maintain ownership of any source code developed for this solution? </w:t>
      </w:r>
      <w:sdt>
        <w:sdtPr>
          <w:rPr>
            <w:rStyle w:val="Style4-PMO"/>
          </w:rPr>
          <w:alias w:val="STPPA_Sol_Read_Owner"/>
          <w:tag w:val="P"/>
          <w:id w:val="902572595"/>
          <w:placeholder>
            <w:docPart w:val="42DB22604C434138B26A4ECB62E31873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017F98">
            <w:rPr>
              <w:rStyle w:val="Style3-pmoChar"/>
            </w:rPr>
            <w:t>Choose an item.</w:t>
          </w:r>
        </w:sdtContent>
      </w:sdt>
    </w:p>
    <w:p w14:paraId="2EF08244" w14:textId="176CC143" w:rsidR="009512FA" w:rsidRPr="00017F98" w:rsidRDefault="009512FA" w:rsidP="003A4458">
      <w:pPr>
        <w:pStyle w:val="ListParagraph"/>
        <w:numPr>
          <w:ilvl w:val="0"/>
          <w:numId w:val="35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Does the agency/state entity intend to engage the CDT, Office of Technology Services (OTech) for architecture consultation services (e.g., service offerings, preliminary design consultation) for the primary solicitation? </w:t>
      </w:r>
      <w:sdt>
        <w:sdtPr>
          <w:rPr>
            <w:rStyle w:val="Style4-PMO"/>
          </w:rPr>
          <w:alias w:val="STPPA_Sol_Read_Comp_Guide"/>
          <w:tag w:val="P"/>
          <w:id w:val="1095825469"/>
          <w:placeholder>
            <w:docPart w:val="F287C72856814B84A68FEA562A04D0BA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017F98">
            <w:rPr>
              <w:rStyle w:val="Style3-pmoChar"/>
            </w:rPr>
            <w:t>Choose an item.</w:t>
          </w:r>
        </w:sdtContent>
      </w:sdt>
    </w:p>
    <w:p w14:paraId="4FBA1F5A" w14:textId="77777777" w:rsidR="002118DE" w:rsidRDefault="0003115F" w:rsidP="003A4458">
      <w:pPr>
        <w:pStyle w:val="ListParagraph"/>
        <w:numPr>
          <w:ilvl w:val="0"/>
          <w:numId w:val="35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Does the agency/state entity anticipate using </w:t>
      </w:r>
      <w:r w:rsidR="00DE17EC">
        <w:rPr>
          <w:rFonts w:cs="Arial"/>
          <w:szCs w:val="24"/>
        </w:rPr>
        <w:t xml:space="preserve">a </w:t>
      </w:r>
      <w:r w:rsidRPr="00017F98">
        <w:rPr>
          <w:rFonts w:cs="Arial"/>
          <w:szCs w:val="24"/>
        </w:rPr>
        <w:t xml:space="preserve">vendor </w:t>
      </w:r>
      <w:r w:rsidR="00DE17EC">
        <w:rPr>
          <w:rFonts w:cs="Arial"/>
          <w:szCs w:val="24"/>
        </w:rPr>
        <w:t>f</w:t>
      </w:r>
      <w:r w:rsidRPr="00017F98">
        <w:rPr>
          <w:rFonts w:cs="Arial"/>
          <w:szCs w:val="24"/>
        </w:rPr>
        <w:t xml:space="preserve">or consulting services to assist </w:t>
      </w:r>
      <w:r w:rsidR="009B6FA0">
        <w:rPr>
          <w:rFonts w:cs="Arial"/>
          <w:szCs w:val="24"/>
        </w:rPr>
        <w:t>in developing the solicitation and/or refinement of requirements/outcomes?</w:t>
      </w:r>
      <w:r w:rsidR="004A3AA6" w:rsidRPr="004A3AA6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Req_Vend"/>
          <w:tag w:val="P"/>
          <w:id w:val="-349022383"/>
          <w:placeholder>
            <w:docPart w:val="E91E5E784C674D30BFEF06EB3B1381A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4A3AA6" w:rsidRPr="00017F98">
            <w:rPr>
              <w:rStyle w:val="Style3-pmoChar"/>
            </w:rPr>
            <w:t>Choose an item.</w:t>
          </w:r>
        </w:sdtContent>
      </w:sdt>
    </w:p>
    <w:p w14:paraId="33A1DF9C" w14:textId="79AF19BB" w:rsidR="002D01F0" w:rsidRPr="00A04751" w:rsidRDefault="002D01F0" w:rsidP="003A4458">
      <w:pPr>
        <w:spacing w:after="120"/>
        <w:ind w:left="720"/>
        <w:rPr>
          <w:rFonts w:cs="Arial"/>
          <w:szCs w:val="24"/>
        </w:rPr>
      </w:pPr>
      <w:r w:rsidRPr="00A04751">
        <w:rPr>
          <w:rFonts w:cs="Arial"/>
          <w:szCs w:val="24"/>
        </w:rPr>
        <w:t>If yes, when will the vendor be onboarded?</w:t>
      </w:r>
      <w:r w:rsidR="00BB1583" w:rsidRPr="00A04751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2_Vend_Serv_Date"/>
          <w:tag w:val="P"/>
          <w:id w:val="857930819"/>
          <w:placeholder>
            <w:docPart w:val="09DD2D9323254D26A4AFDC30418C0286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3B15FD" w:rsidRPr="003B15FD">
            <w:rPr>
              <w:rStyle w:val="Style3-pmoChar"/>
            </w:rPr>
            <w:t>Click or tap to enter a date.</w:t>
          </w:r>
        </w:sdtContent>
      </w:sdt>
    </w:p>
    <w:p w14:paraId="41D75F87" w14:textId="034E7E20" w:rsidR="0054103B" w:rsidRPr="0054103B" w:rsidRDefault="0054103B" w:rsidP="00DC500A">
      <w:pPr>
        <w:pStyle w:val="Heading3nonum"/>
      </w:pPr>
      <w:r w:rsidRPr="008F7445">
        <w:t>Solicitation</w:t>
      </w:r>
      <w:r w:rsidR="00B10C7A">
        <w:t xml:space="preserve"> </w:t>
      </w:r>
    </w:p>
    <w:p w14:paraId="524A0C6B" w14:textId="1F772FB5" w:rsidR="00C3777C" w:rsidRPr="00017F98" w:rsidRDefault="00C3777C" w:rsidP="003A4458">
      <w:pPr>
        <w:pStyle w:val="ListParagraph"/>
        <w:numPr>
          <w:ilvl w:val="0"/>
          <w:numId w:val="36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Has the agency/state entity identified how it will document input from all project stakeholders and external partners to develop solution requirements or outcomes? </w:t>
      </w:r>
      <w:sdt>
        <w:sdtPr>
          <w:rPr>
            <w:rStyle w:val="Style4-PMO"/>
          </w:rPr>
          <w:alias w:val="STPPA_Sol_Read_Gov_Req"/>
          <w:tag w:val="P"/>
          <w:id w:val="-320727450"/>
          <w:placeholder>
            <w:docPart w:val="D43524F7FEFE40B28A2AAD87457758F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017F98">
            <w:rPr>
              <w:rStyle w:val="Style3-pmoChar"/>
            </w:rPr>
            <w:t>Choose an item.</w:t>
          </w:r>
        </w:sdtContent>
      </w:sdt>
    </w:p>
    <w:p w14:paraId="0198C447" w14:textId="286547CA" w:rsidR="008C0BA4" w:rsidRPr="00017F98" w:rsidRDefault="008C0BA4" w:rsidP="003A4458">
      <w:pPr>
        <w:pStyle w:val="ListParagraph"/>
        <w:numPr>
          <w:ilvl w:val="0"/>
          <w:numId w:val="36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>Does the project team have experience procuring the type of solution recommended for this proposal?</w:t>
      </w:r>
      <w:r w:rsidR="005A5FC3" w:rsidRPr="00017F98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Proc_Exp"/>
          <w:tag w:val="P"/>
          <w:id w:val="566773534"/>
          <w:placeholder>
            <w:docPart w:val="776112E1E19E43F19A746AE3EB4AC14A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5A5FC3" w:rsidRPr="00017F98">
            <w:rPr>
              <w:rStyle w:val="Style3-pmoChar"/>
            </w:rPr>
            <w:t>Choose an item.</w:t>
          </w:r>
        </w:sdtContent>
      </w:sdt>
    </w:p>
    <w:p w14:paraId="05B28DC3" w14:textId="253A1A3C" w:rsidR="00F76BB6" w:rsidRPr="00017F98" w:rsidRDefault="002A44F9" w:rsidP="003A4458">
      <w:pPr>
        <w:pStyle w:val="ListParagraph"/>
        <w:numPr>
          <w:ilvl w:val="0"/>
          <w:numId w:val="36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>Has t</w:t>
      </w:r>
      <w:r w:rsidR="008C0BA4" w:rsidRPr="00017F98">
        <w:rPr>
          <w:rFonts w:cs="Arial"/>
          <w:szCs w:val="24"/>
        </w:rPr>
        <w:t xml:space="preserve">he </w:t>
      </w:r>
      <w:r w:rsidR="00ED7D54" w:rsidRPr="00017F98">
        <w:rPr>
          <w:rFonts w:cs="Arial"/>
          <w:szCs w:val="24"/>
        </w:rPr>
        <w:t>a</w:t>
      </w:r>
      <w:r w:rsidR="008C0BA4" w:rsidRPr="00017F98">
        <w:rPr>
          <w:rFonts w:cs="Arial"/>
          <w:szCs w:val="24"/>
        </w:rPr>
        <w:t xml:space="preserve">gency/state entity’s Procurement Official reviewed the </w:t>
      </w:r>
      <w:r w:rsidR="00546186" w:rsidRPr="00017F98">
        <w:rPr>
          <w:rFonts w:cs="Arial"/>
          <w:szCs w:val="24"/>
        </w:rPr>
        <w:t xml:space="preserve">proposed </w:t>
      </w:r>
      <w:r w:rsidR="008C0BA4" w:rsidRPr="00017F98">
        <w:rPr>
          <w:rFonts w:cs="Arial"/>
          <w:szCs w:val="24"/>
        </w:rPr>
        <w:t>procurement</w:t>
      </w:r>
      <w:r w:rsidR="005A2BB3">
        <w:rPr>
          <w:rFonts w:cs="Arial"/>
          <w:szCs w:val="24"/>
        </w:rPr>
        <w:t xml:space="preserve"> </w:t>
      </w:r>
      <w:r w:rsidR="00EE079E">
        <w:rPr>
          <w:rFonts w:cs="Arial"/>
          <w:szCs w:val="24"/>
        </w:rPr>
        <w:t>methodology</w:t>
      </w:r>
      <w:r w:rsidR="00DA48C4" w:rsidRPr="00017F98">
        <w:rPr>
          <w:rFonts w:cs="Arial"/>
          <w:szCs w:val="24"/>
        </w:rPr>
        <w:t>,</w:t>
      </w:r>
      <w:r w:rsidR="008C0BA4" w:rsidRPr="00017F98">
        <w:rPr>
          <w:rFonts w:cs="Arial"/>
          <w:szCs w:val="24"/>
        </w:rPr>
        <w:t xml:space="preserve"> and </w:t>
      </w:r>
      <w:r w:rsidR="00174265" w:rsidRPr="00017F98">
        <w:rPr>
          <w:rFonts w:cs="Arial"/>
          <w:szCs w:val="24"/>
        </w:rPr>
        <w:t>do</w:t>
      </w:r>
      <w:r w:rsidR="00FA592F" w:rsidRPr="00017F98">
        <w:rPr>
          <w:rFonts w:cs="Arial"/>
          <w:szCs w:val="24"/>
        </w:rPr>
        <w:t xml:space="preserve"> they</w:t>
      </w:r>
      <w:r w:rsidR="00174265" w:rsidRPr="00017F98">
        <w:rPr>
          <w:rFonts w:cs="Arial"/>
          <w:szCs w:val="24"/>
        </w:rPr>
        <w:t xml:space="preserve"> </w:t>
      </w:r>
      <w:r w:rsidR="008C0BA4" w:rsidRPr="00017F98">
        <w:rPr>
          <w:rFonts w:cs="Arial"/>
          <w:szCs w:val="24"/>
        </w:rPr>
        <w:t xml:space="preserve">understand their role, responsibility, and authority to guide the procurement activities, as defined in the </w:t>
      </w:r>
      <w:r w:rsidR="0051341A" w:rsidRPr="00017F98">
        <w:rPr>
          <w:rFonts w:cs="Arial"/>
          <w:szCs w:val="24"/>
        </w:rPr>
        <w:t>CDT STP</w:t>
      </w:r>
      <w:r w:rsidR="008C0BA4" w:rsidRPr="00017F98">
        <w:rPr>
          <w:rFonts w:cs="Arial"/>
          <w:szCs w:val="24"/>
        </w:rPr>
        <w:t xml:space="preserve"> </w:t>
      </w:r>
      <w:r w:rsidR="0031657B" w:rsidRPr="00017F98">
        <w:rPr>
          <w:rFonts w:cs="Arial"/>
          <w:szCs w:val="24"/>
        </w:rPr>
        <w:t xml:space="preserve">Roles and Responsibilities </w:t>
      </w:r>
      <w:r w:rsidR="00E25A24" w:rsidRPr="00017F98">
        <w:rPr>
          <w:rFonts w:cs="Arial"/>
          <w:szCs w:val="24"/>
        </w:rPr>
        <w:t>document</w:t>
      </w:r>
      <w:r w:rsidRPr="00017F98">
        <w:rPr>
          <w:rFonts w:cs="Arial"/>
          <w:szCs w:val="24"/>
        </w:rPr>
        <w:t>?</w:t>
      </w:r>
      <w:r w:rsidR="005A5FC3" w:rsidRPr="00017F98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STPD_MOU"/>
          <w:tag w:val="P"/>
          <w:id w:val="797954463"/>
          <w:placeholder>
            <w:docPart w:val="FDF89109375E4F1D82F0F5BF8ABA791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5A5FC3" w:rsidRPr="00017F98">
            <w:rPr>
              <w:rStyle w:val="Style3-pmoChar"/>
            </w:rPr>
            <w:t>Choose an item.</w:t>
          </w:r>
        </w:sdtContent>
      </w:sdt>
    </w:p>
    <w:p w14:paraId="482325E3" w14:textId="2C5ABBF1" w:rsidR="008C0BA4" w:rsidRPr="00017F98" w:rsidRDefault="008C0BA4" w:rsidP="003A4458">
      <w:pPr>
        <w:pStyle w:val="ListParagraph"/>
        <w:numPr>
          <w:ilvl w:val="0"/>
          <w:numId w:val="36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Does the </w:t>
      </w:r>
      <w:r w:rsidR="008F7445" w:rsidRPr="00017F98">
        <w:rPr>
          <w:rFonts w:cs="Arial"/>
          <w:szCs w:val="24"/>
        </w:rPr>
        <w:t>agenc</w:t>
      </w:r>
      <w:r w:rsidRPr="00017F98">
        <w:rPr>
          <w:rFonts w:cs="Arial"/>
          <w:szCs w:val="24"/>
        </w:rPr>
        <w:t xml:space="preserve">y/state entity plan to include any </w:t>
      </w:r>
      <w:r w:rsidR="008F7445" w:rsidRPr="00017F98">
        <w:rPr>
          <w:rFonts w:cs="Arial"/>
          <w:szCs w:val="24"/>
        </w:rPr>
        <w:t>agenc</w:t>
      </w:r>
      <w:r w:rsidRPr="00017F98">
        <w:rPr>
          <w:rFonts w:cs="Arial"/>
          <w:szCs w:val="24"/>
        </w:rPr>
        <w:t>y</w:t>
      </w:r>
      <w:r w:rsidR="00F9433D" w:rsidRPr="00017F98">
        <w:rPr>
          <w:rFonts w:cs="Arial"/>
          <w:szCs w:val="24"/>
        </w:rPr>
        <w:t>-</w:t>
      </w:r>
      <w:r w:rsidRPr="00017F98">
        <w:rPr>
          <w:rFonts w:cs="Arial"/>
          <w:szCs w:val="24"/>
        </w:rPr>
        <w:t xml:space="preserve">/state </w:t>
      </w:r>
      <w:r w:rsidR="00F9433D" w:rsidRPr="00017F98">
        <w:rPr>
          <w:rFonts w:cs="Arial"/>
          <w:szCs w:val="24"/>
        </w:rPr>
        <w:t>entity-</w:t>
      </w:r>
      <w:r w:rsidRPr="00017F98">
        <w:rPr>
          <w:rFonts w:cs="Arial"/>
          <w:szCs w:val="24"/>
        </w:rPr>
        <w:t>specific provisions in the solicitation?</w:t>
      </w:r>
      <w:r w:rsidR="005A5FC3" w:rsidRPr="00017F98">
        <w:rPr>
          <w:rFonts w:cs="Arial"/>
          <w:szCs w:val="24"/>
        </w:rPr>
        <w:t xml:space="preserve"> </w:t>
      </w:r>
      <w:sdt>
        <w:sdtPr>
          <w:rPr>
            <w:rFonts w:cs="Arial"/>
            <w:szCs w:val="24"/>
          </w:rPr>
          <w:alias w:val="S3PA_Sol_Read_Solicitation"/>
          <w:tag w:val="P"/>
          <w:id w:val="818069492"/>
          <w:placeholder>
            <w:docPart w:val="C870E90C7CE54988871BE2B67AFEAAB5"/>
          </w:placeholder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Content/>
      </w:sdt>
      <w:sdt>
        <w:sdtPr>
          <w:rPr>
            <w:rStyle w:val="Style4-PMO"/>
          </w:rPr>
          <w:alias w:val="STPPA_Sol_Read_SIMM19C_SCM"/>
          <w:tag w:val="P"/>
          <w:id w:val="-1481299713"/>
          <w:placeholder>
            <w:docPart w:val="81C05EE6D4F7489B8CD96F569DDE9BA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C40FE3" w:rsidRPr="00017F98">
            <w:rPr>
              <w:rStyle w:val="Style3-pmoChar"/>
            </w:rPr>
            <w:t>Choose an item.</w:t>
          </w:r>
        </w:sdtContent>
      </w:sdt>
    </w:p>
    <w:p w14:paraId="4386DE17" w14:textId="77777777" w:rsidR="00A57AE3" w:rsidRPr="00017F98" w:rsidRDefault="00A57AE3" w:rsidP="003A4458">
      <w:pPr>
        <w:pStyle w:val="ListParagraph"/>
        <w:numPr>
          <w:ilvl w:val="0"/>
          <w:numId w:val="36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Has the agency/state entity started the development of the Cost Worksheets for the primary solicitation? </w:t>
      </w:r>
      <w:sdt>
        <w:sdtPr>
          <w:rPr>
            <w:rStyle w:val="Style4-PMO"/>
          </w:rPr>
          <w:alias w:val="STPPA_Sol_Read_FAW"/>
          <w:tag w:val="P"/>
          <w:id w:val="705840535"/>
          <w:placeholder>
            <w:docPart w:val="4AD36B47CFF1482092ACC3085A334D1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017F98">
            <w:rPr>
              <w:rStyle w:val="Style3-pmoChar"/>
            </w:rPr>
            <w:t>Choose an item.</w:t>
          </w:r>
        </w:sdtContent>
      </w:sdt>
      <w:r w:rsidRPr="00017F98" w:rsidDel="003831F9">
        <w:rPr>
          <w:rFonts w:cs="Arial"/>
          <w:szCs w:val="24"/>
        </w:rPr>
        <w:t xml:space="preserve"> </w:t>
      </w:r>
    </w:p>
    <w:p w14:paraId="2FE8E797" w14:textId="3F3A881A" w:rsidR="00A57AE3" w:rsidRPr="00017F98" w:rsidRDefault="00A57AE3" w:rsidP="003A4458">
      <w:pPr>
        <w:pStyle w:val="ListParagraph"/>
        <w:numPr>
          <w:ilvl w:val="0"/>
          <w:numId w:val="36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Has the agency/state entity selected a payment model for the primary solicitation? </w:t>
      </w:r>
      <w:sdt>
        <w:sdtPr>
          <w:rPr>
            <w:rStyle w:val="Style4-PMO"/>
          </w:rPr>
          <w:alias w:val="STPPA_Sol_Read_Payment"/>
          <w:tag w:val="P"/>
          <w:id w:val="97613167"/>
          <w:placeholder>
            <w:docPart w:val="C2B6309144E242CE8F1E511C9C4745A4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017F98">
            <w:rPr>
              <w:rStyle w:val="Style3-pmoChar"/>
            </w:rPr>
            <w:t>Choose an item.</w:t>
          </w:r>
        </w:sdtContent>
      </w:sdt>
    </w:p>
    <w:p w14:paraId="5DA82C90" w14:textId="6F3D1537" w:rsidR="00E45F9C" w:rsidRPr="00017F98" w:rsidRDefault="00AF44AC" w:rsidP="003A4458">
      <w:pPr>
        <w:pStyle w:val="ListParagraph"/>
        <w:numPr>
          <w:ilvl w:val="0"/>
          <w:numId w:val="36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>Will</w:t>
      </w:r>
      <w:r w:rsidR="00E45F9C" w:rsidRPr="00017F98">
        <w:rPr>
          <w:rFonts w:cs="Arial"/>
          <w:szCs w:val="24"/>
        </w:rPr>
        <w:t xml:space="preserve"> the agency/state entity </w:t>
      </w:r>
      <w:r w:rsidR="00E13838" w:rsidRPr="00017F98">
        <w:rPr>
          <w:rFonts w:cs="Arial"/>
          <w:szCs w:val="24"/>
        </w:rPr>
        <w:t>require a</w:t>
      </w:r>
      <w:r w:rsidR="00E45F9C" w:rsidRPr="00017F98">
        <w:rPr>
          <w:rFonts w:cs="Arial"/>
          <w:szCs w:val="24"/>
        </w:rPr>
        <w:t xml:space="preserve"> Bidders</w:t>
      </w:r>
      <w:r w:rsidR="0074671B" w:rsidRPr="00017F98">
        <w:rPr>
          <w:rFonts w:cs="Arial"/>
          <w:szCs w:val="24"/>
        </w:rPr>
        <w:t>’</w:t>
      </w:r>
      <w:r w:rsidR="00E45F9C" w:rsidRPr="00017F98">
        <w:rPr>
          <w:rFonts w:cs="Arial"/>
          <w:szCs w:val="24"/>
        </w:rPr>
        <w:t xml:space="preserve"> Library</w:t>
      </w:r>
      <w:r w:rsidR="00E13838" w:rsidRPr="00017F98">
        <w:rPr>
          <w:rFonts w:cs="Arial"/>
          <w:szCs w:val="24"/>
        </w:rPr>
        <w:t xml:space="preserve"> to post </w:t>
      </w:r>
      <w:r w:rsidR="001E4BE2" w:rsidRPr="00017F98">
        <w:rPr>
          <w:rFonts w:cs="Arial"/>
          <w:szCs w:val="24"/>
        </w:rPr>
        <w:t>relevant information to support</w:t>
      </w:r>
      <w:r w:rsidR="00E13838" w:rsidRPr="00017F98">
        <w:rPr>
          <w:rFonts w:cs="Arial"/>
          <w:szCs w:val="24"/>
        </w:rPr>
        <w:t xml:space="preserve"> the solicitation</w:t>
      </w:r>
      <w:r w:rsidR="00E45F9C" w:rsidRPr="00017F98">
        <w:rPr>
          <w:rFonts w:cs="Arial"/>
          <w:szCs w:val="24"/>
        </w:rPr>
        <w:t xml:space="preserve">? </w:t>
      </w:r>
      <w:sdt>
        <w:sdtPr>
          <w:rPr>
            <w:rStyle w:val="Style4-PMO"/>
          </w:rPr>
          <w:alias w:val="STPPA_Sol_Read_SIMM19C_STPD_Bid_Lib"/>
          <w:tag w:val="P"/>
          <w:id w:val="1059062106"/>
          <w:placeholder>
            <w:docPart w:val="20249B1B09404A94B371DD9658616A8C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E45F9C" w:rsidRPr="00017F98">
            <w:rPr>
              <w:rStyle w:val="Style3-pmoChar"/>
            </w:rPr>
            <w:t>Choose an item.</w:t>
          </w:r>
        </w:sdtContent>
      </w:sdt>
    </w:p>
    <w:p w14:paraId="660655ED" w14:textId="2F8F4E91" w:rsidR="00976F21" w:rsidRPr="00017F98" w:rsidRDefault="000F0AE9" w:rsidP="003A4458">
      <w:pPr>
        <w:pStyle w:val="ListParagraph"/>
        <w:numPr>
          <w:ilvl w:val="0"/>
          <w:numId w:val="41"/>
        </w:numPr>
        <w:spacing w:after="120"/>
        <w:ind w:left="108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>If yes, will the Bidders</w:t>
      </w:r>
      <w:r w:rsidR="0074671B" w:rsidRPr="00017F98">
        <w:rPr>
          <w:rFonts w:cs="Arial"/>
          <w:szCs w:val="24"/>
        </w:rPr>
        <w:t>’</w:t>
      </w:r>
      <w:r w:rsidRPr="00017F98">
        <w:rPr>
          <w:rFonts w:cs="Arial"/>
          <w:szCs w:val="24"/>
        </w:rPr>
        <w:t xml:space="preserve"> Library contain any confidential </w:t>
      </w:r>
      <w:r w:rsidR="009A1041" w:rsidRPr="00017F98">
        <w:rPr>
          <w:rFonts w:cs="Arial"/>
          <w:szCs w:val="24"/>
        </w:rPr>
        <w:t xml:space="preserve">information? </w:t>
      </w:r>
      <w:sdt>
        <w:sdtPr>
          <w:rPr>
            <w:rStyle w:val="Style4-PMO"/>
          </w:rPr>
          <w:alias w:val="STPPA_Sol_Read_SIMM19C_STPD_Bid_Lib"/>
          <w:tag w:val="P"/>
          <w:id w:val="985120982"/>
          <w:placeholder>
            <w:docPart w:val="24FE6FEC655046A2903A70ABFF300F44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9A1041" w:rsidRPr="00017F98">
            <w:rPr>
              <w:rStyle w:val="Style3-pmoChar"/>
            </w:rPr>
            <w:t>Choose an item.</w:t>
          </w:r>
        </w:sdtContent>
      </w:sdt>
    </w:p>
    <w:p w14:paraId="27C5DDA1" w14:textId="43843406" w:rsidR="00317DC5" w:rsidRPr="00017F98" w:rsidRDefault="00317DC5" w:rsidP="003A4458">
      <w:pPr>
        <w:pStyle w:val="ListParagraph"/>
        <w:numPr>
          <w:ilvl w:val="0"/>
          <w:numId w:val="41"/>
        </w:numPr>
        <w:spacing w:after="120"/>
        <w:ind w:left="108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If yes, </w:t>
      </w:r>
      <w:r w:rsidR="0083483F" w:rsidRPr="00017F98">
        <w:rPr>
          <w:rFonts w:cs="Arial"/>
          <w:szCs w:val="24"/>
        </w:rPr>
        <w:t xml:space="preserve">is the Bidders’ Library </w:t>
      </w:r>
      <w:r w:rsidR="00F80CE4" w:rsidRPr="00017F98">
        <w:rPr>
          <w:rFonts w:cs="Arial"/>
          <w:szCs w:val="24"/>
        </w:rPr>
        <w:t>set up and ready for vendor access?</w:t>
      </w:r>
      <w:r w:rsidR="00863DF6" w:rsidRPr="00017F98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SIMM19C_STPD_Bid_Lib"/>
          <w:tag w:val="P"/>
          <w:id w:val="-1906291067"/>
          <w:placeholder>
            <w:docPart w:val="AD443B33400249F08549D3582FC9EF94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F80CE4" w:rsidRPr="00017F98">
            <w:rPr>
              <w:rStyle w:val="Style3-pmoChar"/>
            </w:rPr>
            <w:t>Choose an item.</w:t>
          </w:r>
        </w:sdtContent>
      </w:sdt>
    </w:p>
    <w:p w14:paraId="43CEC927" w14:textId="77777777" w:rsidR="0037102C" w:rsidRPr="00017F98" w:rsidRDefault="0037102C" w:rsidP="003A4458">
      <w:pPr>
        <w:pStyle w:val="ListParagraph"/>
        <w:numPr>
          <w:ilvl w:val="0"/>
          <w:numId w:val="36"/>
        </w:numPr>
        <w:spacing w:after="120"/>
        <w:ind w:left="360"/>
        <w:contextualSpacing w:val="0"/>
        <w:rPr>
          <w:rFonts w:cs="Arial"/>
          <w:szCs w:val="24"/>
        </w:rPr>
      </w:pPr>
      <w:r w:rsidRPr="00017F98">
        <w:rPr>
          <w:rFonts w:cs="Arial"/>
          <w:szCs w:val="24"/>
        </w:rPr>
        <w:t xml:space="preserve">Will the agency/state entity need an explanation of the CDT STP pre-solicitation process for the primary solicitation? </w:t>
      </w:r>
      <w:sdt>
        <w:sdtPr>
          <w:rPr>
            <w:rStyle w:val="Style4-PMO"/>
          </w:rPr>
          <w:alias w:val="STPPA_Sol_Read_SIMM19C_STPD"/>
          <w:tag w:val="P"/>
          <w:id w:val="-15014470"/>
          <w:placeholder>
            <w:docPart w:val="E4FB0D4269024B0EB8CE59D0A28FA99A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017F98">
            <w:rPr>
              <w:rStyle w:val="Style3-pmoChar"/>
            </w:rPr>
            <w:t>Choose an item.</w:t>
          </w:r>
        </w:sdtContent>
      </w:sdt>
    </w:p>
    <w:p w14:paraId="2260A4F9" w14:textId="5FF385A0" w:rsidR="0009131D" w:rsidRPr="00F80247" w:rsidRDefault="0009131D" w:rsidP="00DC500A">
      <w:pPr>
        <w:pStyle w:val="Heading3nonum"/>
      </w:pPr>
      <w:r w:rsidRPr="00F80247">
        <w:lastRenderedPageBreak/>
        <w:t>Solicitation Evaluation Strategy</w:t>
      </w:r>
    </w:p>
    <w:p w14:paraId="7608EBC5" w14:textId="6EC5EBDB" w:rsidR="007B4DBC" w:rsidRDefault="00D03E05" w:rsidP="003A4458">
      <w:pPr>
        <w:pStyle w:val="ListParagraph"/>
        <w:numPr>
          <w:ilvl w:val="0"/>
          <w:numId w:val="37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 xml:space="preserve">Has the agency/state entity </w:t>
      </w:r>
      <w:r w:rsidR="006933C2" w:rsidRPr="00E205E7">
        <w:rPr>
          <w:rFonts w:cs="Arial"/>
          <w:szCs w:val="24"/>
        </w:rPr>
        <w:t>selected an</w:t>
      </w:r>
      <w:r w:rsidRPr="00E205E7">
        <w:rPr>
          <w:rFonts w:cs="Arial"/>
          <w:szCs w:val="24"/>
        </w:rPr>
        <w:t xml:space="preserve"> </w:t>
      </w:r>
      <w:r w:rsidR="008A5C12" w:rsidRPr="00E205E7">
        <w:rPr>
          <w:rFonts w:cs="Arial"/>
          <w:szCs w:val="24"/>
        </w:rPr>
        <w:t>evaluation methodology</w:t>
      </w:r>
      <w:r w:rsidR="006933C2" w:rsidRPr="00E205E7">
        <w:rPr>
          <w:rFonts w:cs="Arial"/>
          <w:szCs w:val="24"/>
        </w:rPr>
        <w:t xml:space="preserve"> </w:t>
      </w:r>
      <w:r w:rsidR="008A5C12" w:rsidRPr="00E205E7">
        <w:rPr>
          <w:rFonts w:cs="Arial"/>
          <w:szCs w:val="24"/>
        </w:rPr>
        <w:t>for the primary solicitation?</w:t>
      </w:r>
      <w:r w:rsidR="007B4DBC"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Eval_Method"/>
          <w:tag w:val="P"/>
          <w:id w:val="-1663770231"/>
          <w:placeholder>
            <w:docPart w:val="C552E785186A45EF925E5250484A2C5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7B4DBC" w:rsidRPr="00E205E7">
            <w:rPr>
              <w:rStyle w:val="Style3-pmoChar"/>
            </w:rPr>
            <w:t>Choose an item.</w:t>
          </w:r>
        </w:sdtContent>
      </w:sdt>
    </w:p>
    <w:p w14:paraId="3263957D" w14:textId="48F353D1" w:rsidR="00DA7A84" w:rsidRDefault="00DA7A84" w:rsidP="003A4458">
      <w:pPr>
        <w:pStyle w:val="ListParagraph"/>
        <w:numPr>
          <w:ilvl w:val="0"/>
          <w:numId w:val="37"/>
        </w:numPr>
        <w:spacing w:after="120"/>
        <w:ind w:left="360"/>
        <w:contextualSpacing w:val="0"/>
        <w:rPr>
          <w:rFonts w:cs="Arial"/>
          <w:color w:val="444444"/>
          <w:szCs w:val="24"/>
          <w:shd w:val="clear" w:color="auto" w:fill="FFFFFF"/>
        </w:rPr>
      </w:pPr>
      <w:r>
        <w:rPr>
          <w:rFonts w:cs="Arial"/>
          <w:color w:val="444444"/>
          <w:szCs w:val="24"/>
          <w:shd w:val="clear" w:color="auto" w:fill="FFFFFF"/>
        </w:rPr>
        <w:t xml:space="preserve">Has the agency/state entity provided STP with a justification, if </w:t>
      </w:r>
      <w:r w:rsidR="00776DE6">
        <w:rPr>
          <w:rFonts w:cs="Arial"/>
          <w:color w:val="444444"/>
          <w:szCs w:val="24"/>
          <w:shd w:val="clear" w:color="auto" w:fill="FFFFFF"/>
        </w:rPr>
        <w:t xml:space="preserve">evaluation methodology </w:t>
      </w:r>
      <w:r>
        <w:rPr>
          <w:rFonts w:cs="Arial"/>
          <w:color w:val="444444"/>
          <w:szCs w:val="24"/>
          <w:shd w:val="clear" w:color="auto" w:fill="FFFFFF"/>
        </w:rPr>
        <w:t>is other than</w:t>
      </w:r>
      <w:r w:rsidR="004937C3">
        <w:rPr>
          <w:rFonts w:cs="Arial"/>
          <w:color w:val="444444"/>
          <w:szCs w:val="24"/>
          <w:shd w:val="clear" w:color="auto" w:fill="FFFFFF"/>
        </w:rPr>
        <w:t xml:space="preserve"> </w:t>
      </w:r>
      <w:r w:rsidR="00A04751">
        <w:rPr>
          <w:rFonts w:cs="Arial"/>
          <w:color w:val="444444"/>
          <w:szCs w:val="24"/>
          <w:shd w:val="clear" w:color="auto" w:fill="FFFFFF"/>
        </w:rPr>
        <w:t>sixty</w:t>
      </w:r>
      <w:r>
        <w:rPr>
          <w:rFonts w:cs="Arial"/>
          <w:color w:val="444444"/>
          <w:szCs w:val="24"/>
          <w:shd w:val="clear" w:color="auto" w:fill="FFFFFF"/>
        </w:rPr>
        <w:t xml:space="preserve"> percent (</w:t>
      </w:r>
      <w:r w:rsidR="00A04751">
        <w:rPr>
          <w:rFonts w:cs="Arial"/>
          <w:color w:val="444444"/>
          <w:szCs w:val="24"/>
          <w:shd w:val="clear" w:color="auto" w:fill="FFFFFF"/>
        </w:rPr>
        <w:t>60</w:t>
      </w:r>
      <w:r>
        <w:rPr>
          <w:rFonts w:cs="Arial"/>
          <w:color w:val="444444"/>
          <w:szCs w:val="24"/>
          <w:shd w:val="clear" w:color="auto" w:fill="FFFFFF"/>
        </w:rPr>
        <w:t xml:space="preserve">%) administrative and technical requirements and </w:t>
      </w:r>
      <w:r w:rsidR="00A04751">
        <w:rPr>
          <w:rFonts w:cs="Arial"/>
          <w:color w:val="444444"/>
          <w:szCs w:val="24"/>
          <w:shd w:val="clear" w:color="auto" w:fill="FFFFFF"/>
        </w:rPr>
        <w:t xml:space="preserve">forty </w:t>
      </w:r>
      <w:r>
        <w:rPr>
          <w:rFonts w:cs="Arial"/>
          <w:color w:val="444444"/>
          <w:szCs w:val="24"/>
          <w:shd w:val="clear" w:color="auto" w:fill="FFFFFF"/>
        </w:rPr>
        <w:t>percent (</w:t>
      </w:r>
      <w:r w:rsidR="00A04751">
        <w:rPr>
          <w:rFonts w:cs="Arial"/>
          <w:color w:val="444444"/>
          <w:szCs w:val="24"/>
          <w:shd w:val="clear" w:color="auto" w:fill="FFFFFF"/>
        </w:rPr>
        <w:t>40</w:t>
      </w:r>
      <w:r>
        <w:rPr>
          <w:rFonts w:cs="Arial"/>
          <w:color w:val="444444"/>
          <w:szCs w:val="24"/>
          <w:shd w:val="clear" w:color="auto" w:fill="FFFFFF"/>
        </w:rPr>
        <w:t>%) cost</w:t>
      </w:r>
      <w:r w:rsidR="00385330">
        <w:rPr>
          <w:rFonts w:cs="Arial"/>
          <w:color w:val="444444"/>
          <w:szCs w:val="24"/>
          <w:shd w:val="clear" w:color="auto" w:fill="FFFFFF"/>
        </w:rPr>
        <w:t xml:space="preserve"> split</w:t>
      </w:r>
      <w:r>
        <w:rPr>
          <w:rFonts w:cs="Arial"/>
          <w:color w:val="444444"/>
          <w:szCs w:val="24"/>
          <w:shd w:val="clear" w:color="auto" w:fill="FFFFFF"/>
        </w:rPr>
        <w:t>?</w:t>
      </w:r>
    </w:p>
    <w:p w14:paraId="3B5179B5" w14:textId="6836601A" w:rsidR="00DF0A82" w:rsidRPr="003A4458" w:rsidRDefault="00DF0A82" w:rsidP="003A4458">
      <w:pPr>
        <w:pStyle w:val="ListParagraph"/>
        <w:numPr>
          <w:ilvl w:val="1"/>
          <w:numId w:val="37"/>
        </w:numPr>
        <w:spacing w:after="120"/>
        <w:ind w:left="1080"/>
        <w:contextualSpacing w:val="0"/>
        <w:rPr>
          <w:rFonts w:cs="Arial"/>
          <w:szCs w:val="24"/>
        </w:rPr>
      </w:pPr>
      <w:r w:rsidRPr="003A4458">
        <w:rPr>
          <w:rFonts w:cs="Arial"/>
          <w:szCs w:val="24"/>
          <w:shd w:val="clear" w:color="auto" w:fill="FFFFFF"/>
        </w:rPr>
        <w:t xml:space="preserve">If yes, has STP obtained a copy? </w:t>
      </w:r>
      <w:sdt>
        <w:sdtPr>
          <w:rPr>
            <w:rStyle w:val="Style4-PMO"/>
          </w:rPr>
          <w:alias w:val="STPPA_Sol_Read_Bid_Qual"/>
          <w:tag w:val="P"/>
          <w:id w:val="-2097243386"/>
          <w:placeholder>
            <w:docPart w:val="8CFEA8AC58C5409CA7669090867EF7A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E205E7">
            <w:rPr>
              <w:rStyle w:val="Style3-pmoChar"/>
            </w:rPr>
            <w:t>Choose an item.</w:t>
          </w:r>
        </w:sdtContent>
      </w:sdt>
    </w:p>
    <w:p w14:paraId="39F6212D" w14:textId="5B548A31" w:rsidR="00DA7A84" w:rsidRPr="00462F52" w:rsidRDefault="00DA7A84" w:rsidP="003A4458">
      <w:pPr>
        <w:pStyle w:val="ListParagraph"/>
        <w:numPr>
          <w:ilvl w:val="1"/>
          <w:numId w:val="37"/>
        </w:numPr>
        <w:spacing w:after="120"/>
        <w:ind w:left="1080"/>
        <w:contextualSpacing w:val="0"/>
      </w:pPr>
      <w:r w:rsidRPr="003A4458">
        <w:rPr>
          <w:rFonts w:cs="Arial"/>
          <w:szCs w:val="24"/>
          <w:shd w:val="clear" w:color="auto" w:fill="FFFFFF"/>
        </w:rPr>
        <w:t xml:space="preserve">If no, provide a brief explanation. </w:t>
      </w:r>
      <w:sdt>
        <w:sdtPr>
          <w:rPr>
            <w:rStyle w:val="Style4-PMO"/>
          </w:rPr>
          <w:alias w:val="STPPA_Sol_Eval_Split_No_Text"/>
          <w:tag w:val="P"/>
          <w:id w:val="1525517188"/>
          <w:placeholder>
            <w:docPart w:val="E8FCE9B9EAFF4224B67650A7010A6C4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  <w:shd w:val="clear" w:color="auto" w:fill="FFFFFF"/>
          </w:rPr>
        </w:sdtEndPr>
        <w:sdtContent>
          <w:r w:rsidR="00074431" w:rsidRPr="00074431">
            <w:rPr>
              <w:rStyle w:val="Style3-pmoChar"/>
            </w:rPr>
            <w:t>Click or tap here to enter text.</w:t>
          </w:r>
        </w:sdtContent>
      </w:sdt>
    </w:p>
    <w:p w14:paraId="61744A88" w14:textId="48D8B1B7" w:rsidR="007B4DBC" w:rsidRPr="00E205E7" w:rsidRDefault="007B4DBC" w:rsidP="003A4458">
      <w:pPr>
        <w:pStyle w:val="ListParagraph"/>
        <w:numPr>
          <w:ilvl w:val="0"/>
          <w:numId w:val="37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 xml:space="preserve">Has the agency/state entity started </w:t>
      </w:r>
      <w:r w:rsidR="00EF7660" w:rsidRPr="00E205E7">
        <w:rPr>
          <w:rFonts w:cs="Arial"/>
          <w:szCs w:val="24"/>
        </w:rPr>
        <w:t>developing</w:t>
      </w:r>
      <w:r w:rsidRPr="00E205E7">
        <w:rPr>
          <w:rFonts w:cs="Arial"/>
          <w:szCs w:val="24"/>
        </w:rPr>
        <w:t xml:space="preserve"> the Evaluation (and Selection) Criteria for the primary solicitation? </w:t>
      </w:r>
      <w:sdt>
        <w:sdtPr>
          <w:rPr>
            <w:rStyle w:val="Style4-PMO"/>
          </w:rPr>
          <w:alias w:val="STPPA_Sol_Read_Eval_Crit"/>
          <w:tag w:val="P"/>
          <w:id w:val="-1634483864"/>
          <w:placeholder>
            <w:docPart w:val="BB0AD42DBA3047C7B89CC24A4FC9CB81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hoose an item.</w:t>
          </w:r>
        </w:sdtContent>
      </w:sdt>
    </w:p>
    <w:p w14:paraId="55183947" w14:textId="3C269A5D" w:rsidR="0057785F" w:rsidRPr="00E205E7" w:rsidRDefault="007B4DBC" w:rsidP="003A4458">
      <w:pPr>
        <w:pStyle w:val="ListParagraph"/>
        <w:numPr>
          <w:ilvl w:val="0"/>
          <w:numId w:val="37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 xml:space="preserve">Has the agency/state entity started </w:t>
      </w:r>
      <w:r w:rsidR="00EF7660" w:rsidRPr="00E205E7">
        <w:rPr>
          <w:rFonts w:cs="Arial"/>
          <w:szCs w:val="24"/>
        </w:rPr>
        <w:t>developing</w:t>
      </w:r>
      <w:r w:rsidRPr="00E205E7">
        <w:rPr>
          <w:rFonts w:cs="Arial"/>
          <w:szCs w:val="24"/>
        </w:rPr>
        <w:t xml:space="preserve"> the </w:t>
      </w:r>
      <w:r w:rsidR="003A1A98" w:rsidRPr="00E205E7">
        <w:rPr>
          <w:rFonts w:cs="Arial"/>
          <w:szCs w:val="24"/>
        </w:rPr>
        <w:t>B</w:t>
      </w:r>
      <w:r w:rsidRPr="00E205E7">
        <w:rPr>
          <w:rFonts w:cs="Arial"/>
          <w:szCs w:val="24"/>
        </w:rPr>
        <w:t xml:space="preserve">idder and </w:t>
      </w:r>
      <w:r w:rsidR="003A1A98" w:rsidRPr="00E205E7">
        <w:rPr>
          <w:rFonts w:cs="Arial"/>
          <w:szCs w:val="24"/>
        </w:rPr>
        <w:t>K</w:t>
      </w:r>
      <w:r w:rsidRPr="00E205E7">
        <w:rPr>
          <w:rFonts w:cs="Arial"/>
          <w:szCs w:val="24"/>
        </w:rPr>
        <w:t xml:space="preserve">ey </w:t>
      </w:r>
      <w:r w:rsidR="003A1A98" w:rsidRPr="00E205E7">
        <w:rPr>
          <w:rFonts w:cs="Arial"/>
          <w:szCs w:val="24"/>
        </w:rPr>
        <w:t>S</w:t>
      </w:r>
      <w:r w:rsidRPr="00E205E7">
        <w:rPr>
          <w:rFonts w:cs="Arial"/>
          <w:szCs w:val="24"/>
        </w:rPr>
        <w:t xml:space="preserve">taff </w:t>
      </w:r>
      <w:r w:rsidR="003A1A98" w:rsidRPr="00E205E7">
        <w:rPr>
          <w:rFonts w:cs="Arial"/>
          <w:szCs w:val="24"/>
        </w:rPr>
        <w:t>Q</w:t>
      </w:r>
      <w:r w:rsidRPr="00E205E7">
        <w:rPr>
          <w:rFonts w:cs="Arial"/>
          <w:szCs w:val="24"/>
        </w:rPr>
        <w:t>ualifications as part of the evaluation for the solicitation?</w:t>
      </w:r>
      <w:r w:rsidR="0057785F"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Bid_Qual"/>
          <w:tag w:val="P"/>
          <w:id w:val="-586845811"/>
          <w:placeholder>
            <w:docPart w:val="78E3BCB4553743F9BDB90B1ECAA9BF43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57785F" w:rsidRPr="00E205E7">
            <w:rPr>
              <w:rStyle w:val="Style3-pmoChar"/>
            </w:rPr>
            <w:t>Choose an item.</w:t>
          </w:r>
        </w:sdtContent>
      </w:sdt>
    </w:p>
    <w:p w14:paraId="0BC2D550" w14:textId="2FFCB64E" w:rsidR="00DA6936" w:rsidRPr="00E205E7" w:rsidRDefault="0057785F" w:rsidP="003A4458">
      <w:pPr>
        <w:pStyle w:val="ListParagraph"/>
        <w:numPr>
          <w:ilvl w:val="0"/>
          <w:numId w:val="37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 xml:space="preserve">Has the agency/state entity started </w:t>
      </w:r>
      <w:r w:rsidR="00EF7660" w:rsidRPr="00E205E7">
        <w:rPr>
          <w:rFonts w:cs="Arial"/>
          <w:szCs w:val="24"/>
        </w:rPr>
        <w:t>developing</w:t>
      </w:r>
      <w:r w:rsidRPr="00E205E7">
        <w:rPr>
          <w:rFonts w:cs="Arial"/>
          <w:szCs w:val="24"/>
        </w:rPr>
        <w:t xml:space="preserve"> the </w:t>
      </w:r>
      <w:r w:rsidR="003A1A98" w:rsidRPr="00E205E7">
        <w:rPr>
          <w:rFonts w:cs="Arial"/>
          <w:szCs w:val="24"/>
        </w:rPr>
        <w:t>B</w:t>
      </w:r>
      <w:r w:rsidRPr="00E205E7">
        <w:rPr>
          <w:rFonts w:cs="Arial"/>
          <w:szCs w:val="24"/>
        </w:rPr>
        <w:t xml:space="preserve">idder and </w:t>
      </w:r>
      <w:r w:rsidR="003A1A98" w:rsidRPr="00E205E7">
        <w:rPr>
          <w:rFonts w:cs="Arial"/>
          <w:szCs w:val="24"/>
        </w:rPr>
        <w:t>K</w:t>
      </w:r>
      <w:r w:rsidRPr="00E205E7">
        <w:rPr>
          <w:rFonts w:cs="Arial"/>
          <w:szCs w:val="24"/>
        </w:rPr>
        <w:t xml:space="preserve">ey </w:t>
      </w:r>
      <w:r w:rsidR="003A1A98" w:rsidRPr="00E205E7">
        <w:rPr>
          <w:rFonts w:cs="Arial"/>
          <w:szCs w:val="24"/>
        </w:rPr>
        <w:t>S</w:t>
      </w:r>
      <w:r w:rsidRPr="00E205E7">
        <w:rPr>
          <w:rFonts w:cs="Arial"/>
          <w:szCs w:val="24"/>
        </w:rPr>
        <w:t xml:space="preserve">taff </w:t>
      </w:r>
      <w:r w:rsidR="003A1A98" w:rsidRPr="00E205E7">
        <w:rPr>
          <w:rFonts w:cs="Arial"/>
          <w:szCs w:val="24"/>
        </w:rPr>
        <w:t>R</w:t>
      </w:r>
      <w:r w:rsidRPr="00E205E7">
        <w:rPr>
          <w:rFonts w:cs="Arial"/>
          <w:szCs w:val="24"/>
        </w:rPr>
        <w:t>eferences as part of the evaluation for the solicitation?</w:t>
      </w:r>
      <w:r w:rsidR="00A91D4C"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Bid_Ref"/>
          <w:tag w:val="P"/>
          <w:id w:val="468173047"/>
          <w:placeholder>
            <w:docPart w:val="63672AD944754F09941F9ABA067B62C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A91D4C" w:rsidRPr="00E205E7">
            <w:rPr>
              <w:rStyle w:val="Style3-pmoChar"/>
            </w:rPr>
            <w:t>Choose an item.</w:t>
          </w:r>
        </w:sdtContent>
      </w:sdt>
    </w:p>
    <w:p w14:paraId="1F478FEB" w14:textId="50CDB973" w:rsidR="00D538C1" w:rsidRPr="00E205E7" w:rsidRDefault="00BA2A57" w:rsidP="003A4458">
      <w:pPr>
        <w:pStyle w:val="ListParagraph"/>
        <w:numPr>
          <w:ilvl w:val="0"/>
          <w:numId w:val="37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>Are all key stakeholders (</w:t>
      </w:r>
      <w:r w:rsidR="00F73A7C" w:rsidRPr="00E205E7">
        <w:rPr>
          <w:rFonts w:cs="Arial"/>
          <w:szCs w:val="24"/>
        </w:rPr>
        <w:t xml:space="preserve">e.g., </w:t>
      </w:r>
      <w:r w:rsidRPr="00E205E7">
        <w:rPr>
          <w:rFonts w:cs="Arial"/>
          <w:szCs w:val="24"/>
        </w:rPr>
        <w:t>executive sponsors, business and IT project team, procurement team)</w:t>
      </w:r>
      <w:r w:rsidR="006815F6" w:rsidRPr="00E205E7">
        <w:rPr>
          <w:rFonts w:cs="Arial"/>
          <w:szCs w:val="24"/>
        </w:rPr>
        <w:t xml:space="preserve"> knowledgeable and committed to the evaluation methodology for the solicitation?</w:t>
      </w:r>
      <w:r w:rsidR="00F40510"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Bid_Commit"/>
          <w:tag w:val="P"/>
          <w:id w:val="1672836920"/>
          <w:placeholder>
            <w:docPart w:val="A339E13B1F8F4EA998209A1F61438B21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F40510" w:rsidRPr="00E205E7">
            <w:rPr>
              <w:rStyle w:val="Style3-pmoChar"/>
            </w:rPr>
            <w:t>Choose an item.</w:t>
          </w:r>
        </w:sdtContent>
      </w:sdt>
    </w:p>
    <w:p w14:paraId="2819158A" w14:textId="77777777" w:rsidR="00472F71" w:rsidRPr="00E205E7" w:rsidRDefault="00472F71" w:rsidP="003A4458">
      <w:pPr>
        <w:pStyle w:val="ListParagraph"/>
        <w:numPr>
          <w:ilvl w:val="0"/>
          <w:numId w:val="37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 xml:space="preserve">Will the agency/state entity require the bidder to demonstrate any solution requirements? </w:t>
      </w:r>
      <w:sdt>
        <w:sdtPr>
          <w:rPr>
            <w:rStyle w:val="Style4-PMO"/>
          </w:rPr>
          <w:alias w:val="STPPA_Sol_Read_Bid_PoC"/>
          <w:tag w:val="P"/>
          <w:id w:val="-2023388313"/>
          <w:placeholder>
            <w:docPart w:val="A75DE3C679C24D7CAEC6DD5571F812F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hoose an item.</w:t>
          </w:r>
        </w:sdtContent>
      </w:sdt>
    </w:p>
    <w:p w14:paraId="61067F88" w14:textId="4365AF87" w:rsidR="00C24E7F" w:rsidRPr="00F80247" w:rsidRDefault="00C24E7F" w:rsidP="00DC500A">
      <w:pPr>
        <w:pStyle w:val="Heading3nonum"/>
      </w:pPr>
      <w:r>
        <w:t xml:space="preserve">Draft </w:t>
      </w:r>
      <w:r w:rsidR="00620540">
        <w:t xml:space="preserve">Solicitation </w:t>
      </w:r>
      <w:r>
        <w:t>Documents</w:t>
      </w:r>
    </w:p>
    <w:p w14:paraId="51577985" w14:textId="543325AC" w:rsidR="00C24E7F" w:rsidRDefault="0057003F" w:rsidP="003A4458">
      <w:pPr>
        <w:spacing w:after="120"/>
        <w:rPr>
          <w:rStyle w:val="Style5-PMO"/>
        </w:rPr>
      </w:pPr>
      <w:r w:rsidRPr="003A4458">
        <w:rPr>
          <w:rFonts w:cs="Arial"/>
          <w:szCs w:val="24"/>
        </w:rPr>
        <w:t>Has</w:t>
      </w:r>
      <w:r w:rsidRPr="003A4458">
        <w:rPr>
          <w:bCs/>
        </w:rPr>
        <w:t xml:space="preserve"> </w:t>
      </w:r>
      <w:r w:rsidR="00F923CE" w:rsidRPr="003A4458">
        <w:rPr>
          <w:bCs/>
        </w:rPr>
        <w:t>the agency/state entity submitted</w:t>
      </w:r>
      <w:r w:rsidR="00FF7911" w:rsidRPr="003A4458">
        <w:rPr>
          <w:bCs/>
        </w:rPr>
        <w:t xml:space="preserve"> </w:t>
      </w:r>
      <w:r w:rsidR="00DF5A28" w:rsidRPr="003A4458">
        <w:rPr>
          <w:bCs/>
        </w:rPr>
        <w:t>the</w:t>
      </w:r>
      <w:r w:rsidR="005F0415" w:rsidRPr="003A4458">
        <w:rPr>
          <w:bCs/>
        </w:rPr>
        <w:t xml:space="preserve"> </w:t>
      </w:r>
      <w:r w:rsidR="00837174" w:rsidRPr="003A4458">
        <w:rPr>
          <w:bCs/>
        </w:rPr>
        <w:t>necessary</w:t>
      </w:r>
      <w:r w:rsidR="000E16C0" w:rsidRPr="003A4458">
        <w:rPr>
          <w:bCs/>
        </w:rPr>
        <w:t xml:space="preserve"> </w:t>
      </w:r>
      <w:r w:rsidR="008532C8" w:rsidRPr="003A4458">
        <w:rPr>
          <w:bCs/>
        </w:rPr>
        <w:t xml:space="preserve">draft </w:t>
      </w:r>
      <w:r w:rsidR="000E16C0" w:rsidRPr="003A4458">
        <w:rPr>
          <w:bCs/>
        </w:rPr>
        <w:t>documents</w:t>
      </w:r>
      <w:r w:rsidR="00073563" w:rsidRPr="003A4458">
        <w:rPr>
          <w:bCs/>
        </w:rPr>
        <w:t xml:space="preserve"> (e.g., Statement of Work, Solution Requirements, </w:t>
      </w:r>
      <w:r w:rsidR="004A624A" w:rsidRPr="003A4458">
        <w:rPr>
          <w:bCs/>
        </w:rPr>
        <w:t xml:space="preserve">Use Cases, User Stories, </w:t>
      </w:r>
      <w:r w:rsidR="00CC5301" w:rsidRPr="003A4458">
        <w:rPr>
          <w:bCs/>
        </w:rPr>
        <w:t xml:space="preserve">Narrative Response Requirements, </w:t>
      </w:r>
      <w:r w:rsidR="00073563" w:rsidRPr="003A4458">
        <w:rPr>
          <w:bCs/>
        </w:rPr>
        <w:t>Bidder Qualifications</w:t>
      </w:r>
      <w:r w:rsidR="00CC5301" w:rsidRPr="003A4458">
        <w:rPr>
          <w:bCs/>
        </w:rPr>
        <w:t>)</w:t>
      </w:r>
      <w:r w:rsidR="000E16C0" w:rsidRPr="003A4458">
        <w:rPr>
          <w:bCs/>
        </w:rPr>
        <w:t xml:space="preserve"> </w:t>
      </w:r>
      <w:r w:rsidR="00837174" w:rsidRPr="003A4458">
        <w:rPr>
          <w:bCs/>
        </w:rPr>
        <w:t xml:space="preserve">to </w:t>
      </w:r>
      <w:r w:rsidR="00C81863" w:rsidRPr="003A4458">
        <w:rPr>
          <w:bCs/>
        </w:rPr>
        <w:t xml:space="preserve">start developing the </w:t>
      </w:r>
      <w:r w:rsidR="00D31A8D" w:rsidRPr="003A4458">
        <w:rPr>
          <w:bCs/>
        </w:rPr>
        <w:t>solicitation</w:t>
      </w:r>
      <w:r w:rsidR="0047600D" w:rsidRPr="003A4458">
        <w:rPr>
          <w:bCs/>
        </w:rPr>
        <w:t>?</w:t>
      </w:r>
      <w:r w:rsidRPr="003A4458">
        <w:rPr>
          <w:b/>
        </w:rPr>
        <w:t xml:space="preserve"> </w:t>
      </w:r>
      <w:sdt>
        <w:sdtPr>
          <w:rPr>
            <w:rStyle w:val="Style5-PMO"/>
          </w:rPr>
          <w:alias w:val="STPPA_Sol_Read_Bid_PoC"/>
          <w:tag w:val="P"/>
          <w:id w:val="-697464766"/>
          <w:placeholder>
            <w:docPart w:val="97FCBF79168F48C29C72DBABC8031E50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3A4458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00E0FA0" w14:textId="39AE4A5F" w:rsidR="00A8739C" w:rsidRDefault="00A8739C" w:rsidP="003A4458">
      <w:pPr>
        <w:ind w:left="720"/>
      </w:pPr>
      <w:r w:rsidRPr="003A4458">
        <w:rPr>
          <w:rFonts w:cs="Arial"/>
          <w:szCs w:val="24"/>
          <w:shd w:val="clear" w:color="auto" w:fill="FFFFFF"/>
        </w:rPr>
        <w:t xml:space="preserve">If no, </w:t>
      </w:r>
      <w:r w:rsidR="0047600D" w:rsidRPr="003A4458">
        <w:rPr>
          <w:rFonts w:cs="Arial"/>
          <w:szCs w:val="24"/>
          <w:shd w:val="clear" w:color="auto" w:fill="FFFFFF"/>
        </w:rPr>
        <w:t xml:space="preserve">what is </w:t>
      </w:r>
      <w:r w:rsidR="00325C7C" w:rsidRPr="003A4458">
        <w:rPr>
          <w:rFonts w:cs="Arial"/>
          <w:szCs w:val="24"/>
          <w:shd w:val="clear" w:color="auto" w:fill="FFFFFF"/>
        </w:rPr>
        <w:t>still needed</w:t>
      </w:r>
      <w:r w:rsidR="000B57B8" w:rsidRPr="003A4458">
        <w:rPr>
          <w:rFonts w:cs="Arial"/>
          <w:szCs w:val="24"/>
          <w:shd w:val="clear" w:color="auto" w:fill="FFFFFF"/>
        </w:rPr>
        <w:t>?</w:t>
      </w:r>
      <w:r w:rsidRPr="003A4458">
        <w:rPr>
          <w:rFonts w:cs="Arial"/>
          <w:szCs w:val="24"/>
          <w:shd w:val="clear" w:color="auto" w:fill="FFFFFF"/>
        </w:rPr>
        <w:t xml:space="preserve"> </w:t>
      </w:r>
      <w:sdt>
        <w:sdtPr>
          <w:rPr>
            <w:rStyle w:val="Style4-PMO"/>
          </w:rPr>
          <w:alias w:val="STPPA_DSD_No_text"/>
          <w:tag w:val="P"/>
          <w:id w:val="747692857"/>
          <w:placeholder>
            <w:docPart w:val="6895D578530F4897980E0C2948CED9C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cs="Arial"/>
            <w:color w:val="auto"/>
            <w:szCs w:val="24"/>
            <w:shd w:val="clear" w:color="auto" w:fill="FFFFFF"/>
          </w:rPr>
        </w:sdtEndPr>
        <w:sdtContent>
          <w:r w:rsidR="00074431" w:rsidRPr="00074431">
            <w:rPr>
              <w:rStyle w:val="Style3-pmoChar"/>
            </w:rPr>
            <w:t>Click or tap here to enter text.</w:t>
          </w:r>
        </w:sdtContent>
      </w:sdt>
    </w:p>
    <w:p w14:paraId="60E67880" w14:textId="2E23CC33" w:rsidR="00417B0F" w:rsidRPr="002B4D99" w:rsidRDefault="00417B0F" w:rsidP="003A4458">
      <w:pPr>
        <w:pStyle w:val="Heading2-Num"/>
      </w:pPr>
      <w:r>
        <w:t xml:space="preserve">PAL Stage </w:t>
      </w:r>
      <w:r w:rsidR="009A17C2">
        <w:t>3</w:t>
      </w:r>
      <w:r>
        <w:t xml:space="preserve"> </w:t>
      </w:r>
      <w:r w:rsidR="003A4458">
        <w:t>Solution</w:t>
      </w:r>
      <w:r w:rsidR="00A05DE9">
        <w:t xml:space="preserve"> </w:t>
      </w:r>
      <w:r w:rsidR="004937C3">
        <w:t>Analysis</w:t>
      </w:r>
    </w:p>
    <w:p w14:paraId="3E0C109D" w14:textId="4A6D0806" w:rsidR="0009131D" w:rsidRPr="00F80247" w:rsidRDefault="0009131D" w:rsidP="00E205E7">
      <w:pPr>
        <w:pStyle w:val="Heading3nonum"/>
      </w:pPr>
      <w:r w:rsidRPr="00F80247">
        <w:t>Requirements</w:t>
      </w:r>
      <w:r w:rsidR="008C5000">
        <w:t xml:space="preserve"> and Outcomes</w:t>
      </w:r>
    </w:p>
    <w:p w14:paraId="03BE4550" w14:textId="6D8C5987" w:rsidR="00DE3C0A" w:rsidRPr="00E205E7" w:rsidRDefault="007F4808" w:rsidP="003A4458">
      <w:pPr>
        <w:pStyle w:val="ListParagraph"/>
        <w:numPr>
          <w:ilvl w:val="0"/>
          <w:numId w:val="42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>Has the agency/state entity developed any new solution requirements</w:t>
      </w:r>
      <w:r w:rsidR="00837AAD" w:rsidRPr="00E205E7">
        <w:rPr>
          <w:rFonts w:cs="Arial"/>
          <w:szCs w:val="24"/>
        </w:rPr>
        <w:t xml:space="preserve"> and/or outcomes</w:t>
      </w:r>
      <w:r w:rsidRPr="00E205E7">
        <w:rPr>
          <w:rFonts w:cs="Arial"/>
          <w:szCs w:val="24"/>
        </w:rPr>
        <w:t xml:space="preserve"> not represented in </w:t>
      </w:r>
      <w:r w:rsidR="00C34533" w:rsidRPr="00E205E7">
        <w:rPr>
          <w:rFonts w:cs="Arial"/>
          <w:szCs w:val="24"/>
        </w:rPr>
        <w:t>Stage 2?</w:t>
      </w:r>
      <w:r w:rsidR="00DE3C0A"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Req_New"/>
          <w:tag w:val="P"/>
          <w:id w:val="585581286"/>
          <w:placeholder>
            <w:docPart w:val="7C71CF8DE5EB4D23A9735C4B7A068F52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DE3C0A" w:rsidRPr="00E205E7">
            <w:rPr>
              <w:rStyle w:val="Style3-pmoChar"/>
            </w:rPr>
            <w:t>Choose an item.</w:t>
          </w:r>
        </w:sdtContent>
      </w:sdt>
    </w:p>
    <w:p w14:paraId="23E25E01" w14:textId="0116F90A" w:rsidR="00617201" w:rsidRPr="003A4458" w:rsidRDefault="00617201" w:rsidP="003A4458">
      <w:pPr>
        <w:spacing w:after="120"/>
        <w:ind w:left="720"/>
        <w:rPr>
          <w:rFonts w:cs="Arial"/>
          <w:szCs w:val="24"/>
        </w:rPr>
      </w:pPr>
      <w:r w:rsidRPr="003A4458">
        <w:rPr>
          <w:rFonts w:cs="Arial"/>
          <w:szCs w:val="24"/>
        </w:rPr>
        <w:t xml:space="preserve">If yes, are the changes a result of vendor feedback provided through the pre-solicitation process? </w:t>
      </w:r>
      <w:sdt>
        <w:sdtPr>
          <w:rPr>
            <w:rStyle w:val="Style4-PMO"/>
          </w:rPr>
          <w:alias w:val="STPPA_Sol_Read_SIMM71"/>
          <w:tag w:val="P"/>
          <w:id w:val="-1495712228"/>
          <w:placeholder>
            <w:docPart w:val="DFF45CDE32CC425CA0ED182CEC373D5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A60086" w:rsidRPr="00E205E7">
            <w:rPr>
              <w:rStyle w:val="Style3-pmoChar"/>
            </w:rPr>
            <w:t>Choose an item.</w:t>
          </w:r>
        </w:sdtContent>
      </w:sdt>
    </w:p>
    <w:p w14:paraId="6E4C8344" w14:textId="41CC9735" w:rsidR="0009131D" w:rsidRPr="00E205E7" w:rsidRDefault="00DE3C0A" w:rsidP="003A4458">
      <w:pPr>
        <w:pStyle w:val="ListParagraph"/>
        <w:numPr>
          <w:ilvl w:val="0"/>
          <w:numId w:val="42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 xml:space="preserve">Has the agency/state entity </w:t>
      </w:r>
      <w:r w:rsidR="00C726A4" w:rsidRPr="00E205E7">
        <w:rPr>
          <w:rFonts w:cs="Arial"/>
          <w:szCs w:val="24"/>
        </w:rPr>
        <w:t>modified (changed or deleted) any Stage 2 requirements</w:t>
      </w:r>
      <w:r w:rsidR="00837AAD" w:rsidRPr="00E205E7">
        <w:rPr>
          <w:rFonts w:cs="Arial"/>
          <w:szCs w:val="24"/>
        </w:rPr>
        <w:t xml:space="preserve"> and/or outcomes</w:t>
      </w:r>
      <w:r w:rsidR="00C726A4" w:rsidRPr="00E205E7">
        <w:rPr>
          <w:rFonts w:cs="Arial"/>
          <w:szCs w:val="24"/>
        </w:rPr>
        <w:t>?</w:t>
      </w:r>
      <w:r w:rsidR="00C34533" w:rsidRPr="00E205E7">
        <w:rPr>
          <w:rFonts w:cs="Arial"/>
          <w:szCs w:val="24"/>
        </w:rPr>
        <w:t xml:space="preserve"> </w:t>
      </w:r>
      <w:sdt>
        <w:sdtPr>
          <w:rPr>
            <w:rStyle w:val="Style4-PMO"/>
          </w:rPr>
          <w:alias w:val="STPPA_Sol_Read_Req_Mod"/>
          <w:tag w:val="P"/>
          <w:id w:val="-1056086227"/>
          <w:placeholder>
            <w:docPart w:val="0204632B0DB84A439FE726EB209F7EF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="00C34533" w:rsidRPr="00E205E7">
            <w:rPr>
              <w:rStyle w:val="Style3-pmoChar"/>
            </w:rPr>
            <w:t>Choose an item.</w:t>
          </w:r>
        </w:sdtContent>
      </w:sdt>
    </w:p>
    <w:p w14:paraId="1AE88218" w14:textId="3775C507" w:rsidR="00A0777E" w:rsidRPr="00E205E7" w:rsidRDefault="00A0777E" w:rsidP="003A4458">
      <w:pPr>
        <w:pStyle w:val="ListParagraph"/>
        <w:numPr>
          <w:ilvl w:val="0"/>
          <w:numId w:val="42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t>Has the agency/state entity’s ISO reviewed all security</w:t>
      </w:r>
      <w:r w:rsidR="000C2BC2" w:rsidRPr="00E205E7">
        <w:rPr>
          <w:rFonts w:cs="Arial"/>
          <w:szCs w:val="24"/>
        </w:rPr>
        <w:t>-</w:t>
      </w:r>
      <w:r w:rsidRPr="00E205E7">
        <w:rPr>
          <w:rFonts w:cs="Arial"/>
          <w:szCs w:val="24"/>
        </w:rPr>
        <w:t xml:space="preserve"> and privacy</w:t>
      </w:r>
      <w:r w:rsidR="000C2BC2" w:rsidRPr="00E205E7">
        <w:rPr>
          <w:rFonts w:cs="Arial"/>
          <w:szCs w:val="24"/>
        </w:rPr>
        <w:t>-</w:t>
      </w:r>
      <w:r w:rsidRPr="00E205E7">
        <w:rPr>
          <w:rFonts w:cs="Arial"/>
          <w:szCs w:val="24"/>
        </w:rPr>
        <w:t>related requirements</w:t>
      </w:r>
      <w:r w:rsidR="000C2BC2" w:rsidRPr="00E205E7">
        <w:rPr>
          <w:rFonts w:cs="Arial"/>
          <w:szCs w:val="24"/>
        </w:rPr>
        <w:t xml:space="preserve"> and</w:t>
      </w:r>
      <w:r w:rsidR="009C651E" w:rsidRPr="00E205E7">
        <w:rPr>
          <w:rFonts w:cs="Arial"/>
          <w:szCs w:val="24"/>
        </w:rPr>
        <w:t>/or outcomes</w:t>
      </w:r>
      <w:r w:rsidRPr="00E205E7">
        <w:rPr>
          <w:rFonts w:cs="Arial"/>
          <w:szCs w:val="24"/>
        </w:rPr>
        <w:t xml:space="preserve"> developed during Stage 2? </w:t>
      </w:r>
      <w:sdt>
        <w:sdtPr>
          <w:rPr>
            <w:rStyle w:val="Style4-PMO"/>
          </w:rPr>
          <w:alias w:val="STPPA_Sol_Read_Req_ISO_Rev"/>
          <w:tag w:val="P"/>
          <w:id w:val="1753150214"/>
          <w:placeholder>
            <w:docPart w:val="F013EF764A364FEE972058406214F52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hoose an item.</w:t>
          </w:r>
        </w:sdtContent>
      </w:sdt>
    </w:p>
    <w:p w14:paraId="64D393D4" w14:textId="36CF3B73" w:rsidR="00A0777E" w:rsidRPr="00E205E7" w:rsidRDefault="00A0777E" w:rsidP="003A4458">
      <w:pPr>
        <w:pStyle w:val="ListParagraph"/>
        <w:numPr>
          <w:ilvl w:val="0"/>
          <w:numId w:val="42"/>
        </w:numPr>
        <w:spacing w:after="120"/>
        <w:ind w:left="360"/>
        <w:contextualSpacing w:val="0"/>
        <w:rPr>
          <w:rFonts w:cs="Arial"/>
          <w:szCs w:val="24"/>
        </w:rPr>
      </w:pPr>
      <w:r w:rsidRPr="00E205E7">
        <w:rPr>
          <w:rFonts w:cs="Arial"/>
          <w:szCs w:val="24"/>
        </w:rPr>
        <w:lastRenderedPageBreak/>
        <w:t xml:space="preserve">Has the agency/state entity’s </w:t>
      </w:r>
      <w:r w:rsidR="00A8480A" w:rsidRPr="00E205E7">
        <w:rPr>
          <w:rFonts w:cs="Arial"/>
          <w:szCs w:val="24"/>
        </w:rPr>
        <w:t xml:space="preserve">Office of </w:t>
      </w:r>
      <w:r w:rsidRPr="00E205E7">
        <w:rPr>
          <w:rFonts w:cs="Arial"/>
          <w:szCs w:val="24"/>
        </w:rPr>
        <w:t>E</w:t>
      </w:r>
      <w:r w:rsidR="00A8480A" w:rsidRPr="00E205E7">
        <w:rPr>
          <w:rFonts w:cs="Arial"/>
          <w:szCs w:val="24"/>
        </w:rPr>
        <w:t xml:space="preserve">nterprise </w:t>
      </w:r>
      <w:r w:rsidRPr="00E205E7">
        <w:rPr>
          <w:rFonts w:cs="Arial"/>
          <w:szCs w:val="24"/>
        </w:rPr>
        <w:t>A</w:t>
      </w:r>
      <w:r w:rsidR="00A8480A" w:rsidRPr="00E205E7">
        <w:rPr>
          <w:rFonts w:cs="Arial"/>
          <w:szCs w:val="24"/>
        </w:rPr>
        <w:t>rchitecture</w:t>
      </w:r>
      <w:r w:rsidRPr="00E205E7">
        <w:rPr>
          <w:rFonts w:cs="Arial"/>
          <w:szCs w:val="24"/>
        </w:rPr>
        <w:t xml:space="preserve"> reviewed the </w:t>
      </w:r>
      <w:r w:rsidR="000D7770" w:rsidRPr="00E205E7">
        <w:rPr>
          <w:rFonts w:cs="Arial"/>
          <w:szCs w:val="24"/>
        </w:rPr>
        <w:t xml:space="preserve">requirements and/or outcomes developed </w:t>
      </w:r>
      <w:r w:rsidRPr="00E205E7">
        <w:rPr>
          <w:rFonts w:cs="Arial"/>
          <w:szCs w:val="24"/>
        </w:rPr>
        <w:t xml:space="preserve">during State 2? </w:t>
      </w:r>
      <w:sdt>
        <w:sdtPr>
          <w:rPr>
            <w:rStyle w:val="Style4-PMO"/>
          </w:rPr>
          <w:alias w:val="STPPA_Sol_Read_Req_OEA_Rev"/>
          <w:tag w:val="P"/>
          <w:id w:val="-1606341432"/>
          <w:placeholder>
            <w:docPart w:val="17BC8E187C914FB69AFD7602578AB4CD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rFonts w:cs="Arial"/>
            <w:color w:val="auto"/>
            <w:szCs w:val="24"/>
          </w:rPr>
        </w:sdtEndPr>
        <w:sdtContent>
          <w:r w:rsidRPr="00E205E7">
            <w:rPr>
              <w:rStyle w:val="Style3-pmoChar"/>
            </w:rPr>
            <w:t>Choose an item.</w:t>
          </w:r>
        </w:sdtContent>
      </w:sdt>
    </w:p>
    <w:p w14:paraId="5E97208A" w14:textId="392648B9" w:rsidR="008F6A64" w:rsidRPr="00E205E7" w:rsidRDefault="008F6A64" w:rsidP="00E205E7">
      <w:pPr>
        <w:pStyle w:val="Heading3nonum"/>
      </w:pPr>
      <w:r w:rsidRPr="00E205E7">
        <w:t>Solicitation Evaluation</w:t>
      </w:r>
      <w:r w:rsidR="00133B6A">
        <w:t xml:space="preserve"> Readiness</w:t>
      </w:r>
    </w:p>
    <w:p w14:paraId="7E52874A" w14:textId="35D0DAE9" w:rsidR="008F6A64" w:rsidRPr="006815F6" w:rsidRDefault="008F6A64" w:rsidP="003A4458">
      <w:r>
        <w:t>Has the agency/state entity tested and validated the evaluation methodology, points</w:t>
      </w:r>
      <w:r w:rsidR="00422711">
        <w:t xml:space="preserve"> weighting</w:t>
      </w:r>
      <w:r>
        <w:t>, and/or approach</w:t>
      </w:r>
      <w:r w:rsidR="00A04437">
        <w:t>, and is it consistent with the overall evaluation strategy</w:t>
      </w:r>
      <w:r>
        <w:t>?</w:t>
      </w:r>
      <w:r w:rsidRPr="006815F6">
        <w:rPr>
          <w:rStyle w:val="Style5-PMO"/>
        </w:rPr>
        <w:t xml:space="preserve"> </w:t>
      </w:r>
      <w:sdt>
        <w:sdtPr>
          <w:rPr>
            <w:rStyle w:val="Style5-PMO"/>
          </w:rPr>
          <w:alias w:val="STPPA_Sol_Read_Bid_Test"/>
          <w:tag w:val="P"/>
          <w:id w:val="-106884747"/>
          <w:placeholder>
            <w:docPart w:val="E1DBE6772AF046889809BC0812377541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5D70D4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68166700" w14:textId="679DB635" w:rsidR="004D2C24" w:rsidRPr="00F80247" w:rsidRDefault="004D2C24" w:rsidP="00DC500A">
      <w:pPr>
        <w:pStyle w:val="Heading3nonum"/>
      </w:pPr>
      <w:r>
        <w:t>Final Procurement Documents</w:t>
      </w:r>
    </w:p>
    <w:p w14:paraId="3E7A5F37" w14:textId="1A24ECD5" w:rsidR="004D2C24" w:rsidRPr="00EB08E1" w:rsidRDefault="001B0BA5" w:rsidP="003A4458">
      <w:pPr>
        <w:rPr>
          <w:bCs/>
        </w:rPr>
      </w:pPr>
      <w:r>
        <w:rPr>
          <w:b/>
        </w:rPr>
        <w:t xml:space="preserve">Please note: </w:t>
      </w:r>
      <w:r w:rsidR="005E1510" w:rsidRPr="00CF2939">
        <w:rPr>
          <w:bCs/>
        </w:rPr>
        <w:t xml:space="preserve">CDT STP </w:t>
      </w:r>
      <w:r w:rsidR="00F9504C">
        <w:rPr>
          <w:bCs/>
        </w:rPr>
        <w:t>must</w:t>
      </w:r>
      <w:r w:rsidR="0056688C">
        <w:rPr>
          <w:bCs/>
        </w:rPr>
        <w:t xml:space="preserve"> send</w:t>
      </w:r>
      <w:r w:rsidR="005E1510" w:rsidRPr="00CF2939">
        <w:rPr>
          <w:bCs/>
        </w:rPr>
        <w:t xml:space="preserve"> a copy of the final solicitation</w:t>
      </w:r>
      <w:r w:rsidR="0056688C">
        <w:rPr>
          <w:bCs/>
        </w:rPr>
        <w:t xml:space="preserve"> to</w:t>
      </w:r>
      <w:r w:rsidR="005E1510" w:rsidRPr="00CF2939">
        <w:rPr>
          <w:bCs/>
        </w:rPr>
        <w:t xml:space="preserve"> </w:t>
      </w:r>
      <w:r w:rsidRPr="00CF2939">
        <w:rPr>
          <w:bCs/>
        </w:rPr>
        <w:t xml:space="preserve">and ask for feedback from all PAL Critical Partners (i.e., </w:t>
      </w:r>
      <w:r w:rsidR="007635C3" w:rsidRPr="00CF2939">
        <w:rPr>
          <w:bCs/>
        </w:rPr>
        <w:t xml:space="preserve">CDT EA, CDT OIS, </w:t>
      </w:r>
      <w:r w:rsidR="007635C3" w:rsidRPr="0035640B">
        <w:rPr>
          <w:bCs/>
        </w:rPr>
        <w:t xml:space="preserve">CDT PAO, </w:t>
      </w:r>
      <w:r w:rsidR="007635C3" w:rsidRPr="00CF2939">
        <w:rPr>
          <w:bCs/>
        </w:rPr>
        <w:t>DOF)</w:t>
      </w:r>
      <w:r w:rsidR="00494E1D">
        <w:rPr>
          <w:bCs/>
        </w:rPr>
        <w:t xml:space="preserve"> </w:t>
      </w:r>
      <w:r w:rsidR="009B7BEE">
        <w:rPr>
          <w:bCs/>
        </w:rPr>
        <w:t>before</w:t>
      </w:r>
      <w:r w:rsidR="00494E1D">
        <w:rPr>
          <w:bCs/>
        </w:rPr>
        <w:t xml:space="preserve"> releasing </w:t>
      </w:r>
      <w:r w:rsidR="00183E7C">
        <w:rPr>
          <w:bCs/>
        </w:rPr>
        <w:t>(any phase of) the solicitation.</w:t>
      </w:r>
    </w:p>
    <w:p w14:paraId="086162D0" w14:textId="75D1C86B" w:rsidR="002B4D99" w:rsidRPr="00C36F32" w:rsidRDefault="002B4D99" w:rsidP="002B4D99">
      <w:pPr>
        <w:pStyle w:val="Heading2"/>
        <w:rPr>
          <w:sz w:val="28"/>
          <w:szCs w:val="28"/>
        </w:rPr>
      </w:pPr>
      <w:r w:rsidRPr="00C36F32">
        <w:rPr>
          <w:sz w:val="28"/>
          <w:szCs w:val="28"/>
        </w:rPr>
        <w:t>Department of Technology Use Only</w:t>
      </w:r>
    </w:p>
    <w:p w14:paraId="76BAB6D1" w14:textId="494E541F" w:rsidR="000754EF" w:rsidRDefault="00485688" w:rsidP="00A4708C">
      <w:pPr>
        <w:rPr>
          <w:b/>
          <w:bCs/>
        </w:rPr>
      </w:pPr>
      <w:r>
        <w:rPr>
          <w:b/>
          <w:bCs/>
        </w:rPr>
        <w:t>Official Procurement Method</w:t>
      </w:r>
      <w:r w:rsidR="00D130AE">
        <w:rPr>
          <w:b/>
          <w:bCs/>
        </w:rPr>
        <w:t>:</w:t>
      </w:r>
      <w:r w:rsidR="00A8480A">
        <w:rPr>
          <w:b/>
          <w:bCs/>
        </w:rPr>
        <w:t xml:space="preserve"> </w:t>
      </w:r>
      <w:sdt>
        <w:sdtPr>
          <w:rPr>
            <w:rStyle w:val="Style4-PMO"/>
          </w:rPr>
          <w:alias w:val="STPPA_Method_Type"/>
          <w:tag w:val="P"/>
          <w:id w:val="-1309775776"/>
          <w:placeholder>
            <w:docPart w:val="DefaultPlaceholder_-185401344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bCs/>
            <w:color w:val="auto"/>
          </w:rPr>
        </w:sdtEndPr>
        <w:sdtContent>
          <w:r w:rsidR="00074431" w:rsidRPr="00074431">
            <w:rPr>
              <w:rStyle w:val="Style3-pmoChar"/>
            </w:rPr>
            <w:t>Click or tap here to enter text.</w:t>
          </w:r>
        </w:sdtContent>
      </w:sdt>
    </w:p>
    <w:p w14:paraId="0BA90F0D" w14:textId="74046BB4" w:rsidR="0009131D" w:rsidRPr="00A4708C" w:rsidRDefault="000754EF" w:rsidP="00A4708C">
      <w:pPr>
        <w:rPr>
          <w:b/>
          <w:bCs/>
        </w:rPr>
      </w:pPr>
      <w:r>
        <w:rPr>
          <w:b/>
          <w:bCs/>
        </w:rPr>
        <w:t>D</w:t>
      </w:r>
      <w:r w:rsidR="00485688">
        <w:rPr>
          <w:b/>
          <w:bCs/>
        </w:rPr>
        <w:t xml:space="preserve">raft RFP/SOW Submission </w:t>
      </w:r>
      <w:r w:rsidR="0009131D" w:rsidRPr="00A4708C">
        <w:rPr>
          <w:b/>
          <w:bCs/>
        </w:rPr>
        <w:t>Date</w:t>
      </w:r>
      <w:r w:rsidR="00D130AE">
        <w:rPr>
          <w:b/>
          <w:bCs/>
        </w:rPr>
        <w:t>:</w:t>
      </w:r>
      <w:r w:rsidR="00A8480A">
        <w:rPr>
          <w:b/>
          <w:bCs/>
        </w:rPr>
        <w:t xml:space="preserve"> </w:t>
      </w:r>
      <w:sdt>
        <w:sdtPr>
          <w:rPr>
            <w:rStyle w:val="Style4-PMO"/>
          </w:rPr>
          <w:alias w:val="STPPA_RFP_Date"/>
          <w:tag w:val="P"/>
          <w:id w:val="854307314"/>
          <w:placeholder>
            <w:docPart w:val="81AF9B6995184EEFBE343B00CABA663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4769A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45DA5FB0" w14:textId="6A67EAE0" w:rsidR="0009131D" w:rsidRPr="00A4708C" w:rsidRDefault="00485688" w:rsidP="00A4708C">
      <w:pPr>
        <w:rPr>
          <w:b/>
          <w:bCs/>
        </w:rPr>
      </w:pPr>
      <w:r>
        <w:rPr>
          <w:b/>
          <w:bCs/>
        </w:rPr>
        <w:t>Requirements/Outcomes Submission Date</w:t>
      </w:r>
      <w:r w:rsidR="00D130AE">
        <w:rPr>
          <w:b/>
          <w:bCs/>
        </w:rPr>
        <w:t xml:space="preserve">: </w:t>
      </w:r>
      <w:sdt>
        <w:sdtPr>
          <w:rPr>
            <w:rStyle w:val="Style4-PMO"/>
          </w:rPr>
          <w:alias w:val="STPPA_Req_Date"/>
          <w:tag w:val="P"/>
          <w:id w:val="1264268252"/>
          <w:placeholder>
            <w:docPart w:val="FF584B801471422E809CB9F007CF4200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5B6154" w:rsidRPr="004769A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  <w:r w:rsidR="005B6154" w:rsidDel="005B6154">
        <w:rPr>
          <w:b/>
          <w:bCs/>
        </w:rPr>
        <w:t xml:space="preserve"> </w:t>
      </w:r>
    </w:p>
    <w:p w14:paraId="24C0B011" w14:textId="72F59A38" w:rsidR="0009131D" w:rsidRDefault="00485688" w:rsidP="00A4708C">
      <w:pPr>
        <w:rPr>
          <w:b/>
          <w:bCs/>
        </w:rPr>
      </w:pPr>
      <w:r>
        <w:rPr>
          <w:b/>
          <w:bCs/>
        </w:rPr>
        <w:t>P</w:t>
      </w:r>
      <w:r w:rsidR="00E4729C">
        <w:rPr>
          <w:b/>
          <w:bCs/>
        </w:rPr>
        <w:t>re-Solicitation Release Date</w:t>
      </w:r>
      <w:r w:rsidR="00D130AE">
        <w:rPr>
          <w:b/>
          <w:bCs/>
        </w:rPr>
        <w:t>:</w:t>
      </w:r>
      <w:r w:rsidR="00A8480A">
        <w:rPr>
          <w:b/>
          <w:bCs/>
        </w:rPr>
        <w:t xml:space="preserve"> </w:t>
      </w:r>
      <w:sdt>
        <w:sdtPr>
          <w:rPr>
            <w:rStyle w:val="Style4-PMO"/>
          </w:rPr>
          <w:alias w:val="STPPA_PreSol_Date"/>
          <w:tag w:val="P"/>
          <w:id w:val="1256941626"/>
          <w:placeholder>
            <w:docPart w:val="DC37D9C5166C45E88555B7D7E7E70FC1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="00A4708C" w:rsidRPr="004769A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0E12C71A" w14:textId="02362193" w:rsidR="000754EF" w:rsidRPr="0009131D" w:rsidRDefault="000754EF" w:rsidP="000754EF">
      <w:r>
        <w:rPr>
          <w:b/>
          <w:bCs/>
        </w:rPr>
        <w:t xml:space="preserve">Final Solicitation Release Date: </w:t>
      </w:r>
      <w:sdt>
        <w:sdtPr>
          <w:rPr>
            <w:rStyle w:val="Style4-PMO"/>
          </w:rPr>
          <w:alias w:val="STPPA_FinSol_Date"/>
          <w:tag w:val="P"/>
          <w:id w:val="1160736301"/>
          <w:placeholder>
            <w:docPart w:val="367455D56BAA490DB2E1880D6BCAF5F9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Pr="004769A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19B96898" w14:textId="3344983D" w:rsidR="00786415" w:rsidRPr="0009131D" w:rsidRDefault="00786415" w:rsidP="00786415">
      <w:r>
        <w:rPr>
          <w:b/>
          <w:bCs/>
        </w:rPr>
        <w:t xml:space="preserve">Anticipated Award Date: </w:t>
      </w:r>
      <w:sdt>
        <w:sdtPr>
          <w:rPr>
            <w:rStyle w:val="Style4-PMO"/>
          </w:rPr>
          <w:alias w:val="STPPA_Award_Date"/>
          <w:tag w:val="P"/>
          <w:id w:val="1911502531"/>
          <w:placeholder>
            <w:docPart w:val="73F45F36031D497FBCAC11DD2BA08DF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color w:val="auto"/>
          </w:rPr>
        </w:sdtEndPr>
        <w:sdtContent>
          <w:r w:rsidRPr="004769A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62486F97" w14:textId="77777777" w:rsidR="00E4729C" w:rsidRPr="0009131D" w:rsidRDefault="00E4729C" w:rsidP="00A4708C"/>
    <w:sectPr w:rsidR="00E4729C" w:rsidRPr="0009131D" w:rsidSect="00ED4998">
      <w:footerReference w:type="default" r:id="rId12"/>
      <w:headerReference w:type="first" r:id="rId1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C4394" w14:textId="77777777" w:rsidR="002C65FB" w:rsidRDefault="002C65FB">
      <w:pPr>
        <w:spacing w:after="0" w:line="240" w:lineRule="auto"/>
      </w:pPr>
      <w:r>
        <w:separator/>
      </w:r>
    </w:p>
  </w:endnote>
  <w:endnote w:type="continuationSeparator" w:id="0">
    <w:p w14:paraId="4C44182C" w14:textId="77777777" w:rsidR="002C65FB" w:rsidRDefault="002C65FB">
      <w:pPr>
        <w:spacing w:after="0" w:line="240" w:lineRule="auto"/>
      </w:pPr>
      <w:r>
        <w:continuationSeparator/>
      </w:r>
    </w:p>
  </w:endnote>
  <w:endnote w:type="continuationNotice" w:id="1">
    <w:p w14:paraId="63063743" w14:textId="77777777" w:rsidR="002C65FB" w:rsidRDefault="002C65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200279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0BD2A6E" w14:textId="2F781C96" w:rsidR="00F8423D" w:rsidRDefault="00F8024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130A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130A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04119DB9" w14:textId="77777777" w:rsidR="00F8423D" w:rsidRDefault="00F842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59589" w14:textId="77777777" w:rsidR="002C65FB" w:rsidRDefault="002C65FB">
      <w:pPr>
        <w:spacing w:after="0" w:line="240" w:lineRule="auto"/>
      </w:pPr>
      <w:r>
        <w:separator/>
      </w:r>
    </w:p>
  </w:footnote>
  <w:footnote w:type="continuationSeparator" w:id="0">
    <w:p w14:paraId="7BAA3759" w14:textId="77777777" w:rsidR="002C65FB" w:rsidRDefault="002C65FB">
      <w:pPr>
        <w:spacing w:after="0" w:line="240" w:lineRule="auto"/>
      </w:pPr>
      <w:r>
        <w:continuationSeparator/>
      </w:r>
    </w:p>
  </w:footnote>
  <w:footnote w:type="continuationNotice" w:id="1">
    <w:p w14:paraId="2A65F31E" w14:textId="77777777" w:rsidR="002C65FB" w:rsidRDefault="002C65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4C331" w14:textId="77777777" w:rsidR="00F8423D" w:rsidRDefault="00F80247" w:rsidP="00F8423D">
    <w:pPr>
      <w:pStyle w:val="Header"/>
      <w:jc w:val="center"/>
    </w:pPr>
    <w:r>
      <w:rPr>
        <w:noProof/>
      </w:rPr>
      <w:drawing>
        <wp:inline distT="0" distB="0" distL="0" distR="0" wp14:anchorId="11C9B778" wp14:editId="02904127">
          <wp:extent cx="3705225" cy="687525"/>
          <wp:effectExtent l="0" t="0" r="0" b="0"/>
          <wp:docPr id="4" name="Picture 4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lifornia Department of Technology, Strategy Innovation Deliver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48599" cy="6955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A11A9F" w14:textId="77777777" w:rsidR="00F8423D" w:rsidRDefault="00F8423D" w:rsidP="00F8423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54DD8"/>
    <w:multiLevelType w:val="hybridMultilevel"/>
    <w:tmpl w:val="1A905C34"/>
    <w:lvl w:ilvl="0" w:tplc="04090019">
      <w:start w:val="1"/>
      <w:numFmt w:val="lowerLetter"/>
      <w:lvlText w:val="%1."/>
      <w:lvlJc w:val="left"/>
      <w:pPr>
        <w:ind w:left="2174" w:hanging="360"/>
      </w:pPr>
    </w:lvl>
    <w:lvl w:ilvl="1" w:tplc="04090019" w:tentative="1">
      <w:start w:val="1"/>
      <w:numFmt w:val="lowerLetter"/>
      <w:lvlText w:val="%2."/>
      <w:lvlJc w:val="left"/>
      <w:pPr>
        <w:ind w:left="2894" w:hanging="360"/>
      </w:pPr>
    </w:lvl>
    <w:lvl w:ilvl="2" w:tplc="0409001B" w:tentative="1">
      <w:start w:val="1"/>
      <w:numFmt w:val="lowerRoman"/>
      <w:lvlText w:val="%3."/>
      <w:lvlJc w:val="right"/>
      <w:pPr>
        <w:ind w:left="3614" w:hanging="180"/>
      </w:pPr>
    </w:lvl>
    <w:lvl w:ilvl="3" w:tplc="0409000F" w:tentative="1">
      <w:start w:val="1"/>
      <w:numFmt w:val="decimal"/>
      <w:lvlText w:val="%4."/>
      <w:lvlJc w:val="left"/>
      <w:pPr>
        <w:ind w:left="4334" w:hanging="360"/>
      </w:pPr>
    </w:lvl>
    <w:lvl w:ilvl="4" w:tplc="04090019" w:tentative="1">
      <w:start w:val="1"/>
      <w:numFmt w:val="lowerLetter"/>
      <w:lvlText w:val="%5."/>
      <w:lvlJc w:val="left"/>
      <w:pPr>
        <w:ind w:left="5054" w:hanging="360"/>
      </w:pPr>
    </w:lvl>
    <w:lvl w:ilvl="5" w:tplc="0409001B" w:tentative="1">
      <w:start w:val="1"/>
      <w:numFmt w:val="lowerRoman"/>
      <w:lvlText w:val="%6."/>
      <w:lvlJc w:val="right"/>
      <w:pPr>
        <w:ind w:left="5774" w:hanging="180"/>
      </w:pPr>
    </w:lvl>
    <w:lvl w:ilvl="6" w:tplc="0409000F" w:tentative="1">
      <w:start w:val="1"/>
      <w:numFmt w:val="decimal"/>
      <w:lvlText w:val="%7."/>
      <w:lvlJc w:val="left"/>
      <w:pPr>
        <w:ind w:left="6494" w:hanging="360"/>
      </w:pPr>
    </w:lvl>
    <w:lvl w:ilvl="7" w:tplc="04090019" w:tentative="1">
      <w:start w:val="1"/>
      <w:numFmt w:val="lowerLetter"/>
      <w:lvlText w:val="%8."/>
      <w:lvlJc w:val="left"/>
      <w:pPr>
        <w:ind w:left="7214" w:hanging="360"/>
      </w:pPr>
    </w:lvl>
    <w:lvl w:ilvl="8" w:tplc="0409001B" w:tentative="1">
      <w:start w:val="1"/>
      <w:numFmt w:val="lowerRoman"/>
      <w:lvlText w:val="%9."/>
      <w:lvlJc w:val="right"/>
      <w:pPr>
        <w:ind w:left="7934" w:hanging="180"/>
      </w:pPr>
    </w:lvl>
  </w:abstractNum>
  <w:abstractNum w:abstractNumId="1" w15:restartNumberingAfterBreak="0">
    <w:nsid w:val="039E6232"/>
    <w:multiLevelType w:val="hybridMultilevel"/>
    <w:tmpl w:val="F3E89312"/>
    <w:lvl w:ilvl="0" w:tplc="9274E3AE">
      <w:start w:val="1"/>
      <w:numFmt w:val="decimal"/>
      <w:pStyle w:val="Heading2-Num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F1BA5"/>
    <w:multiLevelType w:val="hybridMultilevel"/>
    <w:tmpl w:val="2A623BE4"/>
    <w:lvl w:ilvl="0" w:tplc="E2463306">
      <w:start w:val="1"/>
      <w:numFmt w:val="decimal"/>
      <w:lvlText w:val="%1."/>
      <w:lvlJc w:val="left"/>
      <w:pPr>
        <w:ind w:left="1454" w:hanging="360"/>
      </w:pPr>
      <w:rPr>
        <w:b/>
        <w:bCs/>
        <w:color w:val="auto"/>
      </w:rPr>
    </w:lvl>
    <w:lvl w:ilvl="1" w:tplc="E34803B0">
      <w:start w:val="1"/>
      <w:numFmt w:val="lowerLetter"/>
      <w:lvlText w:val="%2."/>
      <w:lvlJc w:val="left"/>
      <w:pPr>
        <w:ind w:left="2174" w:hanging="360"/>
      </w:pPr>
      <w:rPr>
        <w:b/>
        <w:bCs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94" w:hanging="180"/>
      </w:pPr>
    </w:lvl>
    <w:lvl w:ilvl="3" w:tplc="0409000F" w:tentative="1">
      <w:start w:val="1"/>
      <w:numFmt w:val="decimal"/>
      <w:lvlText w:val="%4."/>
      <w:lvlJc w:val="left"/>
      <w:pPr>
        <w:ind w:left="3614" w:hanging="360"/>
      </w:pPr>
    </w:lvl>
    <w:lvl w:ilvl="4" w:tplc="04090019" w:tentative="1">
      <w:start w:val="1"/>
      <w:numFmt w:val="lowerLetter"/>
      <w:lvlText w:val="%5."/>
      <w:lvlJc w:val="left"/>
      <w:pPr>
        <w:ind w:left="4334" w:hanging="360"/>
      </w:pPr>
    </w:lvl>
    <w:lvl w:ilvl="5" w:tplc="0409001B" w:tentative="1">
      <w:start w:val="1"/>
      <w:numFmt w:val="lowerRoman"/>
      <w:lvlText w:val="%6."/>
      <w:lvlJc w:val="right"/>
      <w:pPr>
        <w:ind w:left="5054" w:hanging="180"/>
      </w:pPr>
    </w:lvl>
    <w:lvl w:ilvl="6" w:tplc="0409000F" w:tentative="1">
      <w:start w:val="1"/>
      <w:numFmt w:val="decimal"/>
      <w:lvlText w:val="%7."/>
      <w:lvlJc w:val="left"/>
      <w:pPr>
        <w:ind w:left="5774" w:hanging="360"/>
      </w:pPr>
    </w:lvl>
    <w:lvl w:ilvl="7" w:tplc="04090019" w:tentative="1">
      <w:start w:val="1"/>
      <w:numFmt w:val="lowerLetter"/>
      <w:lvlText w:val="%8."/>
      <w:lvlJc w:val="left"/>
      <w:pPr>
        <w:ind w:left="6494" w:hanging="360"/>
      </w:pPr>
    </w:lvl>
    <w:lvl w:ilvl="8" w:tplc="0409001B" w:tentative="1">
      <w:start w:val="1"/>
      <w:numFmt w:val="lowerRoman"/>
      <w:lvlText w:val="%9."/>
      <w:lvlJc w:val="right"/>
      <w:pPr>
        <w:ind w:left="7214" w:hanging="180"/>
      </w:pPr>
    </w:lvl>
  </w:abstractNum>
  <w:abstractNum w:abstractNumId="3" w15:restartNumberingAfterBreak="0">
    <w:nsid w:val="10A406C1"/>
    <w:multiLevelType w:val="hybridMultilevel"/>
    <w:tmpl w:val="E2743398"/>
    <w:lvl w:ilvl="0" w:tplc="1BD04EAA">
      <w:start w:val="1"/>
      <w:numFmt w:val="decimal"/>
      <w:lvlText w:val="1.%1"/>
      <w:lvlJc w:val="left"/>
      <w:pPr>
        <w:ind w:left="90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B2FE50F0">
      <w:start w:val="1"/>
      <w:numFmt w:val="lowerRoman"/>
      <w:lvlText w:val="%3."/>
      <w:lvlJc w:val="right"/>
      <w:pPr>
        <w:ind w:left="1440" w:hanging="180"/>
      </w:pPr>
      <w:rPr>
        <w:rFonts w:ascii="Arial" w:eastAsiaTheme="minorHAnsi" w:hAnsi="Arial" w:cs="Arial"/>
        <w:color w:val="auto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111B78C2"/>
    <w:multiLevelType w:val="hybridMultilevel"/>
    <w:tmpl w:val="0958C2BE"/>
    <w:lvl w:ilvl="0" w:tplc="314A7028">
      <w:start w:val="1"/>
      <w:numFmt w:val="decimal"/>
      <w:lvlText w:val="1.%1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" w15:restartNumberingAfterBreak="0">
    <w:nsid w:val="167250EF"/>
    <w:multiLevelType w:val="multilevel"/>
    <w:tmpl w:val="6F9E6F86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6" w15:restartNumberingAfterBreak="0">
    <w:nsid w:val="171067CD"/>
    <w:multiLevelType w:val="hybridMultilevel"/>
    <w:tmpl w:val="D95C22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C7514B"/>
    <w:multiLevelType w:val="multilevel"/>
    <w:tmpl w:val="A2B6C0CA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8" w15:restartNumberingAfterBreak="0">
    <w:nsid w:val="1BD3226F"/>
    <w:multiLevelType w:val="hybridMultilevel"/>
    <w:tmpl w:val="CAA25D6A"/>
    <w:lvl w:ilvl="0" w:tplc="1BD04EAA">
      <w:start w:val="1"/>
      <w:numFmt w:val="decimal"/>
      <w:lvlText w:val="1.%1"/>
      <w:lvlJc w:val="left"/>
      <w:pPr>
        <w:ind w:left="90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29E4702C">
      <w:start w:val="1"/>
      <w:numFmt w:val="lowerRoman"/>
      <w:lvlText w:val="%3."/>
      <w:lvlJc w:val="right"/>
      <w:pPr>
        <w:ind w:left="1440" w:hanging="180"/>
      </w:pPr>
      <w:rPr>
        <w:rFonts w:ascii="Arial" w:eastAsiaTheme="minorHAnsi" w:hAnsi="Arial" w:cs="Arial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1DCF54EA"/>
    <w:multiLevelType w:val="hybridMultilevel"/>
    <w:tmpl w:val="4E5CADEC"/>
    <w:lvl w:ilvl="0" w:tplc="D2A46EA2">
      <w:start w:val="1"/>
      <w:numFmt w:val="decimal"/>
      <w:lvlText w:val="%1."/>
      <w:lvlJc w:val="left"/>
      <w:pPr>
        <w:ind w:left="145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74" w:hanging="360"/>
      </w:pPr>
    </w:lvl>
    <w:lvl w:ilvl="2" w:tplc="0409001B" w:tentative="1">
      <w:start w:val="1"/>
      <w:numFmt w:val="lowerRoman"/>
      <w:lvlText w:val="%3."/>
      <w:lvlJc w:val="right"/>
      <w:pPr>
        <w:ind w:left="2894" w:hanging="180"/>
      </w:pPr>
    </w:lvl>
    <w:lvl w:ilvl="3" w:tplc="0409000F" w:tentative="1">
      <w:start w:val="1"/>
      <w:numFmt w:val="decimal"/>
      <w:lvlText w:val="%4."/>
      <w:lvlJc w:val="left"/>
      <w:pPr>
        <w:ind w:left="3614" w:hanging="360"/>
      </w:pPr>
    </w:lvl>
    <w:lvl w:ilvl="4" w:tplc="04090019" w:tentative="1">
      <w:start w:val="1"/>
      <w:numFmt w:val="lowerLetter"/>
      <w:lvlText w:val="%5."/>
      <w:lvlJc w:val="left"/>
      <w:pPr>
        <w:ind w:left="4334" w:hanging="360"/>
      </w:pPr>
    </w:lvl>
    <w:lvl w:ilvl="5" w:tplc="0409001B" w:tentative="1">
      <w:start w:val="1"/>
      <w:numFmt w:val="lowerRoman"/>
      <w:lvlText w:val="%6."/>
      <w:lvlJc w:val="right"/>
      <w:pPr>
        <w:ind w:left="5054" w:hanging="180"/>
      </w:pPr>
    </w:lvl>
    <w:lvl w:ilvl="6" w:tplc="0409000F" w:tentative="1">
      <w:start w:val="1"/>
      <w:numFmt w:val="decimal"/>
      <w:lvlText w:val="%7."/>
      <w:lvlJc w:val="left"/>
      <w:pPr>
        <w:ind w:left="5774" w:hanging="360"/>
      </w:pPr>
    </w:lvl>
    <w:lvl w:ilvl="7" w:tplc="04090019" w:tentative="1">
      <w:start w:val="1"/>
      <w:numFmt w:val="lowerLetter"/>
      <w:lvlText w:val="%8."/>
      <w:lvlJc w:val="left"/>
      <w:pPr>
        <w:ind w:left="6494" w:hanging="360"/>
      </w:pPr>
    </w:lvl>
    <w:lvl w:ilvl="8" w:tplc="0409001B" w:tentative="1">
      <w:start w:val="1"/>
      <w:numFmt w:val="lowerRoman"/>
      <w:lvlText w:val="%9."/>
      <w:lvlJc w:val="right"/>
      <w:pPr>
        <w:ind w:left="7214" w:hanging="180"/>
      </w:pPr>
    </w:lvl>
  </w:abstractNum>
  <w:abstractNum w:abstractNumId="10" w15:restartNumberingAfterBreak="0">
    <w:nsid w:val="1F5F47C4"/>
    <w:multiLevelType w:val="hybridMultilevel"/>
    <w:tmpl w:val="DD268DDE"/>
    <w:lvl w:ilvl="0" w:tplc="E2463306">
      <w:start w:val="1"/>
      <w:numFmt w:val="decimal"/>
      <w:lvlText w:val="%1."/>
      <w:lvlJc w:val="left"/>
      <w:pPr>
        <w:ind w:left="1454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74" w:hanging="360"/>
      </w:pPr>
    </w:lvl>
    <w:lvl w:ilvl="2" w:tplc="0409001B" w:tentative="1">
      <w:start w:val="1"/>
      <w:numFmt w:val="lowerRoman"/>
      <w:lvlText w:val="%3."/>
      <w:lvlJc w:val="right"/>
      <w:pPr>
        <w:ind w:left="2894" w:hanging="180"/>
      </w:pPr>
    </w:lvl>
    <w:lvl w:ilvl="3" w:tplc="0409000F" w:tentative="1">
      <w:start w:val="1"/>
      <w:numFmt w:val="decimal"/>
      <w:lvlText w:val="%4."/>
      <w:lvlJc w:val="left"/>
      <w:pPr>
        <w:ind w:left="3614" w:hanging="360"/>
      </w:pPr>
    </w:lvl>
    <w:lvl w:ilvl="4" w:tplc="04090019" w:tentative="1">
      <w:start w:val="1"/>
      <w:numFmt w:val="lowerLetter"/>
      <w:lvlText w:val="%5."/>
      <w:lvlJc w:val="left"/>
      <w:pPr>
        <w:ind w:left="4334" w:hanging="360"/>
      </w:pPr>
    </w:lvl>
    <w:lvl w:ilvl="5" w:tplc="0409001B" w:tentative="1">
      <w:start w:val="1"/>
      <w:numFmt w:val="lowerRoman"/>
      <w:lvlText w:val="%6."/>
      <w:lvlJc w:val="right"/>
      <w:pPr>
        <w:ind w:left="5054" w:hanging="180"/>
      </w:pPr>
    </w:lvl>
    <w:lvl w:ilvl="6" w:tplc="0409000F" w:tentative="1">
      <w:start w:val="1"/>
      <w:numFmt w:val="decimal"/>
      <w:lvlText w:val="%7."/>
      <w:lvlJc w:val="left"/>
      <w:pPr>
        <w:ind w:left="5774" w:hanging="360"/>
      </w:pPr>
    </w:lvl>
    <w:lvl w:ilvl="7" w:tplc="04090019" w:tentative="1">
      <w:start w:val="1"/>
      <w:numFmt w:val="lowerLetter"/>
      <w:lvlText w:val="%8."/>
      <w:lvlJc w:val="left"/>
      <w:pPr>
        <w:ind w:left="6494" w:hanging="360"/>
      </w:pPr>
    </w:lvl>
    <w:lvl w:ilvl="8" w:tplc="0409001B" w:tentative="1">
      <w:start w:val="1"/>
      <w:numFmt w:val="lowerRoman"/>
      <w:lvlText w:val="%9."/>
      <w:lvlJc w:val="right"/>
      <w:pPr>
        <w:ind w:left="7214" w:hanging="180"/>
      </w:pPr>
    </w:lvl>
  </w:abstractNum>
  <w:abstractNum w:abstractNumId="11" w15:restartNumberingAfterBreak="0">
    <w:nsid w:val="20870B4D"/>
    <w:multiLevelType w:val="hybridMultilevel"/>
    <w:tmpl w:val="504E1E88"/>
    <w:lvl w:ilvl="0" w:tplc="E34803B0">
      <w:start w:val="1"/>
      <w:numFmt w:val="lowerLetter"/>
      <w:lvlText w:val="%1."/>
      <w:lvlJc w:val="left"/>
      <w:pPr>
        <w:ind w:left="2174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92E39"/>
    <w:multiLevelType w:val="hybridMultilevel"/>
    <w:tmpl w:val="F120E492"/>
    <w:lvl w:ilvl="0" w:tplc="A94A099C">
      <w:start w:val="1"/>
      <w:numFmt w:val="decimal"/>
      <w:lvlText w:val="2.%1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3" w15:restartNumberingAfterBreak="0">
    <w:nsid w:val="22513F58"/>
    <w:multiLevelType w:val="hybridMultilevel"/>
    <w:tmpl w:val="94D420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5805CDF"/>
    <w:multiLevelType w:val="hybridMultilevel"/>
    <w:tmpl w:val="67E0669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88B16B5"/>
    <w:multiLevelType w:val="hybridMultilevel"/>
    <w:tmpl w:val="DD268DDE"/>
    <w:lvl w:ilvl="0" w:tplc="E2463306">
      <w:start w:val="1"/>
      <w:numFmt w:val="decimal"/>
      <w:lvlText w:val="%1."/>
      <w:lvlJc w:val="left"/>
      <w:pPr>
        <w:ind w:left="1454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74" w:hanging="360"/>
      </w:pPr>
    </w:lvl>
    <w:lvl w:ilvl="2" w:tplc="0409001B" w:tentative="1">
      <w:start w:val="1"/>
      <w:numFmt w:val="lowerRoman"/>
      <w:lvlText w:val="%3."/>
      <w:lvlJc w:val="right"/>
      <w:pPr>
        <w:ind w:left="2894" w:hanging="180"/>
      </w:pPr>
    </w:lvl>
    <w:lvl w:ilvl="3" w:tplc="0409000F" w:tentative="1">
      <w:start w:val="1"/>
      <w:numFmt w:val="decimal"/>
      <w:lvlText w:val="%4."/>
      <w:lvlJc w:val="left"/>
      <w:pPr>
        <w:ind w:left="3614" w:hanging="360"/>
      </w:pPr>
    </w:lvl>
    <w:lvl w:ilvl="4" w:tplc="04090019" w:tentative="1">
      <w:start w:val="1"/>
      <w:numFmt w:val="lowerLetter"/>
      <w:lvlText w:val="%5."/>
      <w:lvlJc w:val="left"/>
      <w:pPr>
        <w:ind w:left="4334" w:hanging="360"/>
      </w:pPr>
    </w:lvl>
    <w:lvl w:ilvl="5" w:tplc="0409001B" w:tentative="1">
      <w:start w:val="1"/>
      <w:numFmt w:val="lowerRoman"/>
      <w:lvlText w:val="%6."/>
      <w:lvlJc w:val="right"/>
      <w:pPr>
        <w:ind w:left="5054" w:hanging="180"/>
      </w:pPr>
    </w:lvl>
    <w:lvl w:ilvl="6" w:tplc="0409000F" w:tentative="1">
      <w:start w:val="1"/>
      <w:numFmt w:val="decimal"/>
      <w:lvlText w:val="%7."/>
      <w:lvlJc w:val="left"/>
      <w:pPr>
        <w:ind w:left="5774" w:hanging="360"/>
      </w:pPr>
    </w:lvl>
    <w:lvl w:ilvl="7" w:tplc="04090019" w:tentative="1">
      <w:start w:val="1"/>
      <w:numFmt w:val="lowerLetter"/>
      <w:lvlText w:val="%8."/>
      <w:lvlJc w:val="left"/>
      <w:pPr>
        <w:ind w:left="6494" w:hanging="360"/>
      </w:pPr>
    </w:lvl>
    <w:lvl w:ilvl="8" w:tplc="0409001B" w:tentative="1">
      <w:start w:val="1"/>
      <w:numFmt w:val="lowerRoman"/>
      <w:lvlText w:val="%9."/>
      <w:lvlJc w:val="right"/>
      <w:pPr>
        <w:ind w:left="7214" w:hanging="180"/>
      </w:pPr>
    </w:lvl>
  </w:abstractNum>
  <w:abstractNum w:abstractNumId="16" w15:restartNumberingAfterBreak="0">
    <w:nsid w:val="29820916"/>
    <w:multiLevelType w:val="hybridMultilevel"/>
    <w:tmpl w:val="80C20FE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CF26F74"/>
    <w:multiLevelType w:val="hybridMultilevel"/>
    <w:tmpl w:val="5CC42642"/>
    <w:lvl w:ilvl="0" w:tplc="916202D8">
      <w:start w:val="1"/>
      <w:numFmt w:val="decimal"/>
      <w:lvlText w:val="4.%1"/>
      <w:lvlJc w:val="left"/>
      <w:pPr>
        <w:ind w:left="81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8" w15:restartNumberingAfterBreak="0">
    <w:nsid w:val="2ECC0C20"/>
    <w:multiLevelType w:val="hybridMultilevel"/>
    <w:tmpl w:val="2D7C3CC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0FC7F32"/>
    <w:multiLevelType w:val="hybridMultilevel"/>
    <w:tmpl w:val="C628A9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2F5DFC"/>
    <w:multiLevelType w:val="multilevel"/>
    <w:tmpl w:val="A4AAAB82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21" w15:restartNumberingAfterBreak="0">
    <w:nsid w:val="397C06A0"/>
    <w:multiLevelType w:val="hybridMultilevel"/>
    <w:tmpl w:val="DD268DDE"/>
    <w:lvl w:ilvl="0" w:tplc="E2463306">
      <w:start w:val="1"/>
      <w:numFmt w:val="decimal"/>
      <w:lvlText w:val="%1."/>
      <w:lvlJc w:val="left"/>
      <w:pPr>
        <w:ind w:left="1454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74" w:hanging="360"/>
      </w:pPr>
    </w:lvl>
    <w:lvl w:ilvl="2" w:tplc="0409001B" w:tentative="1">
      <w:start w:val="1"/>
      <w:numFmt w:val="lowerRoman"/>
      <w:lvlText w:val="%3."/>
      <w:lvlJc w:val="right"/>
      <w:pPr>
        <w:ind w:left="2894" w:hanging="180"/>
      </w:pPr>
    </w:lvl>
    <w:lvl w:ilvl="3" w:tplc="0409000F" w:tentative="1">
      <w:start w:val="1"/>
      <w:numFmt w:val="decimal"/>
      <w:lvlText w:val="%4."/>
      <w:lvlJc w:val="left"/>
      <w:pPr>
        <w:ind w:left="3614" w:hanging="360"/>
      </w:pPr>
    </w:lvl>
    <w:lvl w:ilvl="4" w:tplc="04090019" w:tentative="1">
      <w:start w:val="1"/>
      <w:numFmt w:val="lowerLetter"/>
      <w:lvlText w:val="%5."/>
      <w:lvlJc w:val="left"/>
      <w:pPr>
        <w:ind w:left="4334" w:hanging="360"/>
      </w:pPr>
    </w:lvl>
    <w:lvl w:ilvl="5" w:tplc="0409001B" w:tentative="1">
      <w:start w:val="1"/>
      <w:numFmt w:val="lowerRoman"/>
      <w:lvlText w:val="%6."/>
      <w:lvlJc w:val="right"/>
      <w:pPr>
        <w:ind w:left="5054" w:hanging="180"/>
      </w:pPr>
    </w:lvl>
    <w:lvl w:ilvl="6" w:tplc="0409000F" w:tentative="1">
      <w:start w:val="1"/>
      <w:numFmt w:val="decimal"/>
      <w:lvlText w:val="%7."/>
      <w:lvlJc w:val="left"/>
      <w:pPr>
        <w:ind w:left="5774" w:hanging="360"/>
      </w:pPr>
    </w:lvl>
    <w:lvl w:ilvl="7" w:tplc="04090019" w:tentative="1">
      <w:start w:val="1"/>
      <w:numFmt w:val="lowerLetter"/>
      <w:lvlText w:val="%8."/>
      <w:lvlJc w:val="left"/>
      <w:pPr>
        <w:ind w:left="6494" w:hanging="360"/>
      </w:pPr>
    </w:lvl>
    <w:lvl w:ilvl="8" w:tplc="0409001B" w:tentative="1">
      <w:start w:val="1"/>
      <w:numFmt w:val="lowerRoman"/>
      <w:lvlText w:val="%9."/>
      <w:lvlJc w:val="right"/>
      <w:pPr>
        <w:ind w:left="7214" w:hanging="180"/>
      </w:pPr>
    </w:lvl>
  </w:abstractNum>
  <w:abstractNum w:abstractNumId="22" w15:restartNumberingAfterBreak="0">
    <w:nsid w:val="3A4515BC"/>
    <w:multiLevelType w:val="hybridMultilevel"/>
    <w:tmpl w:val="A732A7DE"/>
    <w:lvl w:ilvl="0" w:tplc="59A216B4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45459C"/>
    <w:multiLevelType w:val="hybridMultilevel"/>
    <w:tmpl w:val="917AA070"/>
    <w:lvl w:ilvl="0" w:tplc="82E65722">
      <w:start w:val="1"/>
      <w:numFmt w:val="lowerLetter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41112D5"/>
    <w:multiLevelType w:val="hybridMultilevel"/>
    <w:tmpl w:val="E4C27242"/>
    <w:lvl w:ilvl="0" w:tplc="AB00BE5E">
      <w:start w:val="2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A440D"/>
    <w:multiLevelType w:val="multilevel"/>
    <w:tmpl w:val="BA0CD3DC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6" w15:restartNumberingAfterBreak="0">
    <w:nsid w:val="472051CF"/>
    <w:multiLevelType w:val="hybridMultilevel"/>
    <w:tmpl w:val="7C30A3B2"/>
    <w:lvl w:ilvl="0" w:tplc="0409001B">
      <w:start w:val="1"/>
      <w:numFmt w:val="lowerRoman"/>
      <w:lvlText w:val="%1."/>
      <w:lvlJc w:val="right"/>
      <w:pPr>
        <w:ind w:left="-90" w:hanging="360"/>
      </w:p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27" w15:restartNumberingAfterBreak="0">
    <w:nsid w:val="4AF14DD2"/>
    <w:multiLevelType w:val="multilevel"/>
    <w:tmpl w:val="3F529FFE"/>
    <w:lvl w:ilvl="0">
      <w:start w:val="2"/>
      <w:numFmt w:val="decimal"/>
      <w:lvlText w:val="%1"/>
      <w:lvlJc w:val="left"/>
      <w:pPr>
        <w:ind w:left="810" w:hanging="81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8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4E3A5110"/>
    <w:multiLevelType w:val="hybridMultilevel"/>
    <w:tmpl w:val="55502E6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82718B"/>
    <w:multiLevelType w:val="hybridMultilevel"/>
    <w:tmpl w:val="44AA8888"/>
    <w:lvl w:ilvl="0" w:tplc="29E4702C">
      <w:start w:val="1"/>
      <w:numFmt w:val="lowerRoman"/>
      <w:lvlText w:val="%1."/>
      <w:lvlJc w:val="right"/>
      <w:pPr>
        <w:ind w:left="1440" w:hanging="18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1729A5"/>
    <w:multiLevelType w:val="hybridMultilevel"/>
    <w:tmpl w:val="72081542"/>
    <w:lvl w:ilvl="0" w:tplc="2E64234C">
      <w:start w:val="1"/>
      <w:numFmt w:val="decimal"/>
      <w:lvlText w:val="3.%1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1" w15:restartNumberingAfterBreak="0">
    <w:nsid w:val="5C3D4823"/>
    <w:multiLevelType w:val="hybridMultilevel"/>
    <w:tmpl w:val="0E461A42"/>
    <w:lvl w:ilvl="0" w:tplc="A0D4595E">
      <w:start w:val="1"/>
      <w:numFmt w:val="lowerLetter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D500F87"/>
    <w:multiLevelType w:val="hybridMultilevel"/>
    <w:tmpl w:val="289E9C4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5412AE4"/>
    <w:multiLevelType w:val="hybridMultilevel"/>
    <w:tmpl w:val="504E1E88"/>
    <w:lvl w:ilvl="0" w:tplc="E34803B0">
      <w:start w:val="1"/>
      <w:numFmt w:val="lowerLetter"/>
      <w:lvlText w:val="%1."/>
      <w:lvlJc w:val="left"/>
      <w:pPr>
        <w:ind w:left="2174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EF4C84"/>
    <w:multiLevelType w:val="hybridMultilevel"/>
    <w:tmpl w:val="504E1E88"/>
    <w:lvl w:ilvl="0" w:tplc="E34803B0">
      <w:start w:val="1"/>
      <w:numFmt w:val="lowerLetter"/>
      <w:lvlText w:val="%1."/>
      <w:lvlJc w:val="left"/>
      <w:pPr>
        <w:ind w:left="2174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8D23DC"/>
    <w:multiLevelType w:val="hybridMultilevel"/>
    <w:tmpl w:val="2A623BE4"/>
    <w:lvl w:ilvl="0" w:tplc="E2463306">
      <w:start w:val="1"/>
      <w:numFmt w:val="decimal"/>
      <w:lvlText w:val="%1."/>
      <w:lvlJc w:val="left"/>
      <w:pPr>
        <w:ind w:left="1454" w:hanging="360"/>
      </w:pPr>
      <w:rPr>
        <w:b/>
        <w:bCs/>
        <w:color w:val="auto"/>
      </w:rPr>
    </w:lvl>
    <w:lvl w:ilvl="1" w:tplc="E34803B0">
      <w:start w:val="1"/>
      <w:numFmt w:val="lowerLetter"/>
      <w:lvlText w:val="%2."/>
      <w:lvlJc w:val="left"/>
      <w:pPr>
        <w:ind w:left="2174" w:hanging="360"/>
      </w:pPr>
      <w:rPr>
        <w:b/>
        <w:bCs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94" w:hanging="180"/>
      </w:pPr>
    </w:lvl>
    <w:lvl w:ilvl="3" w:tplc="0409000F" w:tentative="1">
      <w:start w:val="1"/>
      <w:numFmt w:val="decimal"/>
      <w:lvlText w:val="%4."/>
      <w:lvlJc w:val="left"/>
      <w:pPr>
        <w:ind w:left="3614" w:hanging="360"/>
      </w:pPr>
    </w:lvl>
    <w:lvl w:ilvl="4" w:tplc="04090019" w:tentative="1">
      <w:start w:val="1"/>
      <w:numFmt w:val="lowerLetter"/>
      <w:lvlText w:val="%5."/>
      <w:lvlJc w:val="left"/>
      <w:pPr>
        <w:ind w:left="4334" w:hanging="360"/>
      </w:pPr>
    </w:lvl>
    <w:lvl w:ilvl="5" w:tplc="0409001B" w:tentative="1">
      <w:start w:val="1"/>
      <w:numFmt w:val="lowerRoman"/>
      <w:lvlText w:val="%6."/>
      <w:lvlJc w:val="right"/>
      <w:pPr>
        <w:ind w:left="5054" w:hanging="180"/>
      </w:pPr>
    </w:lvl>
    <w:lvl w:ilvl="6" w:tplc="0409000F" w:tentative="1">
      <w:start w:val="1"/>
      <w:numFmt w:val="decimal"/>
      <w:lvlText w:val="%7."/>
      <w:lvlJc w:val="left"/>
      <w:pPr>
        <w:ind w:left="5774" w:hanging="360"/>
      </w:pPr>
    </w:lvl>
    <w:lvl w:ilvl="7" w:tplc="04090019" w:tentative="1">
      <w:start w:val="1"/>
      <w:numFmt w:val="lowerLetter"/>
      <w:lvlText w:val="%8."/>
      <w:lvlJc w:val="left"/>
      <w:pPr>
        <w:ind w:left="6494" w:hanging="360"/>
      </w:pPr>
    </w:lvl>
    <w:lvl w:ilvl="8" w:tplc="0409001B" w:tentative="1">
      <w:start w:val="1"/>
      <w:numFmt w:val="lowerRoman"/>
      <w:lvlText w:val="%9."/>
      <w:lvlJc w:val="right"/>
      <w:pPr>
        <w:ind w:left="7214" w:hanging="180"/>
      </w:pPr>
    </w:lvl>
  </w:abstractNum>
  <w:abstractNum w:abstractNumId="36" w15:restartNumberingAfterBreak="0">
    <w:nsid w:val="6CD15EF1"/>
    <w:multiLevelType w:val="hybridMultilevel"/>
    <w:tmpl w:val="1CEE396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24F21C3"/>
    <w:multiLevelType w:val="hybridMultilevel"/>
    <w:tmpl w:val="7DCA0CC2"/>
    <w:lvl w:ilvl="0" w:tplc="E578A786">
      <w:start w:val="1"/>
      <w:numFmt w:val="lowerLetter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2CC50BB"/>
    <w:multiLevelType w:val="hybridMultilevel"/>
    <w:tmpl w:val="A872B7E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50A5385"/>
    <w:multiLevelType w:val="hybridMultilevel"/>
    <w:tmpl w:val="DEF6249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72A5652"/>
    <w:multiLevelType w:val="hybridMultilevel"/>
    <w:tmpl w:val="4E5CADEC"/>
    <w:lvl w:ilvl="0" w:tplc="D2A46EA2">
      <w:start w:val="1"/>
      <w:numFmt w:val="decimal"/>
      <w:lvlText w:val="%1."/>
      <w:lvlJc w:val="left"/>
      <w:pPr>
        <w:ind w:left="145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74" w:hanging="360"/>
      </w:pPr>
    </w:lvl>
    <w:lvl w:ilvl="2" w:tplc="0409001B" w:tentative="1">
      <w:start w:val="1"/>
      <w:numFmt w:val="lowerRoman"/>
      <w:lvlText w:val="%3."/>
      <w:lvlJc w:val="right"/>
      <w:pPr>
        <w:ind w:left="2894" w:hanging="180"/>
      </w:pPr>
    </w:lvl>
    <w:lvl w:ilvl="3" w:tplc="0409000F" w:tentative="1">
      <w:start w:val="1"/>
      <w:numFmt w:val="decimal"/>
      <w:lvlText w:val="%4."/>
      <w:lvlJc w:val="left"/>
      <w:pPr>
        <w:ind w:left="3614" w:hanging="360"/>
      </w:pPr>
    </w:lvl>
    <w:lvl w:ilvl="4" w:tplc="04090019" w:tentative="1">
      <w:start w:val="1"/>
      <w:numFmt w:val="lowerLetter"/>
      <w:lvlText w:val="%5."/>
      <w:lvlJc w:val="left"/>
      <w:pPr>
        <w:ind w:left="4334" w:hanging="360"/>
      </w:pPr>
    </w:lvl>
    <w:lvl w:ilvl="5" w:tplc="0409001B" w:tentative="1">
      <w:start w:val="1"/>
      <w:numFmt w:val="lowerRoman"/>
      <w:lvlText w:val="%6."/>
      <w:lvlJc w:val="right"/>
      <w:pPr>
        <w:ind w:left="5054" w:hanging="180"/>
      </w:pPr>
    </w:lvl>
    <w:lvl w:ilvl="6" w:tplc="0409000F" w:tentative="1">
      <w:start w:val="1"/>
      <w:numFmt w:val="decimal"/>
      <w:lvlText w:val="%7."/>
      <w:lvlJc w:val="left"/>
      <w:pPr>
        <w:ind w:left="5774" w:hanging="360"/>
      </w:pPr>
    </w:lvl>
    <w:lvl w:ilvl="7" w:tplc="04090019" w:tentative="1">
      <w:start w:val="1"/>
      <w:numFmt w:val="lowerLetter"/>
      <w:lvlText w:val="%8."/>
      <w:lvlJc w:val="left"/>
      <w:pPr>
        <w:ind w:left="6494" w:hanging="360"/>
      </w:pPr>
    </w:lvl>
    <w:lvl w:ilvl="8" w:tplc="0409001B" w:tentative="1">
      <w:start w:val="1"/>
      <w:numFmt w:val="lowerRoman"/>
      <w:lvlText w:val="%9."/>
      <w:lvlJc w:val="right"/>
      <w:pPr>
        <w:ind w:left="7214" w:hanging="180"/>
      </w:pPr>
    </w:lvl>
  </w:abstractNum>
  <w:abstractNum w:abstractNumId="41" w15:restartNumberingAfterBreak="0">
    <w:nsid w:val="79FA3928"/>
    <w:multiLevelType w:val="hybridMultilevel"/>
    <w:tmpl w:val="223255DA"/>
    <w:lvl w:ilvl="0" w:tplc="1F324A94">
      <w:start w:val="1"/>
      <w:numFmt w:val="lowerLetter"/>
      <w:lvlText w:val="%1."/>
      <w:lvlJc w:val="left"/>
      <w:pPr>
        <w:ind w:left="1440" w:hanging="360"/>
      </w:pPr>
      <w:rPr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70315838">
    <w:abstractNumId w:val="27"/>
  </w:num>
  <w:num w:numId="2" w16cid:durableId="1977712637">
    <w:abstractNumId w:val="5"/>
  </w:num>
  <w:num w:numId="3" w16cid:durableId="142283732">
    <w:abstractNumId w:val="20"/>
  </w:num>
  <w:num w:numId="4" w16cid:durableId="708652769">
    <w:abstractNumId w:val="7"/>
  </w:num>
  <w:num w:numId="5" w16cid:durableId="1939605595">
    <w:abstractNumId w:val="25"/>
  </w:num>
  <w:num w:numId="6" w16cid:durableId="1458793296">
    <w:abstractNumId w:val="37"/>
  </w:num>
  <w:num w:numId="7" w16cid:durableId="294066426">
    <w:abstractNumId w:val="39"/>
  </w:num>
  <w:num w:numId="8" w16cid:durableId="1539776901">
    <w:abstractNumId w:val="13"/>
  </w:num>
  <w:num w:numId="9" w16cid:durableId="1652633334">
    <w:abstractNumId w:val="23"/>
  </w:num>
  <w:num w:numId="10" w16cid:durableId="980501364">
    <w:abstractNumId w:val="14"/>
  </w:num>
  <w:num w:numId="11" w16cid:durableId="1694725040">
    <w:abstractNumId w:val="41"/>
  </w:num>
  <w:num w:numId="12" w16cid:durableId="1216887452">
    <w:abstractNumId w:val="36"/>
  </w:num>
  <w:num w:numId="13" w16cid:durableId="324011616">
    <w:abstractNumId w:val="32"/>
  </w:num>
  <w:num w:numId="14" w16cid:durableId="1999069209">
    <w:abstractNumId w:val="31"/>
  </w:num>
  <w:num w:numId="15" w16cid:durableId="685517149">
    <w:abstractNumId w:val="16"/>
  </w:num>
  <w:num w:numId="16" w16cid:durableId="1006908266">
    <w:abstractNumId w:val="18"/>
  </w:num>
  <w:num w:numId="17" w16cid:durableId="596981600">
    <w:abstractNumId w:val="24"/>
  </w:num>
  <w:num w:numId="18" w16cid:durableId="1519811830">
    <w:abstractNumId w:val="22"/>
  </w:num>
  <w:num w:numId="19" w16cid:durableId="30881611">
    <w:abstractNumId w:val="6"/>
  </w:num>
  <w:num w:numId="20" w16cid:durableId="1136996534">
    <w:abstractNumId w:val="8"/>
  </w:num>
  <w:num w:numId="21" w16cid:durableId="1628975398">
    <w:abstractNumId w:val="12"/>
  </w:num>
  <w:num w:numId="22" w16cid:durableId="1974214088">
    <w:abstractNumId w:val="30"/>
  </w:num>
  <w:num w:numId="23" w16cid:durableId="754596385">
    <w:abstractNumId w:val="17"/>
  </w:num>
  <w:num w:numId="24" w16cid:durableId="558631050">
    <w:abstractNumId w:val="1"/>
  </w:num>
  <w:num w:numId="25" w16cid:durableId="255096211">
    <w:abstractNumId w:val="4"/>
  </w:num>
  <w:num w:numId="26" w16cid:durableId="1773895099">
    <w:abstractNumId w:val="3"/>
  </w:num>
  <w:num w:numId="27" w16cid:durableId="897546286">
    <w:abstractNumId w:val="29"/>
  </w:num>
  <w:num w:numId="28" w16cid:durableId="1965306100">
    <w:abstractNumId w:val="26"/>
  </w:num>
  <w:num w:numId="29" w16cid:durableId="327950049">
    <w:abstractNumId w:val="38"/>
  </w:num>
  <w:num w:numId="30" w16cid:durableId="2119135130">
    <w:abstractNumId w:val="40"/>
  </w:num>
  <w:num w:numId="31" w16cid:durableId="609123380">
    <w:abstractNumId w:val="19"/>
  </w:num>
  <w:num w:numId="32" w16cid:durableId="1877304111">
    <w:abstractNumId w:val="28"/>
  </w:num>
  <w:num w:numId="33" w16cid:durableId="281961400">
    <w:abstractNumId w:val="9"/>
  </w:num>
  <w:num w:numId="34" w16cid:durableId="970553130">
    <w:abstractNumId w:val="10"/>
  </w:num>
  <w:num w:numId="35" w16cid:durableId="672417090">
    <w:abstractNumId w:val="21"/>
  </w:num>
  <w:num w:numId="36" w16cid:durableId="254704650">
    <w:abstractNumId w:val="15"/>
  </w:num>
  <w:num w:numId="37" w16cid:durableId="1562324388">
    <w:abstractNumId w:val="2"/>
  </w:num>
  <w:num w:numId="38" w16cid:durableId="170074152">
    <w:abstractNumId w:val="0"/>
  </w:num>
  <w:num w:numId="39" w16cid:durableId="1355107258">
    <w:abstractNumId w:val="34"/>
  </w:num>
  <w:num w:numId="40" w16cid:durableId="1652562381">
    <w:abstractNumId w:val="33"/>
  </w:num>
  <w:num w:numId="41" w16cid:durableId="718864699">
    <w:abstractNumId w:val="11"/>
  </w:num>
  <w:num w:numId="42" w16cid:durableId="46388976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LQ0MzS3NDa3NDVV0lEKTi0uzszPAykwqwUA1cC5ASwAAAA="/>
  </w:docVars>
  <w:rsids>
    <w:rsidRoot w:val="001E737F"/>
    <w:rsid w:val="00003183"/>
    <w:rsid w:val="0000702E"/>
    <w:rsid w:val="00017F98"/>
    <w:rsid w:val="000218EA"/>
    <w:rsid w:val="0003115F"/>
    <w:rsid w:val="00031B44"/>
    <w:rsid w:val="00032619"/>
    <w:rsid w:val="00034F90"/>
    <w:rsid w:val="00036A00"/>
    <w:rsid w:val="0004029D"/>
    <w:rsid w:val="00040831"/>
    <w:rsid w:val="000408FE"/>
    <w:rsid w:val="000461B1"/>
    <w:rsid w:val="00046F9C"/>
    <w:rsid w:val="00050CBF"/>
    <w:rsid w:val="00051EC6"/>
    <w:rsid w:val="0005287D"/>
    <w:rsid w:val="000543A1"/>
    <w:rsid w:val="0005443D"/>
    <w:rsid w:val="00066B7F"/>
    <w:rsid w:val="00072FD9"/>
    <w:rsid w:val="00073563"/>
    <w:rsid w:val="00073FD8"/>
    <w:rsid w:val="00074431"/>
    <w:rsid w:val="000754EF"/>
    <w:rsid w:val="0008294B"/>
    <w:rsid w:val="00087AF1"/>
    <w:rsid w:val="00087E74"/>
    <w:rsid w:val="0009131D"/>
    <w:rsid w:val="00092875"/>
    <w:rsid w:val="00097851"/>
    <w:rsid w:val="000A2A75"/>
    <w:rsid w:val="000A3BA3"/>
    <w:rsid w:val="000A4299"/>
    <w:rsid w:val="000A4F11"/>
    <w:rsid w:val="000A65D6"/>
    <w:rsid w:val="000A74E2"/>
    <w:rsid w:val="000A7B90"/>
    <w:rsid w:val="000B14F3"/>
    <w:rsid w:val="000B4686"/>
    <w:rsid w:val="000B57B8"/>
    <w:rsid w:val="000B68D2"/>
    <w:rsid w:val="000C2BC2"/>
    <w:rsid w:val="000C5A2C"/>
    <w:rsid w:val="000C7880"/>
    <w:rsid w:val="000D2B86"/>
    <w:rsid w:val="000D561D"/>
    <w:rsid w:val="000D7770"/>
    <w:rsid w:val="000E16C0"/>
    <w:rsid w:val="000E41F5"/>
    <w:rsid w:val="000E5AE8"/>
    <w:rsid w:val="000E60D5"/>
    <w:rsid w:val="000F0AE9"/>
    <w:rsid w:val="000F3F85"/>
    <w:rsid w:val="000F65BA"/>
    <w:rsid w:val="000F7127"/>
    <w:rsid w:val="001023F9"/>
    <w:rsid w:val="0010244F"/>
    <w:rsid w:val="001053E8"/>
    <w:rsid w:val="00105D83"/>
    <w:rsid w:val="001238F7"/>
    <w:rsid w:val="001243FC"/>
    <w:rsid w:val="00133996"/>
    <w:rsid w:val="00133B6A"/>
    <w:rsid w:val="00134307"/>
    <w:rsid w:val="00147D67"/>
    <w:rsid w:val="0015269F"/>
    <w:rsid w:val="00153B10"/>
    <w:rsid w:val="00161DDD"/>
    <w:rsid w:val="00173D8F"/>
    <w:rsid w:val="00174265"/>
    <w:rsid w:val="00183E7C"/>
    <w:rsid w:val="001854A6"/>
    <w:rsid w:val="0018742E"/>
    <w:rsid w:val="0018797C"/>
    <w:rsid w:val="00191622"/>
    <w:rsid w:val="00195F78"/>
    <w:rsid w:val="00196D0B"/>
    <w:rsid w:val="001A17B4"/>
    <w:rsid w:val="001A1C81"/>
    <w:rsid w:val="001B0BA5"/>
    <w:rsid w:val="001B3CA5"/>
    <w:rsid w:val="001C2E09"/>
    <w:rsid w:val="001C30A0"/>
    <w:rsid w:val="001C3D12"/>
    <w:rsid w:val="001C41AC"/>
    <w:rsid w:val="001D1798"/>
    <w:rsid w:val="001D4889"/>
    <w:rsid w:val="001E2857"/>
    <w:rsid w:val="001E3088"/>
    <w:rsid w:val="001E4BE2"/>
    <w:rsid w:val="001E737F"/>
    <w:rsid w:val="001F004B"/>
    <w:rsid w:val="001F10F4"/>
    <w:rsid w:val="001F57BC"/>
    <w:rsid w:val="001F6036"/>
    <w:rsid w:val="001F6C94"/>
    <w:rsid w:val="001F75D5"/>
    <w:rsid w:val="001F7DED"/>
    <w:rsid w:val="00202283"/>
    <w:rsid w:val="002118DE"/>
    <w:rsid w:val="002136A9"/>
    <w:rsid w:val="00215613"/>
    <w:rsid w:val="00216A80"/>
    <w:rsid w:val="00216AA9"/>
    <w:rsid w:val="0022352A"/>
    <w:rsid w:val="00223815"/>
    <w:rsid w:val="002245A2"/>
    <w:rsid w:val="00224D39"/>
    <w:rsid w:val="00225DE9"/>
    <w:rsid w:val="00226633"/>
    <w:rsid w:val="002314B9"/>
    <w:rsid w:val="002368F3"/>
    <w:rsid w:val="002373E7"/>
    <w:rsid w:val="00243421"/>
    <w:rsid w:val="00252637"/>
    <w:rsid w:val="00253014"/>
    <w:rsid w:val="00260232"/>
    <w:rsid w:val="00261569"/>
    <w:rsid w:val="002641EE"/>
    <w:rsid w:val="00271AFD"/>
    <w:rsid w:val="00271CDF"/>
    <w:rsid w:val="00272F37"/>
    <w:rsid w:val="00276708"/>
    <w:rsid w:val="00280ED7"/>
    <w:rsid w:val="00281534"/>
    <w:rsid w:val="00281769"/>
    <w:rsid w:val="00283F18"/>
    <w:rsid w:val="00290579"/>
    <w:rsid w:val="00291280"/>
    <w:rsid w:val="00295960"/>
    <w:rsid w:val="00295B7E"/>
    <w:rsid w:val="002A44F9"/>
    <w:rsid w:val="002A7BFB"/>
    <w:rsid w:val="002B0B29"/>
    <w:rsid w:val="002B1498"/>
    <w:rsid w:val="002B3C5A"/>
    <w:rsid w:val="002B4D99"/>
    <w:rsid w:val="002C0720"/>
    <w:rsid w:val="002C65FB"/>
    <w:rsid w:val="002C74ED"/>
    <w:rsid w:val="002D01F0"/>
    <w:rsid w:val="002D5D57"/>
    <w:rsid w:val="002D7C4A"/>
    <w:rsid w:val="002E18C0"/>
    <w:rsid w:val="002E3973"/>
    <w:rsid w:val="002E434A"/>
    <w:rsid w:val="002E5ED2"/>
    <w:rsid w:val="002F0988"/>
    <w:rsid w:val="003000D7"/>
    <w:rsid w:val="003013BB"/>
    <w:rsid w:val="003023EA"/>
    <w:rsid w:val="003038C3"/>
    <w:rsid w:val="00303DFF"/>
    <w:rsid w:val="003045FF"/>
    <w:rsid w:val="0031165F"/>
    <w:rsid w:val="00312AB5"/>
    <w:rsid w:val="0031657B"/>
    <w:rsid w:val="00317DC5"/>
    <w:rsid w:val="00325C7C"/>
    <w:rsid w:val="00335D7A"/>
    <w:rsid w:val="00342DD3"/>
    <w:rsid w:val="0034413B"/>
    <w:rsid w:val="00344936"/>
    <w:rsid w:val="00350833"/>
    <w:rsid w:val="003521D8"/>
    <w:rsid w:val="0035386B"/>
    <w:rsid w:val="0036222E"/>
    <w:rsid w:val="00364BB9"/>
    <w:rsid w:val="00365A54"/>
    <w:rsid w:val="0037102C"/>
    <w:rsid w:val="00371CC7"/>
    <w:rsid w:val="0037221A"/>
    <w:rsid w:val="00375B73"/>
    <w:rsid w:val="00376926"/>
    <w:rsid w:val="003831F9"/>
    <w:rsid w:val="00385330"/>
    <w:rsid w:val="003853C1"/>
    <w:rsid w:val="003863AA"/>
    <w:rsid w:val="003924C7"/>
    <w:rsid w:val="0039439E"/>
    <w:rsid w:val="00397AE3"/>
    <w:rsid w:val="003A00A8"/>
    <w:rsid w:val="003A1A98"/>
    <w:rsid w:val="003A4458"/>
    <w:rsid w:val="003A5DA9"/>
    <w:rsid w:val="003A6507"/>
    <w:rsid w:val="003B15FD"/>
    <w:rsid w:val="003B53D7"/>
    <w:rsid w:val="003C7C55"/>
    <w:rsid w:val="003D0DE8"/>
    <w:rsid w:val="003D166F"/>
    <w:rsid w:val="003D1D99"/>
    <w:rsid w:val="003D779F"/>
    <w:rsid w:val="003D787B"/>
    <w:rsid w:val="003E16EF"/>
    <w:rsid w:val="003E24C1"/>
    <w:rsid w:val="003E47F3"/>
    <w:rsid w:val="003E743A"/>
    <w:rsid w:val="003F096D"/>
    <w:rsid w:val="003F3EA3"/>
    <w:rsid w:val="003F4CBC"/>
    <w:rsid w:val="003F64C6"/>
    <w:rsid w:val="0040024E"/>
    <w:rsid w:val="004026E3"/>
    <w:rsid w:val="004032C6"/>
    <w:rsid w:val="00406F7C"/>
    <w:rsid w:val="00410CC6"/>
    <w:rsid w:val="00414444"/>
    <w:rsid w:val="0041519A"/>
    <w:rsid w:val="00417B0F"/>
    <w:rsid w:val="004209D7"/>
    <w:rsid w:val="00422711"/>
    <w:rsid w:val="00430084"/>
    <w:rsid w:val="004319F8"/>
    <w:rsid w:val="00433BB4"/>
    <w:rsid w:val="004346F5"/>
    <w:rsid w:val="00434778"/>
    <w:rsid w:val="00435B58"/>
    <w:rsid w:val="0044316B"/>
    <w:rsid w:val="004453C1"/>
    <w:rsid w:val="00460858"/>
    <w:rsid w:val="00462F52"/>
    <w:rsid w:val="00462FBE"/>
    <w:rsid w:val="004635FA"/>
    <w:rsid w:val="004647A2"/>
    <w:rsid w:val="0047057F"/>
    <w:rsid w:val="00471589"/>
    <w:rsid w:val="00471E83"/>
    <w:rsid w:val="00472F71"/>
    <w:rsid w:val="0047600D"/>
    <w:rsid w:val="004769A1"/>
    <w:rsid w:val="00477C8D"/>
    <w:rsid w:val="0048186F"/>
    <w:rsid w:val="00485572"/>
    <w:rsid w:val="00485688"/>
    <w:rsid w:val="00486605"/>
    <w:rsid w:val="004937C3"/>
    <w:rsid w:val="00494748"/>
    <w:rsid w:val="00494E1D"/>
    <w:rsid w:val="00496558"/>
    <w:rsid w:val="00496781"/>
    <w:rsid w:val="004A32A9"/>
    <w:rsid w:val="004A3AA6"/>
    <w:rsid w:val="004A418D"/>
    <w:rsid w:val="004A624A"/>
    <w:rsid w:val="004A646F"/>
    <w:rsid w:val="004A6674"/>
    <w:rsid w:val="004A6E12"/>
    <w:rsid w:val="004B384B"/>
    <w:rsid w:val="004B3F7A"/>
    <w:rsid w:val="004B52E4"/>
    <w:rsid w:val="004D16FE"/>
    <w:rsid w:val="004D2C24"/>
    <w:rsid w:val="004D4367"/>
    <w:rsid w:val="004D689C"/>
    <w:rsid w:val="004D6FC9"/>
    <w:rsid w:val="004D7803"/>
    <w:rsid w:val="004E19E7"/>
    <w:rsid w:val="004E331C"/>
    <w:rsid w:val="004E45BC"/>
    <w:rsid w:val="004E4C2E"/>
    <w:rsid w:val="004F0829"/>
    <w:rsid w:val="004F22F0"/>
    <w:rsid w:val="004F2445"/>
    <w:rsid w:val="004F667C"/>
    <w:rsid w:val="004F72E9"/>
    <w:rsid w:val="004F7384"/>
    <w:rsid w:val="004F7D27"/>
    <w:rsid w:val="00503833"/>
    <w:rsid w:val="005040EA"/>
    <w:rsid w:val="00504664"/>
    <w:rsid w:val="0051341A"/>
    <w:rsid w:val="00532288"/>
    <w:rsid w:val="0053416B"/>
    <w:rsid w:val="0053620F"/>
    <w:rsid w:val="005376A4"/>
    <w:rsid w:val="005408A6"/>
    <w:rsid w:val="0054103B"/>
    <w:rsid w:val="005416FC"/>
    <w:rsid w:val="005419A6"/>
    <w:rsid w:val="00546186"/>
    <w:rsid w:val="005515F9"/>
    <w:rsid w:val="00551C5D"/>
    <w:rsid w:val="00553C9C"/>
    <w:rsid w:val="00553F2E"/>
    <w:rsid w:val="00555532"/>
    <w:rsid w:val="00565F37"/>
    <w:rsid w:val="0056688C"/>
    <w:rsid w:val="0057003F"/>
    <w:rsid w:val="00574399"/>
    <w:rsid w:val="00575C36"/>
    <w:rsid w:val="0057785F"/>
    <w:rsid w:val="00583251"/>
    <w:rsid w:val="00586660"/>
    <w:rsid w:val="0059272D"/>
    <w:rsid w:val="00593470"/>
    <w:rsid w:val="00593D68"/>
    <w:rsid w:val="0059637D"/>
    <w:rsid w:val="005A01D5"/>
    <w:rsid w:val="005A2BB3"/>
    <w:rsid w:val="005A354C"/>
    <w:rsid w:val="005A3EB2"/>
    <w:rsid w:val="005A403E"/>
    <w:rsid w:val="005A5FC3"/>
    <w:rsid w:val="005B1197"/>
    <w:rsid w:val="005B1473"/>
    <w:rsid w:val="005B29F4"/>
    <w:rsid w:val="005B4A5A"/>
    <w:rsid w:val="005B5C9B"/>
    <w:rsid w:val="005B6154"/>
    <w:rsid w:val="005B79DF"/>
    <w:rsid w:val="005C6015"/>
    <w:rsid w:val="005C6362"/>
    <w:rsid w:val="005D1C71"/>
    <w:rsid w:val="005D3C46"/>
    <w:rsid w:val="005D4496"/>
    <w:rsid w:val="005D5987"/>
    <w:rsid w:val="005D6625"/>
    <w:rsid w:val="005D70D4"/>
    <w:rsid w:val="005E0FB7"/>
    <w:rsid w:val="005E1510"/>
    <w:rsid w:val="005E1A7B"/>
    <w:rsid w:val="005E2205"/>
    <w:rsid w:val="005E3155"/>
    <w:rsid w:val="005E3A68"/>
    <w:rsid w:val="005E445E"/>
    <w:rsid w:val="005E4F78"/>
    <w:rsid w:val="005E523A"/>
    <w:rsid w:val="005E7502"/>
    <w:rsid w:val="005E7A5C"/>
    <w:rsid w:val="005F0415"/>
    <w:rsid w:val="005F0E0B"/>
    <w:rsid w:val="005F2980"/>
    <w:rsid w:val="005F3385"/>
    <w:rsid w:val="005F673C"/>
    <w:rsid w:val="005F6E4A"/>
    <w:rsid w:val="00611A1E"/>
    <w:rsid w:val="00617201"/>
    <w:rsid w:val="00620540"/>
    <w:rsid w:val="006229DA"/>
    <w:rsid w:val="00626F8E"/>
    <w:rsid w:val="006276DE"/>
    <w:rsid w:val="006377C1"/>
    <w:rsid w:val="0064424D"/>
    <w:rsid w:val="00645CC1"/>
    <w:rsid w:val="00651A17"/>
    <w:rsid w:val="0065540B"/>
    <w:rsid w:val="00656498"/>
    <w:rsid w:val="0065690E"/>
    <w:rsid w:val="00656D85"/>
    <w:rsid w:val="00671969"/>
    <w:rsid w:val="00673C8A"/>
    <w:rsid w:val="00674641"/>
    <w:rsid w:val="006751D3"/>
    <w:rsid w:val="00675569"/>
    <w:rsid w:val="00675A34"/>
    <w:rsid w:val="006771FB"/>
    <w:rsid w:val="006773B6"/>
    <w:rsid w:val="006803A1"/>
    <w:rsid w:val="00680E0F"/>
    <w:rsid w:val="006815F6"/>
    <w:rsid w:val="00683A0C"/>
    <w:rsid w:val="006933C2"/>
    <w:rsid w:val="00697473"/>
    <w:rsid w:val="006A34C3"/>
    <w:rsid w:val="006A429E"/>
    <w:rsid w:val="006A6BEB"/>
    <w:rsid w:val="006B365E"/>
    <w:rsid w:val="006B7422"/>
    <w:rsid w:val="006C0F43"/>
    <w:rsid w:val="006C1EC2"/>
    <w:rsid w:val="006C2D94"/>
    <w:rsid w:val="006C6A83"/>
    <w:rsid w:val="006C7453"/>
    <w:rsid w:val="006D7BC0"/>
    <w:rsid w:val="006D7BD2"/>
    <w:rsid w:val="007052A7"/>
    <w:rsid w:val="00706B3E"/>
    <w:rsid w:val="0071017E"/>
    <w:rsid w:val="00715AC9"/>
    <w:rsid w:val="007210A3"/>
    <w:rsid w:val="00727C20"/>
    <w:rsid w:val="007316CD"/>
    <w:rsid w:val="0073533C"/>
    <w:rsid w:val="00735EC1"/>
    <w:rsid w:val="0073695E"/>
    <w:rsid w:val="00737110"/>
    <w:rsid w:val="007373C3"/>
    <w:rsid w:val="00744DE5"/>
    <w:rsid w:val="0074671B"/>
    <w:rsid w:val="00751632"/>
    <w:rsid w:val="00753472"/>
    <w:rsid w:val="00753F22"/>
    <w:rsid w:val="00754E3B"/>
    <w:rsid w:val="00756CF6"/>
    <w:rsid w:val="007635C3"/>
    <w:rsid w:val="0076719A"/>
    <w:rsid w:val="00771C64"/>
    <w:rsid w:val="0077242C"/>
    <w:rsid w:val="007755A6"/>
    <w:rsid w:val="00775DCE"/>
    <w:rsid w:val="00776DE6"/>
    <w:rsid w:val="0078015E"/>
    <w:rsid w:val="00780C24"/>
    <w:rsid w:val="00782496"/>
    <w:rsid w:val="00786415"/>
    <w:rsid w:val="0079282C"/>
    <w:rsid w:val="007967D1"/>
    <w:rsid w:val="007A0B0F"/>
    <w:rsid w:val="007B028C"/>
    <w:rsid w:val="007B3E81"/>
    <w:rsid w:val="007B4DBC"/>
    <w:rsid w:val="007C0B2D"/>
    <w:rsid w:val="007C13D6"/>
    <w:rsid w:val="007C14E6"/>
    <w:rsid w:val="007C64E4"/>
    <w:rsid w:val="007C74F2"/>
    <w:rsid w:val="007D0014"/>
    <w:rsid w:val="007D0BE7"/>
    <w:rsid w:val="007D0BFC"/>
    <w:rsid w:val="007D3626"/>
    <w:rsid w:val="007D4489"/>
    <w:rsid w:val="007D485E"/>
    <w:rsid w:val="007E0AAD"/>
    <w:rsid w:val="007E0B69"/>
    <w:rsid w:val="007F08CD"/>
    <w:rsid w:val="007F1B29"/>
    <w:rsid w:val="007F26C1"/>
    <w:rsid w:val="007F4808"/>
    <w:rsid w:val="007F4B94"/>
    <w:rsid w:val="0080201D"/>
    <w:rsid w:val="0081194A"/>
    <w:rsid w:val="008134EA"/>
    <w:rsid w:val="00813DA7"/>
    <w:rsid w:val="0081414E"/>
    <w:rsid w:val="00815EC5"/>
    <w:rsid w:val="008174E8"/>
    <w:rsid w:val="00822D12"/>
    <w:rsid w:val="00825D6D"/>
    <w:rsid w:val="00833F49"/>
    <w:rsid w:val="0083483F"/>
    <w:rsid w:val="00835EE8"/>
    <w:rsid w:val="00837174"/>
    <w:rsid w:val="00837AAD"/>
    <w:rsid w:val="00840A70"/>
    <w:rsid w:val="008460B0"/>
    <w:rsid w:val="008478C0"/>
    <w:rsid w:val="0085190E"/>
    <w:rsid w:val="00852FE8"/>
    <w:rsid w:val="008532C8"/>
    <w:rsid w:val="0085634E"/>
    <w:rsid w:val="00857257"/>
    <w:rsid w:val="00860E88"/>
    <w:rsid w:val="00863DF6"/>
    <w:rsid w:val="008649F3"/>
    <w:rsid w:val="00866543"/>
    <w:rsid w:val="00866F5D"/>
    <w:rsid w:val="00871F2F"/>
    <w:rsid w:val="008744BB"/>
    <w:rsid w:val="00874918"/>
    <w:rsid w:val="00876C31"/>
    <w:rsid w:val="0088245B"/>
    <w:rsid w:val="008828B2"/>
    <w:rsid w:val="008833D7"/>
    <w:rsid w:val="00883A14"/>
    <w:rsid w:val="00885EF4"/>
    <w:rsid w:val="00891B58"/>
    <w:rsid w:val="0089244A"/>
    <w:rsid w:val="00893BA9"/>
    <w:rsid w:val="0089469A"/>
    <w:rsid w:val="00895721"/>
    <w:rsid w:val="00896946"/>
    <w:rsid w:val="00896E63"/>
    <w:rsid w:val="008A2186"/>
    <w:rsid w:val="008A5C12"/>
    <w:rsid w:val="008A699E"/>
    <w:rsid w:val="008A6D62"/>
    <w:rsid w:val="008B4097"/>
    <w:rsid w:val="008B642C"/>
    <w:rsid w:val="008C0230"/>
    <w:rsid w:val="008C0BA4"/>
    <w:rsid w:val="008C1D29"/>
    <w:rsid w:val="008C4EC0"/>
    <w:rsid w:val="008C5000"/>
    <w:rsid w:val="008C7694"/>
    <w:rsid w:val="008D0864"/>
    <w:rsid w:val="008D2EC9"/>
    <w:rsid w:val="008D71FD"/>
    <w:rsid w:val="008D7794"/>
    <w:rsid w:val="008E416F"/>
    <w:rsid w:val="008F048E"/>
    <w:rsid w:val="008F16A7"/>
    <w:rsid w:val="008F6A64"/>
    <w:rsid w:val="008F73C6"/>
    <w:rsid w:val="008F7445"/>
    <w:rsid w:val="008F7A31"/>
    <w:rsid w:val="00905D62"/>
    <w:rsid w:val="00907B67"/>
    <w:rsid w:val="00911C7D"/>
    <w:rsid w:val="00911D97"/>
    <w:rsid w:val="00915B8F"/>
    <w:rsid w:val="00921FEB"/>
    <w:rsid w:val="00922020"/>
    <w:rsid w:val="00923649"/>
    <w:rsid w:val="00923B9B"/>
    <w:rsid w:val="00927457"/>
    <w:rsid w:val="0093093D"/>
    <w:rsid w:val="0093211B"/>
    <w:rsid w:val="00935D38"/>
    <w:rsid w:val="00940D6E"/>
    <w:rsid w:val="0094291B"/>
    <w:rsid w:val="00942AF6"/>
    <w:rsid w:val="0094346D"/>
    <w:rsid w:val="00943C27"/>
    <w:rsid w:val="00944DF5"/>
    <w:rsid w:val="00945E84"/>
    <w:rsid w:val="00950AE2"/>
    <w:rsid w:val="009512FA"/>
    <w:rsid w:val="00956DC2"/>
    <w:rsid w:val="00966392"/>
    <w:rsid w:val="00966CC5"/>
    <w:rsid w:val="00967796"/>
    <w:rsid w:val="00971FC3"/>
    <w:rsid w:val="0097499F"/>
    <w:rsid w:val="00974E64"/>
    <w:rsid w:val="00976907"/>
    <w:rsid w:val="00976F21"/>
    <w:rsid w:val="009809C1"/>
    <w:rsid w:val="00982353"/>
    <w:rsid w:val="00982C91"/>
    <w:rsid w:val="009847AA"/>
    <w:rsid w:val="009851DC"/>
    <w:rsid w:val="009873AB"/>
    <w:rsid w:val="0099172D"/>
    <w:rsid w:val="0099201E"/>
    <w:rsid w:val="00992559"/>
    <w:rsid w:val="0099430F"/>
    <w:rsid w:val="009A03A5"/>
    <w:rsid w:val="009A1041"/>
    <w:rsid w:val="009A17C2"/>
    <w:rsid w:val="009A2E6D"/>
    <w:rsid w:val="009A50B7"/>
    <w:rsid w:val="009A51DB"/>
    <w:rsid w:val="009A6BC7"/>
    <w:rsid w:val="009B1D65"/>
    <w:rsid w:val="009B3A61"/>
    <w:rsid w:val="009B6FA0"/>
    <w:rsid w:val="009B7BEE"/>
    <w:rsid w:val="009C1255"/>
    <w:rsid w:val="009C5E2C"/>
    <w:rsid w:val="009C651E"/>
    <w:rsid w:val="009C6D48"/>
    <w:rsid w:val="009D12A2"/>
    <w:rsid w:val="009D756C"/>
    <w:rsid w:val="009E12E5"/>
    <w:rsid w:val="009E6A9F"/>
    <w:rsid w:val="009E763F"/>
    <w:rsid w:val="009E7D48"/>
    <w:rsid w:val="00A00FDD"/>
    <w:rsid w:val="00A02519"/>
    <w:rsid w:val="00A04437"/>
    <w:rsid w:val="00A04751"/>
    <w:rsid w:val="00A04AC3"/>
    <w:rsid w:val="00A05DE9"/>
    <w:rsid w:val="00A05E3C"/>
    <w:rsid w:val="00A0777E"/>
    <w:rsid w:val="00A13332"/>
    <w:rsid w:val="00A1338C"/>
    <w:rsid w:val="00A1419E"/>
    <w:rsid w:val="00A16675"/>
    <w:rsid w:val="00A20518"/>
    <w:rsid w:val="00A2184F"/>
    <w:rsid w:val="00A26D11"/>
    <w:rsid w:val="00A2741F"/>
    <w:rsid w:val="00A30AC8"/>
    <w:rsid w:val="00A31069"/>
    <w:rsid w:val="00A312EF"/>
    <w:rsid w:val="00A325D5"/>
    <w:rsid w:val="00A36197"/>
    <w:rsid w:val="00A42F24"/>
    <w:rsid w:val="00A43D3E"/>
    <w:rsid w:val="00A4708C"/>
    <w:rsid w:val="00A5055A"/>
    <w:rsid w:val="00A53C03"/>
    <w:rsid w:val="00A5466C"/>
    <w:rsid w:val="00A57AE3"/>
    <w:rsid w:val="00A60086"/>
    <w:rsid w:val="00A6135A"/>
    <w:rsid w:val="00A6762D"/>
    <w:rsid w:val="00A702C4"/>
    <w:rsid w:val="00A7039C"/>
    <w:rsid w:val="00A70988"/>
    <w:rsid w:val="00A71126"/>
    <w:rsid w:val="00A735A4"/>
    <w:rsid w:val="00A73F82"/>
    <w:rsid w:val="00A82B7E"/>
    <w:rsid w:val="00A8343F"/>
    <w:rsid w:val="00A8480A"/>
    <w:rsid w:val="00A8503C"/>
    <w:rsid w:val="00A8739C"/>
    <w:rsid w:val="00A87EA5"/>
    <w:rsid w:val="00A9073E"/>
    <w:rsid w:val="00A91D4C"/>
    <w:rsid w:val="00A92909"/>
    <w:rsid w:val="00A92C70"/>
    <w:rsid w:val="00A93340"/>
    <w:rsid w:val="00A97860"/>
    <w:rsid w:val="00A978C4"/>
    <w:rsid w:val="00AA3322"/>
    <w:rsid w:val="00AA3E6D"/>
    <w:rsid w:val="00AC1C64"/>
    <w:rsid w:val="00AC4892"/>
    <w:rsid w:val="00AC68EC"/>
    <w:rsid w:val="00AC7353"/>
    <w:rsid w:val="00AD0DED"/>
    <w:rsid w:val="00AD2A41"/>
    <w:rsid w:val="00AD5938"/>
    <w:rsid w:val="00AD609D"/>
    <w:rsid w:val="00AE238A"/>
    <w:rsid w:val="00AE5570"/>
    <w:rsid w:val="00AF44AC"/>
    <w:rsid w:val="00AF5DE0"/>
    <w:rsid w:val="00B10C7A"/>
    <w:rsid w:val="00B11A42"/>
    <w:rsid w:val="00B11C54"/>
    <w:rsid w:val="00B14671"/>
    <w:rsid w:val="00B14BB3"/>
    <w:rsid w:val="00B15EA8"/>
    <w:rsid w:val="00B1616E"/>
    <w:rsid w:val="00B17E42"/>
    <w:rsid w:val="00B226F9"/>
    <w:rsid w:val="00B22E10"/>
    <w:rsid w:val="00B24291"/>
    <w:rsid w:val="00B41144"/>
    <w:rsid w:val="00B417F9"/>
    <w:rsid w:val="00B51B09"/>
    <w:rsid w:val="00B54BF7"/>
    <w:rsid w:val="00B54D6B"/>
    <w:rsid w:val="00B56EA4"/>
    <w:rsid w:val="00B6653E"/>
    <w:rsid w:val="00B67176"/>
    <w:rsid w:val="00B74FAB"/>
    <w:rsid w:val="00B77C87"/>
    <w:rsid w:val="00B8141B"/>
    <w:rsid w:val="00B93097"/>
    <w:rsid w:val="00B96696"/>
    <w:rsid w:val="00B96785"/>
    <w:rsid w:val="00B97E2D"/>
    <w:rsid w:val="00BA22DF"/>
    <w:rsid w:val="00BA2A57"/>
    <w:rsid w:val="00BA3779"/>
    <w:rsid w:val="00BA38ED"/>
    <w:rsid w:val="00BA6898"/>
    <w:rsid w:val="00BA7112"/>
    <w:rsid w:val="00BB0DF3"/>
    <w:rsid w:val="00BB1583"/>
    <w:rsid w:val="00BB2B86"/>
    <w:rsid w:val="00BB2CA0"/>
    <w:rsid w:val="00BB5152"/>
    <w:rsid w:val="00BC3078"/>
    <w:rsid w:val="00BC5456"/>
    <w:rsid w:val="00BE373B"/>
    <w:rsid w:val="00BE3B50"/>
    <w:rsid w:val="00BE6D96"/>
    <w:rsid w:val="00BF108E"/>
    <w:rsid w:val="00BF383C"/>
    <w:rsid w:val="00BF5430"/>
    <w:rsid w:val="00BF696C"/>
    <w:rsid w:val="00BF7F15"/>
    <w:rsid w:val="00C03595"/>
    <w:rsid w:val="00C11CFE"/>
    <w:rsid w:val="00C136F5"/>
    <w:rsid w:val="00C248D3"/>
    <w:rsid w:val="00C24E7F"/>
    <w:rsid w:val="00C263AD"/>
    <w:rsid w:val="00C31468"/>
    <w:rsid w:val="00C34256"/>
    <w:rsid w:val="00C34533"/>
    <w:rsid w:val="00C35444"/>
    <w:rsid w:val="00C36F32"/>
    <w:rsid w:val="00C376F4"/>
    <w:rsid w:val="00C3777C"/>
    <w:rsid w:val="00C37ECB"/>
    <w:rsid w:val="00C40FE3"/>
    <w:rsid w:val="00C41B7F"/>
    <w:rsid w:val="00C5002F"/>
    <w:rsid w:val="00C506B7"/>
    <w:rsid w:val="00C514BB"/>
    <w:rsid w:val="00C5328A"/>
    <w:rsid w:val="00C60007"/>
    <w:rsid w:val="00C60C70"/>
    <w:rsid w:val="00C616BB"/>
    <w:rsid w:val="00C616CE"/>
    <w:rsid w:val="00C70E57"/>
    <w:rsid w:val="00C726A4"/>
    <w:rsid w:val="00C742D1"/>
    <w:rsid w:val="00C750C7"/>
    <w:rsid w:val="00C7575D"/>
    <w:rsid w:val="00C8053A"/>
    <w:rsid w:val="00C81863"/>
    <w:rsid w:val="00C85ECE"/>
    <w:rsid w:val="00C85F00"/>
    <w:rsid w:val="00C9007D"/>
    <w:rsid w:val="00C92577"/>
    <w:rsid w:val="00C92EC7"/>
    <w:rsid w:val="00C9519A"/>
    <w:rsid w:val="00CA09AC"/>
    <w:rsid w:val="00CA19A2"/>
    <w:rsid w:val="00CA2B62"/>
    <w:rsid w:val="00CA79D2"/>
    <w:rsid w:val="00CB5F5C"/>
    <w:rsid w:val="00CC5301"/>
    <w:rsid w:val="00CC6A6B"/>
    <w:rsid w:val="00CD2A80"/>
    <w:rsid w:val="00CD31ED"/>
    <w:rsid w:val="00CD338A"/>
    <w:rsid w:val="00CD577A"/>
    <w:rsid w:val="00CE05D4"/>
    <w:rsid w:val="00CE0EC3"/>
    <w:rsid w:val="00CE12BF"/>
    <w:rsid w:val="00CE3DD1"/>
    <w:rsid w:val="00CE52BA"/>
    <w:rsid w:val="00CE7B15"/>
    <w:rsid w:val="00CF277B"/>
    <w:rsid w:val="00CF2939"/>
    <w:rsid w:val="00CF42AE"/>
    <w:rsid w:val="00CF48C2"/>
    <w:rsid w:val="00CF6BDC"/>
    <w:rsid w:val="00D00576"/>
    <w:rsid w:val="00D02596"/>
    <w:rsid w:val="00D03E05"/>
    <w:rsid w:val="00D05F6F"/>
    <w:rsid w:val="00D130AE"/>
    <w:rsid w:val="00D14232"/>
    <w:rsid w:val="00D151AD"/>
    <w:rsid w:val="00D17190"/>
    <w:rsid w:val="00D20AE8"/>
    <w:rsid w:val="00D31A8D"/>
    <w:rsid w:val="00D34D6F"/>
    <w:rsid w:val="00D354DA"/>
    <w:rsid w:val="00D37761"/>
    <w:rsid w:val="00D4535C"/>
    <w:rsid w:val="00D46076"/>
    <w:rsid w:val="00D51809"/>
    <w:rsid w:val="00D5308A"/>
    <w:rsid w:val="00D538C1"/>
    <w:rsid w:val="00D54C11"/>
    <w:rsid w:val="00D56688"/>
    <w:rsid w:val="00D60655"/>
    <w:rsid w:val="00D60C8E"/>
    <w:rsid w:val="00D63D3B"/>
    <w:rsid w:val="00D66257"/>
    <w:rsid w:val="00D66AF7"/>
    <w:rsid w:val="00D7219F"/>
    <w:rsid w:val="00D808C3"/>
    <w:rsid w:val="00D8421D"/>
    <w:rsid w:val="00D85766"/>
    <w:rsid w:val="00D923AE"/>
    <w:rsid w:val="00D961D1"/>
    <w:rsid w:val="00DA2B0A"/>
    <w:rsid w:val="00DA48C4"/>
    <w:rsid w:val="00DA6936"/>
    <w:rsid w:val="00DA7A84"/>
    <w:rsid w:val="00DB32E6"/>
    <w:rsid w:val="00DB346B"/>
    <w:rsid w:val="00DB51C4"/>
    <w:rsid w:val="00DB7D02"/>
    <w:rsid w:val="00DC500A"/>
    <w:rsid w:val="00DC646B"/>
    <w:rsid w:val="00DD10B3"/>
    <w:rsid w:val="00DD1798"/>
    <w:rsid w:val="00DD2434"/>
    <w:rsid w:val="00DD43A4"/>
    <w:rsid w:val="00DD44AB"/>
    <w:rsid w:val="00DD5710"/>
    <w:rsid w:val="00DD67AB"/>
    <w:rsid w:val="00DE17EC"/>
    <w:rsid w:val="00DE3C0A"/>
    <w:rsid w:val="00DE50DC"/>
    <w:rsid w:val="00DE7075"/>
    <w:rsid w:val="00DF0A2B"/>
    <w:rsid w:val="00DF0A82"/>
    <w:rsid w:val="00DF47F3"/>
    <w:rsid w:val="00DF5A28"/>
    <w:rsid w:val="00DF5D5F"/>
    <w:rsid w:val="00DF6348"/>
    <w:rsid w:val="00DF67FE"/>
    <w:rsid w:val="00E0297B"/>
    <w:rsid w:val="00E02D92"/>
    <w:rsid w:val="00E0733D"/>
    <w:rsid w:val="00E12D8A"/>
    <w:rsid w:val="00E13838"/>
    <w:rsid w:val="00E17DDE"/>
    <w:rsid w:val="00E205E7"/>
    <w:rsid w:val="00E2222E"/>
    <w:rsid w:val="00E23C14"/>
    <w:rsid w:val="00E23C9A"/>
    <w:rsid w:val="00E25A24"/>
    <w:rsid w:val="00E35052"/>
    <w:rsid w:val="00E36DCC"/>
    <w:rsid w:val="00E441CA"/>
    <w:rsid w:val="00E44B5A"/>
    <w:rsid w:val="00E45BD5"/>
    <w:rsid w:val="00E45F9C"/>
    <w:rsid w:val="00E4729C"/>
    <w:rsid w:val="00E61EBC"/>
    <w:rsid w:val="00E63B24"/>
    <w:rsid w:val="00E66346"/>
    <w:rsid w:val="00E6786C"/>
    <w:rsid w:val="00E70EC7"/>
    <w:rsid w:val="00E7253D"/>
    <w:rsid w:val="00E825BE"/>
    <w:rsid w:val="00E86535"/>
    <w:rsid w:val="00E93E99"/>
    <w:rsid w:val="00E95552"/>
    <w:rsid w:val="00EA2367"/>
    <w:rsid w:val="00EA728F"/>
    <w:rsid w:val="00EB08E1"/>
    <w:rsid w:val="00EB2985"/>
    <w:rsid w:val="00EB2B49"/>
    <w:rsid w:val="00EB462D"/>
    <w:rsid w:val="00EB7C2A"/>
    <w:rsid w:val="00EC2646"/>
    <w:rsid w:val="00EC2A20"/>
    <w:rsid w:val="00EC2C78"/>
    <w:rsid w:val="00ED12DA"/>
    <w:rsid w:val="00ED16FB"/>
    <w:rsid w:val="00ED4998"/>
    <w:rsid w:val="00ED499F"/>
    <w:rsid w:val="00ED50C5"/>
    <w:rsid w:val="00ED5BBB"/>
    <w:rsid w:val="00ED7D54"/>
    <w:rsid w:val="00EE079E"/>
    <w:rsid w:val="00EE2B33"/>
    <w:rsid w:val="00EE2E69"/>
    <w:rsid w:val="00EE36B0"/>
    <w:rsid w:val="00EE370B"/>
    <w:rsid w:val="00EE5198"/>
    <w:rsid w:val="00EE52C1"/>
    <w:rsid w:val="00EF5E64"/>
    <w:rsid w:val="00EF7660"/>
    <w:rsid w:val="00F005EE"/>
    <w:rsid w:val="00F043FC"/>
    <w:rsid w:val="00F07EA7"/>
    <w:rsid w:val="00F10801"/>
    <w:rsid w:val="00F142BC"/>
    <w:rsid w:val="00F21195"/>
    <w:rsid w:val="00F2361B"/>
    <w:rsid w:val="00F25B27"/>
    <w:rsid w:val="00F26DA3"/>
    <w:rsid w:val="00F31009"/>
    <w:rsid w:val="00F31F05"/>
    <w:rsid w:val="00F33466"/>
    <w:rsid w:val="00F35C5C"/>
    <w:rsid w:val="00F367FD"/>
    <w:rsid w:val="00F37137"/>
    <w:rsid w:val="00F40510"/>
    <w:rsid w:val="00F40B0D"/>
    <w:rsid w:val="00F419C3"/>
    <w:rsid w:val="00F436D6"/>
    <w:rsid w:val="00F46516"/>
    <w:rsid w:val="00F47986"/>
    <w:rsid w:val="00F50227"/>
    <w:rsid w:val="00F50321"/>
    <w:rsid w:val="00F51A25"/>
    <w:rsid w:val="00F65AC5"/>
    <w:rsid w:val="00F65C44"/>
    <w:rsid w:val="00F73133"/>
    <w:rsid w:val="00F73A7C"/>
    <w:rsid w:val="00F758F5"/>
    <w:rsid w:val="00F7592B"/>
    <w:rsid w:val="00F76BB6"/>
    <w:rsid w:val="00F80247"/>
    <w:rsid w:val="00F80CE4"/>
    <w:rsid w:val="00F80F89"/>
    <w:rsid w:val="00F8414B"/>
    <w:rsid w:val="00F8423D"/>
    <w:rsid w:val="00F84F17"/>
    <w:rsid w:val="00F9088F"/>
    <w:rsid w:val="00F90F78"/>
    <w:rsid w:val="00F923CE"/>
    <w:rsid w:val="00F93231"/>
    <w:rsid w:val="00F9433D"/>
    <w:rsid w:val="00F9504C"/>
    <w:rsid w:val="00F97228"/>
    <w:rsid w:val="00F972C6"/>
    <w:rsid w:val="00F9769B"/>
    <w:rsid w:val="00FA2287"/>
    <w:rsid w:val="00FA592F"/>
    <w:rsid w:val="00FA7400"/>
    <w:rsid w:val="00FA7CE5"/>
    <w:rsid w:val="00FB02BE"/>
    <w:rsid w:val="00FB493A"/>
    <w:rsid w:val="00FC6D1E"/>
    <w:rsid w:val="00FD0822"/>
    <w:rsid w:val="00FD2A89"/>
    <w:rsid w:val="00FE22D4"/>
    <w:rsid w:val="00FE458E"/>
    <w:rsid w:val="00FE777E"/>
    <w:rsid w:val="00FE7CA2"/>
    <w:rsid w:val="00FF4EB6"/>
    <w:rsid w:val="00FF5ADC"/>
    <w:rsid w:val="00FF6803"/>
    <w:rsid w:val="00FF7911"/>
    <w:rsid w:val="6600DBC1"/>
    <w:rsid w:val="74CEA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A4556"/>
  <w15:docId w15:val="{9840CABD-39B7-41AF-ADB0-392EF823F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D67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C500A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F4B083" w:themeFill="accent2" w:themeFillTint="99"/>
      <w:spacing w:before="120" w:after="240" w:line="276" w:lineRule="auto"/>
      <w:outlineLvl w:val="0"/>
    </w:pPr>
    <w:rPr>
      <w:rFonts w:eastAsiaTheme="majorEastAsia" w:cstheme="majorBidi"/>
      <w:b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05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F4B083" w:themeFill="accent2" w:themeFillTint="99"/>
      <w:outlineLvl w:val="1"/>
    </w:pPr>
    <w:rPr>
      <w:b/>
      <w:sz w:val="40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F2939"/>
    <w:pPr>
      <w:keepNext/>
      <w:keepLines/>
      <w:spacing w:before="40" w:after="240"/>
      <w:outlineLvl w:val="2"/>
    </w:pPr>
    <w:rPr>
      <w:rFonts w:eastAsiaTheme="majorEastAsia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F2939"/>
    <w:rPr>
      <w:rFonts w:ascii="Arial" w:eastAsiaTheme="majorEastAsia" w:hAnsi="Arial" w:cstheme="majorBidi"/>
      <w:b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C500A"/>
    <w:rPr>
      <w:rFonts w:ascii="Arial" w:eastAsiaTheme="majorEastAsia" w:hAnsi="Arial" w:cstheme="majorBidi"/>
      <w:b/>
      <w:sz w:val="48"/>
      <w:szCs w:val="32"/>
      <w:shd w:val="clear" w:color="auto" w:fill="F4B083" w:themeFill="accent2" w:themeFillTint="99"/>
    </w:rPr>
  </w:style>
  <w:style w:type="character" w:customStyle="1" w:styleId="Heading2Char">
    <w:name w:val="Heading 2 Char"/>
    <w:basedOn w:val="DefaultParagraphFont"/>
    <w:link w:val="Heading2"/>
    <w:uiPriority w:val="9"/>
    <w:rsid w:val="00E205E7"/>
    <w:rPr>
      <w:rFonts w:ascii="Arial" w:hAnsi="Arial"/>
      <w:b/>
      <w:sz w:val="40"/>
      <w:szCs w:val="40"/>
      <w:shd w:val="clear" w:color="auto" w:fill="F4B083" w:themeFill="accent2" w:themeFillTint="99"/>
    </w:rPr>
  </w:style>
  <w:style w:type="paragraph" w:styleId="Header">
    <w:name w:val="header"/>
    <w:basedOn w:val="Normal"/>
    <w:link w:val="Head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D67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D67"/>
    <w:rPr>
      <w:rFonts w:ascii="Arial" w:hAnsi="Arial"/>
      <w:sz w:val="24"/>
    </w:rPr>
  </w:style>
  <w:style w:type="character" w:customStyle="1" w:styleId="Style4-PMO">
    <w:name w:val="Style4-PMO"/>
    <w:basedOn w:val="DefaultParagraphFont"/>
    <w:uiPriority w:val="1"/>
    <w:qFormat/>
    <w:rsid w:val="00147D67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147D67"/>
    <w:rPr>
      <w:color w:val="2F5496" w:themeColor="accent1" w:themeShade="BF"/>
    </w:rPr>
  </w:style>
  <w:style w:type="character" w:customStyle="1" w:styleId="Style3-pmoChar">
    <w:name w:val="Style3-pmo Char"/>
    <w:basedOn w:val="DefaultParagraphFont"/>
    <w:link w:val="Style3-pmo"/>
    <w:rsid w:val="00147D67"/>
    <w:rPr>
      <w:rFonts w:ascii="Arial" w:hAnsi="Arial"/>
      <w:color w:val="2F5496" w:themeColor="accent1" w:themeShade="BF"/>
      <w:sz w:val="24"/>
    </w:rPr>
  </w:style>
  <w:style w:type="paragraph" w:customStyle="1" w:styleId="Heading2-Num">
    <w:name w:val="Heading 2 - Num"/>
    <w:basedOn w:val="Heading2"/>
    <w:next w:val="Heading2"/>
    <w:link w:val="Heading2-NumChar"/>
    <w:autoRedefine/>
    <w:qFormat/>
    <w:rsid w:val="003A4458"/>
    <w:pPr>
      <w:numPr>
        <w:numId w:val="24"/>
      </w:numPr>
      <w:spacing w:before="360"/>
      <w:ind w:left="540" w:hanging="540"/>
    </w:pPr>
  </w:style>
  <w:style w:type="character" w:customStyle="1" w:styleId="Heading2-NumChar">
    <w:name w:val="Heading 2 - Num Char"/>
    <w:basedOn w:val="DefaultParagraphFont"/>
    <w:link w:val="Heading2-Num"/>
    <w:rsid w:val="003A4458"/>
    <w:rPr>
      <w:rFonts w:ascii="Arial" w:hAnsi="Arial"/>
      <w:b/>
      <w:sz w:val="40"/>
      <w:szCs w:val="40"/>
      <w:shd w:val="clear" w:color="auto" w:fill="F4B083" w:themeFill="accent2" w:themeFillTint="99"/>
    </w:rPr>
  </w:style>
  <w:style w:type="character" w:styleId="PlaceholderText">
    <w:name w:val="Placeholder Text"/>
    <w:basedOn w:val="DefaultParagraphFont"/>
    <w:uiPriority w:val="99"/>
    <w:rsid w:val="00147D67"/>
    <w:rPr>
      <w:color w:val="808080"/>
    </w:rPr>
  </w:style>
  <w:style w:type="paragraph" w:customStyle="1" w:styleId="Heading3nonum">
    <w:name w:val="Heading 3 nonum"/>
    <w:basedOn w:val="Heading3"/>
    <w:next w:val="Heading3"/>
    <w:link w:val="Heading3nonumChar"/>
    <w:qFormat/>
    <w:rsid w:val="00DC500A"/>
    <w:pPr>
      <w:spacing w:before="240"/>
    </w:pPr>
    <w:rPr>
      <w:bCs w:val="0"/>
      <w:sz w:val="24"/>
      <w:szCs w:val="32"/>
    </w:rPr>
  </w:style>
  <w:style w:type="character" w:customStyle="1" w:styleId="Heading3nonumChar">
    <w:name w:val="Heading 3 nonum Char"/>
    <w:basedOn w:val="DefaultParagraphFont"/>
    <w:link w:val="Heading3nonum"/>
    <w:rsid w:val="00DC500A"/>
    <w:rPr>
      <w:rFonts w:ascii="Arial" w:eastAsiaTheme="majorEastAsia" w:hAnsi="Arial" w:cstheme="majorBidi"/>
      <w:b/>
      <w:sz w:val="24"/>
      <w:szCs w:val="32"/>
    </w:rPr>
  </w:style>
  <w:style w:type="character" w:customStyle="1" w:styleId="Style5-PMO">
    <w:name w:val="Style5-PMO"/>
    <w:basedOn w:val="DefaultParagraphFont"/>
    <w:uiPriority w:val="1"/>
    <w:qFormat/>
    <w:rsid w:val="005A5FC3"/>
    <w:rPr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8F744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721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21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219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21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219F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21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19F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238F7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1A25"/>
    <w:rPr>
      <w:color w:val="605E5C"/>
      <w:shd w:val="clear" w:color="auto" w:fill="E1DFDD"/>
    </w:rPr>
  </w:style>
  <w:style w:type="table" w:customStyle="1" w:styleId="LightShading-Accent31">
    <w:name w:val="Light Shading - Accent 31"/>
    <w:basedOn w:val="TableNormal"/>
    <w:next w:val="LightShading-Accent3"/>
    <w:uiPriority w:val="60"/>
    <w:rsid w:val="00A13332"/>
    <w:pPr>
      <w:spacing w:after="0" w:line="240" w:lineRule="auto"/>
    </w:pPr>
    <w:rPr>
      <w:color w:val="7B7B7B"/>
    </w:rPr>
    <w:tblPr>
      <w:tblStyleRowBandSize w:val="1"/>
      <w:tblStyleColBandSize w:val="1"/>
      <w:tblBorders>
        <w:top w:val="single" w:sz="8" w:space="0" w:color="A5A5A5"/>
        <w:bottom w:val="single" w:sz="8" w:space="0" w:color="A5A5A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/>
          <w:left w:val="nil"/>
          <w:bottom w:val="single" w:sz="8" w:space="0" w:color="A5A5A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/>
          <w:left w:val="nil"/>
          <w:bottom w:val="single" w:sz="8" w:space="0" w:color="A5A5A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A1333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paragraph" w:styleId="ListParagraph">
    <w:name w:val="List Paragraph"/>
    <w:basedOn w:val="Normal"/>
    <w:uiPriority w:val="34"/>
    <w:qFormat/>
    <w:rsid w:val="007F4B94"/>
    <w:pPr>
      <w:ind w:left="720"/>
      <w:contextualSpacing/>
    </w:pPr>
  </w:style>
  <w:style w:type="paragraph" w:styleId="Revision">
    <w:name w:val="Revision"/>
    <w:hidden/>
    <w:uiPriority w:val="99"/>
    <w:semiHidden/>
    <w:rsid w:val="00EB08E1"/>
    <w:pPr>
      <w:spacing w:after="0" w:line="240" w:lineRule="auto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76112E1E19E43F19A746AE3EB4AC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9EA36-E87B-45B7-A30A-E95CAB4CC979}"/>
      </w:docPartPr>
      <w:docPartBody>
        <w:p w:rsidR="006A6A6B" w:rsidRDefault="00080009" w:rsidP="00080009">
          <w:pPr>
            <w:pStyle w:val="776112E1E19E43F19A746AE3EB4AC14A3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FDF89109375E4F1D82F0F5BF8ABA7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AAAC7-F19C-4BAD-8C53-1E75E3D6BBDE}"/>
      </w:docPartPr>
      <w:docPartBody>
        <w:p w:rsidR="006A6A6B" w:rsidRDefault="00080009" w:rsidP="00080009">
          <w:pPr>
            <w:pStyle w:val="FDF89109375E4F1D82F0F5BF8ABA791E3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C870E90C7CE54988871BE2B67AFEA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49F76-90FA-4425-9FE0-97CA318ADAF9}"/>
      </w:docPartPr>
      <w:docPartBody>
        <w:p w:rsidR="006A6A6B" w:rsidRDefault="00A05E3C" w:rsidP="00A05E3C">
          <w:r w:rsidRPr="005D70D4">
            <w:rPr>
              <w:bCs/>
              <w:color w:val="2F5496" w:themeColor="accent1" w:themeShade="BF"/>
            </w:rPr>
            <w:t>Choose an</w:t>
          </w:r>
          <w:r w:rsidRPr="006A429E">
            <w:rPr>
              <w:bCs/>
              <w:color w:val="2F5496" w:themeColor="accent1" w:themeShade="BF"/>
            </w:rPr>
            <w:t xml:space="preserve"> </w:t>
          </w:r>
          <w:r w:rsidRPr="005D70D4">
            <w:rPr>
              <w:bCs/>
              <w:color w:val="2F5496" w:themeColor="accent1" w:themeShade="BF"/>
            </w:rPr>
            <w:t>item.</w:t>
          </w:r>
        </w:p>
      </w:docPartBody>
    </w:docPart>
    <w:docPart>
      <w:docPartPr>
        <w:name w:val="81C05EE6D4F7489B8CD96F569DDE9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D0443-AB13-4707-9434-1A5CBFE70FBF}"/>
      </w:docPartPr>
      <w:docPartBody>
        <w:p w:rsidR="006A6A6B" w:rsidRDefault="00080009" w:rsidP="00080009">
          <w:pPr>
            <w:pStyle w:val="81C05EE6D4F7489B8CD96F569DDE9BA03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81AF9B6995184EEFBE343B00CABA6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87A1A-2BFA-40BF-A65C-9B3B00E9DCB0}"/>
      </w:docPartPr>
      <w:docPartBody>
        <w:p w:rsidR="00247BF2" w:rsidRDefault="00080009" w:rsidP="00080009">
          <w:pPr>
            <w:pStyle w:val="81AF9B6995184EEFBE343B00CABA663D3"/>
          </w:pPr>
          <w:r w:rsidRPr="004769A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DC37D9C5166C45E88555B7D7E7E70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BE4B6-467B-46F1-9AB3-337C15B2AFEF}"/>
      </w:docPartPr>
      <w:docPartBody>
        <w:p w:rsidR="00247BF2" w:rsidRDefault="00080009" w:rsidP="00080009">
          <w:pPr>
            <w:pStyle w:val="DC37D9C5166C45E88555B7D7E7E70FC13"/>
          </w:pPr>
          <w:r w:rsidRPr="004769A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20249B1B09404A94B371DD9658616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D2796-DAE9-459C-B93C-2A37AA4436C1}"/>
      </w:docPartPr>
      <w:docPartBody>
        <w:p w:rsidR="002D6503" w:rsidRDefault="00080009" w:rsidP="00080009">
          <w:pPr>
            <w:pStyle w:val="20249B1B09404A94B371DD9658616A8C3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BB0AD42DBA3047C7B89CC24A4FC9C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39DCF-D470-4F26-BE53-D69E936C9A12}"/>
      </w:docPartPr>
      <w:docPartBody>
        <w:p w:rsidR="002D6503" w:rsidRDefault="00080009" w:rsidP="00080009">
          <w:pPr>
            <w:pStyle w:val="BB0AD42DBA3047C7B89CC24A4FC9CB81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C552E785186A45EF925E5250484A2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D1016-0876-4104-A3BC-BD653794E21F}"/>
      </w:docPartPr>
      <w:docPartBody>
        <w:p w:rsidR="002D6503" w:rsidRDefault="00080009" w:rsidP="00080009">
          <w:pPr>
            <w:pStyle w:val="C552E785186A45EF925E5250484A2C57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78E3BCB4553743F9BDB90B1ECAA9BF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CFD5C-3A17-4CA4-BCA6-686307DF3ABF}"/>
      </w:docPartPr>
      <w:docPartBody>
        <w:p w:rsidR="002D6503" w:rsidRDefault="00080009" w:rsidP="00080009">
          <w:pPr>
            <w:pStyle w:val="78E3BCB4553743F9BDB90B1ECAA9BF43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A339E13B1F8F4EA998209A1F61438B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8FB83-2010-459E-8A40-5A924D1D99D8}"/>
      </w:docPartPr>
      <w:docPartBody>
        <w:p w:rsidR="002D6503" w:rsidRDefault="00080009" w:rsidP="00080009">
          <w:pPr>
            <w:pStyle w:val="A339E13B1F8F4EA998209A1F61438B21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63672AD944754F09941F9ABA067B6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940E1-0CF9-41DD-9AD6-F9BF5EED83FD}"/>
      </w:docPartPr>
      <w:docPartBody>
        <w:p w:rsidR="002D6503" w:rsidRDefault="00080009" w:rsidP="00080009">
          <w:pPr>
            <w:pStyle w:val="63672AD944754F09941F9ABA067B62C7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0204632B0DB84A439FE726EB209F7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E4624-EE6C-4143-9063-E28997AE54CC}"/>
      </w:docPartPr>
      <w:docPartBody>
        <w:p w:rsidR="002D6503" w:rsidRDefault="00080009" w:rsidP="00080009">
          <w:pPr>
            <w:pStyle w:val="0204632B0DB84A439FE726EB209F7EF9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7C71CF8DE5EB4D23A9735C4B7A068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66018-2F41-4A99-B62E-BAC3ACF8A854}"/>
      </w:docPartPr>
      <w:docPartBody>
        <w:p w:rsidR="002D6503" w:rsidRDefault="00080009" w:rsidP="00080009">
          <w:pPr>
            <w:pStyle w:val="7C71CF8DE5EB4D23A9735C4B7A068F52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F013EF764A364FEE972058406214F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F05C2-B7D5-4B30-A62D-C8FA4B402693}"/>
      </w:docPartPr>
      <w:docPartBody>
        <w:p w:rsidR="00EE7C17" w:rsidRDefault="00080009" w:rsidP="00080009">
          <w:pPr>
            <w:pStyle w:val="F013EF764A364FEE972058406214F52F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17BC8E187C914FB69AFD7602578AB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8D75F-39BC-4484-971D-BCD75DBD3B66}"/>
      </w:docPartPr>
      <w:docPartBody>
        <w:p w:rsidR="00EE7C17" w:rsidRDefault="00080009" w:rsidP="00080009">
          <w:pPr>
            <w:pStyle w:val="17BC8E187C914FB69AFD7602578AB4CD3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8B09B77E760644E28E1CA5B0F8826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AF805-B8A6-42AE-9DC5-9356883E40C8}"/>
      </w:docPartPr>
      <w:docPartBody>
        <w:p w:rsidR="00AC6BE7" w:rsidRDefault="00080009" w:rsidP="00080009">
          <w:pPr>
            <w:pStyle w:val="8B09B77E760644E28E1CA5B0F88263CD3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45E7BA3A036345E69114DBC8B69E9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8E8EE-BD65-404D-A78E-822BF24C802C}"/>
      </w:docPartPr>
      <w:docPartBody>
        <w:p w:rsidR="00AC6BE7" w:rsidRDefault="00080009" w:rsidP="00080009">
          <w:pPr>
            <w:pStyle w:val="45E7BA3A036345E69114DBC8B69E98C93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EC4A5A6EBDE478D9989114553350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E736B-F9ED-46FE-A752-6DF6DEC81BD9}"/>
      </w:docPartPr>
      <w:docPartBody>
        <w:p w:rsidR="00AC6BE7" w:rsidRDefault="00080009" w:rsidP="00080009">
          <w:pPr>
            <w:pStyle w:val="CEC4A5A6EBDE478D998911455335029A3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70AC449C6DD4F82AB2D2C94222E8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650E8-8C05-48A7-B8A4-D2C9BE601EBC}"/>
      </w:docPartPr>
      <w:docPartBody>
        <w:p w:rsidR="00AC6BE7" w:rsidRDefault="00080009" w:rsidP="00080009">
          <w:pPr>
            <w:pStyle w:val="270AC449C6DD4F82AB2D2C94222E80953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C2D997DCA81437CB14DE3D4D20C8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A884D-5042-4CF4-AD92-51DE729F08B0}"/>
      </w:docPartPr>
      <w:docPartBody>
        <w:p w:rsidR="00AC6BE7" w:rsidRDefault="00080009" w:rsidP="00080009">
          <w:pPr>
            <w:pStyle w:val="BC2D997DCA81437CB14DE3D4D20C89433"/>
          </w:pPr>
          <w:r w:rsidRPr="00A13332">
            <w:rPr>
              <w:rFonts w:eastAsia="Calibri" w:cs="Times New Roman"/>
              <w:color w:val="2F5496"/>
              <w:szCs w:val="24"/>
            </w:rPr>
            <w:t>Click or tap here to enter text.</w:t>
          </w:r>
        </w:p>
      </w:docPartBody>
    </w:docPart>
    <w:docPart>
      <w:docPartPr>
        <w:name w:val="84503824D81643D2B15F20CE6B6EC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D4697-4B5D-4400-94CD-BB2DE0F1A926}"/>
      </w:docPartPr>
      <w:docPartBody>
        <w:p w:rsidR="00AC6BE7" w:rsidRDefault="00080009" w:rsidP="00080009">
          <w:pPr>
            <w:pStyle w:val="84503824D81643D2B15F20CE6B6ECCB23"/>
          </w:pPr>
          <w:r w:rsidRPr="00A13332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81FC73C86E5A4D52AD94DBF99819E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6FFE6-338D-4ED5-B94E-74CDB75CF3D8}"/>
      </w:docPartPr>
      <w:docPartBody>
        <w:p w:rsidR="00535ADC" w:rsidRDefault="00080009" w:rsidP="00080009">
          <w:pPr>
            <w:pStyle w:val="81FC73C86E5A4D52AD94DBF99819EE32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5B2C89172A2A4EDDAB70F8A5749FA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421AC-24B1-4ED1-B17F-CDD66064F3F5}"/>
      </w:docPartPr>
      <w:docPartBody>
        <w:p w:rsidR="00535ADC" w:rsidRDefault="00080009" w:rsidP="00080009">
          <w:pPr>
            <w:pStyle w:val="5B2C89172A2A4EDDAB70F8A5749FAAEE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AF1C536FBEB242AA8C936321A57C4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FB10F-5C96-4772-AB1A-E273BE403311}"/>
      </w:docPartPr>
      <w:docPartBody>
        <w:p w:rsidR="00535ADC" w:rsidRDefault="00080009" w:rsidP="00080009">
          <w:pPr>
            <w:pStyle w:val="AF1C536FBEB242AA8C936321A57C4BEC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42DB22604C434138B26A4ECB62E31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5665B-2FD4-47FA-8CD6-B79DDE7236A3}"/>
      </w:docPartPr>
      <w:docPartBody>
        <w:p w:rsidR="00535ADC" w:rsidRDefault="00080009" w:rsidP="00080009">
          <w:pPr>
            <w:pStyle w:val="42DB22604C434138B26A4ECB62E31873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F287C72856814B84A68FEA562A04D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CBFF6-1AB7-4268-BFA5-79D6D327CE00}"/>
      </w:docPartPr>
      <w:docPartBody>
        <w:p w:rsidR="00535ADC" w:rsidRDefault="00080009" w:rsidP="00080009">
          <w:pPr>
            <w:pStyle w:val="F287C72856814B84A68FEA562A04D0BA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24FE6FEC655046A2903A70ABFF300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0E58B-4C1A-4EFE-827C-CCBA6792CA11}"/>
      </w:docPartPr>
      <w:docPartBody>
        <w:p w:rsidR="00535ADC" w:rsidRDefault="00080009" w:rsidP="00080009">
          <w:pPr>
            <w:pStyle w:val="24FE6FEC655046A2903A70ABFF300F44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AD443B33400249F08549D3582FC9E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85210-B885-4533-9B9C-5598D90D36EC}"/>
      </w:docPartPr>
      <w:docPartBody>
        <w:p w:rsidR="00535ADC" w:rsidRDefault="00080009" w:rsidP="00080009">
          <w:pPr>
            <w:pStyle w:val="AD443B33400249F08549D3582FC9EF94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D43524F7FEFE40B28A2AAD8745775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2FF53-EA5C-4589-BFE3-8CC42BEE805C}"/>
      </w:docPartPr>
      <w:docPartBody>
        <w:p w:rsidR="00535ADC" w:rsidRDefault="00080009" w:rsidP="00080009">
          <w:pPr>
            <w:pStyle w:val="D43524F7FEFE40B28A2AAD87457758F5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E1DBE6772AF046889809BC08123775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E61C6-C886-498C-9E6A-4114CB8950A9}"/>
      </w:docPartPr>
      <w:docPartBody>
        <w:p w:rsidR="00535ADC" w:rsidRDefault="00080009" w:rsidP="00080009">
          <w:pPr>
            <w:pStyle w:val="E1DBE6772AF046889809BC08123775414"/>
          </w:pPr>
          <w:r w:rsidRPr="005D70D4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AD36B47CFF1482092ACC3085A334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600F7-F3B4-4208-9F43-A5277CE303AF}"/>
      </w:docPartPr>
      <w:docPartBody>
        <w:p w:rsidR="00535ADC" w:rsidRDefault="00080009" w:rsidP="00080009">
          <w:pPr>
            <w:pStyle w:val="4AD36B47CFF1482092ACC3085A334D1E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C2B6309144E242CE8F1E511C9C474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0E3A9-60F8-4720-A9B0-F833BCBE2ED7}"/>
      </w:docPartPr>
      <w:docPartBody>
        <w:p w:rsidR="00535ADC" w:rsidRDefault="00080009" w:rsidP="00080009">
          <w:pPr>
            <w:pStyle w:val="C2B6309144E242CE8F1E511C9C4745A4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E4FB0D4269024B0EB8CE59D0A28FA9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F2413-1E5A-4AA1-A80C-DF4A7D22532A}"/>
      </w:docPartPr>
      <w:docPartBody>
        <w:p w:rsidR="00535ADC" w:rsidRDefault="00080009" w:rsidP="00080009">
          <w:pPr>
            <w:pStyle w:val="E4FB0D4269024B0EB8CE59D0A28FA99A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A75DE3C679C24D7CAEC6DD5571F81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1C7F4-E018-4427-8F9B-D24EDA6AF8A6}"/>
      </w:docPartPr>
      <w:docPartBody>
        <w:p w:rsidR="00535ADC" w:rsidRDefault="00080009" w:rsidP="00080009">
          <w:pPr>
            <w:pStyle w:val="A75DE3C679C24D7CAEC6DD5571F812F64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EA96578B33A14F20B6AB3723D59D5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BF4B9-745A-4F93-9416-0A58D1AE195D}"/>
      </w:docPartPr>
      <w:docPartBody>
        <w:p w:rsidR="00594763" w:rsidRDefault="00080009" w:rsidP="00080009">
          <w:pPr>
            <w:pStyle w:val="EA96578B33A14F20B6AB3723D59D5E7E4"/>
          </w:pPr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p>
      </w:docPartBody>
    </w:docPart>
    <w:docPart>
      <w:docPartPr>
        <w:name w:val="D070A2A9FE1E4433B90D40030F204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9D472-1416-4265-9EEE-B228BD565D72}"/>
      </w:docPartPr>
      <w:docPartBody>
        <w:p w:rsidR="00594763" w:rsidRDefault="00080009" w:rsidP="00080009">
          <w:pPr>
            <w:pStyle w:val="D070A2A9FE1E4433B90D40030F2043264"/>
          </w:pPr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p>
      </w:docPartBody>
    </w:docPart>
    <w:docPart>
      <w:docPartPr>
        <w:name w:val="F2CB0B11865149F8AED02C9776A06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488D3-68AF-41AD-8CD6-F8E52F7EE8AB}"/>
      </w:docPartPr>
      <w:docPartBody>
        <w:p w:rsidR="00594763" w:rsidRDefault="00080009" w:rsidP="00080009">
          <w:pPr>
            <w:pStyle w:val="F2CB0B11865149F8AED02C9776A068AC4"/>
          </w:pPr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p>
      </w:docPartBody>
    </w:docPart>
    <w:docPart>
      <w:docPartPr>
        <w:name w:val="20DD4D429A384C42A7EF3EB609CC4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A2BF9-C60E-47AB-9912-6966D9684011}"/>
      </w:docPartPr>
      <w:docPartBody>
        <w:p w:rsidR="00594763" w:rsidRDefault="00080009" w:rsidP="00080009">
          <w:pPr>
            <w:pStyle w:val="20DD4D429A384C42A7EF3EB609CC496D4"/>
          </w:pPr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p>
      </w:docPartBody>
    </w:docPart>
    <w:docPart>
      <w:docPartPr>
        <w:name w:val="C27B572D54964B678292EA31EC901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9C993-C00D-4095-87B5-67E959EE5F0E}"/>
      </w:docPartPr>
      <w:docPartBody>
        <w:p w:rsidR="00594763" w:rsidRDefault="00080009" w:rsidP="00080009">
          <w:pPr>
            <w:pStyle w:val="C27B572D54964B678292EA31EC901C4D4"/>
          </w:pPr>
          <w:r w:rsidRPr="007373C3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p>
      </w:docPartBody>
    </w:docPart>
    <w:docPart>
      <w:docPartPr>
        <w:name w:val="C7C66102C3B14181A85C5D565DF4E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0E3F2-852B-4C8A-9673-BF539810FABA}"/>
      </w:docPartPr>
      <w:docPartBody>
        <w:p w:rsidR="00594763" w:rsidRDefault="00080009" w:rsidP="00080009">
          <w:pPr>
            <w:pStyle w:val="C7C66102C3B14181A85C5D565DF4E6A94"/>
          </w:pPr>
          <w:r w:rsidRPr="00A13332">
            <w:rPr>
              <w:rFonts w:eastAsia="Calibri" w:cs="Times New Roman"/>
              <w:color w:val="2F5496"/>
              <w:szCs w:val="24"/>
            </w:rPr>
            <w:t>Click or tap here to enter text.</w:t>
          </w:r>
        </w:p>
      </w:docPartBody>
    </w:docPart>
    <w:docPart>
      <w:docPartPr>
        <w:name w:val="9FA62E34A87247449AA00F5359529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89CC5-2FBD-4E38-A7C8-6BAB9B18FD33}"/>
      </w:docPartPr>
      <w:docPartBody>
        <w:p w:rsidR="00594763" w:rsidRDefault="00080009" w:rsidP="00080009">
          <w:pPr>
            <w:pStyle w:val="9FA62E34A87247449AA00F5359529F984"/>
          </w:pPr>
          <w:r w:rsidRPr="00A13332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367455D56BAA490DB2E1880D6BCAF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0E88E-A968-4A22-BD1E-F2939EC1217A}"/>
      </w:docPartPr>
      <w:docPartBody>
        <w:p w:rsidR="00594763" w:rsidRDefault="00080009" w:rsidP="00080009">
          <w:pPr>
            <w:pStyle w:val="367455D56BAA490DB2E1880D6BCAF5F94"/>
          </w:pPr>
          <w:r w:rsidRPr="004769A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FF584B801471422E809CB9F007CF4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004AD-1F00-4DEA-9250-58DF5AFCCBCC}"/>
      </w:docPartPr>
      <w:docPartBody>
        <w:p w:rsidR="00594763" w:rsidRDefault="00080009" w:rsidP="00080009">
          <w:pPr>
            <w:pStyle w:val="FF584B801471422E809CB9F007CF42004"/>
          </w:pPr>
          <w:r w:rsidRPr="004769A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F9E369B762954AD68162A7AC5067CC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8B14A8-8C6B-4FDE-A6FF-856B13EE8513}"/>
      </w:docPartPr>
      <w:docPartBody>
        <w:p w:rsidR="00594763" w:rsidRDefault="00080009" w:rsidP="00080009">
          <w:pPr>
            <w:pStyle w:val="F9E369B762954AD68162A7AC5067CC794"/>
          </w:pPr>
          <w:r w:rsidRPr="00A13332">
            <w:rPr>
              <w:rFonts w:eastAsia="Calibri" w:cs="Times New Roman"/>
              <w:color w:val="2F5496"/>
              <w:szCs w:val="24"/>
            </w:rPr>
            <w:t>Click or tap here to enter text.</w:t>
          </w:r>
        </w:p>
      </w:docPartBody>
    </w:docPart>
    <w:docPart>
      <w:docPartPr>
        <w:name w:val="EA5F50CFCD5C409B845247DAAEF78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3A75D-85B8-43D6-809B-18870B1F1478}"/>
      </w:docPartPr>
      <w:docPartBody>
        <w:p w:rsidR="00594763" w:rsidRDefault="00080009" w:rsidP="00080009">
          <w:pPr>
            <w:pStyle w:val="EA5F50CFCD5C409B845247DAAEF783244"/>
          </w:pPr>
          <w:r w:rsidRPr="00A13332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DC52A2F0B6614807AC6D0859B56C7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379F2-8180-4C47-BA13-D7A7A411EA9C}"/>
      </w:docPartPr>
      <w:docPartBody>
        <w:p w:rsidR="00594763" w:rsidRDefault="00080009" w:rsidP="00080009">
          <w:pPr>
            <w:pStyle w:val="DC52A2F0B6614807AC6D0859B56C7CDE4"/>
          </w:pPr>
          <w:r w:rsidRPr="00A13332">
            <w:rPr>
              <w:rFonts w:eastAsia="Calibri" w:cs="Times New Roman"/>
              <w:color w:val="2F5496"/>
              <w:szCs w:val="24"/>
            </w:rPr>
            <w:t>Click or tap here to enter text.</w:t>
          </w:r>
        </w:p>
      </w:docPartBody>
    </w:docPart>
    <w:docPart>
      <w:docPartPr>
        <w:name w:val="F2F3A979D088430F8A812368463E84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25ED7-D7FB-4B30-87B6-20A0DECD4808}"/>
      </w:docPartPr>
      <w:docPartBody>
        <w:p w:rsidR="00594763" w:rsidRDefault="00080009" w:rsidP="00080009">
          <w:pPr>
            <w:pStyle w:val="F2F3A979D088430F8A812368463E848B4"/>
          </w:pPr>
          <w:r w:rsidRPr="00A13332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97FCBF79168F48C29C72DBABC8031E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472DF-D2C2-4F53-B710-FF310A30AD08}"/>
      </w:docPartPr>
      <w:docPartBody>
        <w:p w:rsidR="00594763" w:rsidRDefault="00080009" w:rsidP="00080009">
          <w:pPr>
            <w:pStyle w:val="97FCBF79168F48C29C72DBABC8031E504"/>
          </w:pPr>
          <w:r w:rsidRPr="003A4458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72F792EC59143DC967DD0011AAB7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40483-8DB5-41E3-B8C9-F3ABBBBF3AC4}"/>
      </w:docPartPr>
      <w:docPartBody>
        <w:p w:rsidR="00594763" w:rsidRDefault="00080009" w:rsidP="00080009">
          <w:pPr>
            <w:pStyle w:val="372F792EC59143DC967DD0011AAB7B2F4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3890B8A09994D90B17F2847F428B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DD62A-B9D0-4C5F-9C63-5EB27A512FCC}"/>
      </w:docPartPr>
      <w:docPartBody>
        <w:p w:rsidR="00594763" w:rsidRDefault="00080009" w:rsidP="00080009">
          <w:pPr>
            <w:pStyle w:val="83890B8A09994D90B17F2847F428BFE44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0D26F49CEEFD41C9932A59426E1B4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FEBBE-A3BA-435F-AE1D-B6BC5B8ADAB0}"/>
      </w:docPartPr>
      <w:docPartBody>
        <w:p w:rsidR="00594763" w:rsidRDefault="00080009" w:rsidP="00080009">
          <w:pPr>
            <w:pStyle w:val="0D26F49CEEFD41C9932A59426E1B438D4"/>
          </w:pPr>
          <w:r w:rsidRPr="00EB08E1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p>
      </w:docPartBody>
    </w:docPart>
    <w:docPart>
      <w:docPartPr>
        <w:name w:val="DFF45CDE32CC425CA0ED182CEC373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D1131-5FC4-450B-8380-68E134127F92}"/>
      </w:docPartPr>
      <w:docPartBody>
        <w:p w:rsidR="00594763" w:rsidRDefault="00080009" w:rsidP="00080009">
          <w:pPr>
            <w:pStyle w:val="DFF45CDE32CC425CA0ED182CEC373D564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F0A4C82D0225426B8F5AA64E2DEB5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3BFF9-7EF4-4808-9E34-A0E09B9C57D0}"/>
      </w:docPartPr>
      <w:docPartBody>
        <w:p w:rsidR="009163CC" w:rsidRDefault="00080009" w:rsidP="00080009">
          <w:pPr>
            <w:pStyle w:val="F0A4C82D0225426B8F5AA64E2DEB50944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FAEA65ED7B574EC4B406078A10D34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21E4F0-EB74-4C4B-814B-B25BB9352C35}"/>
      </w:docPartPr>
      <w:docPartBody>
        <w:p w:rsidR="00C667C1" w:rsidRDefault="00080009" w:rsidP="00080009">
          <w:pPr>
            <w:pStyle w:val="FAEA65ED7B574EC4B406078A10D34F3F4"/>
          </w:pPr>
          <w:r w:rsidRPr="00017F98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p>
      </w:docPartBody>
    </w:docPart>
    <w:docPart>
      <w:docPartPr>
        <w:name w:val="83EAE50E45FB47319B88CA4BBA524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C649C-76B8-4B31-BD6A-93039A6F8BCD}"/>
      </w:docPartPr>
      <w:docPartBody>
        <w:p w:rsidR="00C667C1" w:rsidRDefault="00080009" w:rsidP="00080009">
          <w:pPr>
            <w:pStyle w:val="83EAE50E45FB47319B88CA4BBA5248804"/>
          </w:pPr>
          <w:r w:rsidRPr="00406F7C">
            <w:rPr>
              <w:rStyle w:val="PlaceholderText"/>
              <w:rFonts w:cs="Arial"/>
              <w:bCs/>
              <w:color w:val="2F5496" w:themeColor="accent1" w:themeShade="BF"/>
              <w:szCs w:val="24"/>
            </w:rPr>
            <w:t>Choose an item.</w:t>
          </w:r>
        </w:p>
      </w:docPartBody>
    </w:docPart>
    <w:docPart>
      <w:docPartPr>
        <w:name w:val="E91E5E784C674D30BFEF06EB3B138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668A0-B08F-4292-873D-44CA9A1B958D}"/>
      </w:docPartPr>
      <w:docPartBody>
        <w:p w:rsidR="00C667C1" w:rsidRDefault="00080009" w:rsidP="00080009">
          <w:pPr>
            <w:pStyle w:val="E91E5E784C674D30BFEF06EB3B1381A94"/>
          </w:pPr>
          <w:r w:rsidRPr="00017F98">
            <w:rPr>
              <w:rStyle w:val="Style3-pmoChar"/>
            </w:rPr>
            <w:t>Choose an item.</w:t>
          </w:r>
        </w:p>
      </w:docPartBody>
    </w:docPart>
    <w:docPart>
      <w:docPartPr>
        <w:name w:val="850822C87805406FA5AD436D4E4CF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2AE4F-5411-489F-A750-8965462FE226}"/>
      </w:docPartPr>
      <w:docPartBody>
        <w:p w:rsidR="0030680E" w:rsidRDefault="00080009" w:rsidP="00080009">
          <w:pPr>
            <w:pStyle w:val="850822C87805406FA5AD436D4E4CFAF44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68B4D84584D47DBAB693755D64F8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5FF26-0CDF-41C4-84A7-BFA39DBAAE38}"/>
      </w:docPartPr>
      <w:docPartBody>
        <w:p w:rsidR="0030680E" w:rsidRDefault="00080009" w:rsidP="00080009">
          <w:pPr>
            <w:pStyle w:val="E68B4D84584D47DBAB693755D64F84084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091E2B62B104297A7DE0BC6E359B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46E0F-E12C-4D1A-80F5-34999B187918}"/>
      </w:docPartPr>
      <w:docPartBody>
        <w:p w:rsidR="0030680E" w:rsidRDefault="00080009" w:rsidP="00080009">
          <w:pPr>
            <w:pStyle w:val="2091E2B62B104297A7DE0BC6E359B16E4"/>
          </w:pPr>
          <w:r w:rsidRPr="00017F98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8B283E2B6BAB413C92EDE74D76648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8D986-84C8-4231-9494-073772BD47E2}"/>
      </w:docPartPr>
      <w:docPartBody>
        <w:p w:rsidR="004D32CA" w:rsidRDefault="00080009" w:rsidP="00080009">
          <w:pPr>
            <w:pStyle w:val="8B283E2B6BAB413C92EDE74D76648EED4"/>
          </w:pPr>
          <w:r w:rsidRPr="00E205E7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3F45F36031D497FBCAC11DD2BA08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EC499-C3FC-4D71-B8A5-CFF7B836DA5B}"/>
      </w:docPartPr>
      <w:docPartBody>
        <w:p w:rsidR="004D32CA" w:rsidRDefault="00080009" w:rsidP="00080009">
          <w:pPr>
            <w:pStyle w:val="73F45F36031D497FBCAC11DD2BA08DFD4"/>
          </w:pPr>
          <w:r w:rsidRPr="004769A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621C8E73F27445F2B9CF4517EE3A0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7048F-2108-4B7C-AD75-530F40B51F96}"/>
      </w:docPartPr>
      <w:docPartBody>
        <w:p w:rsidR="00E4647E" w:rsidRDefault="00080009" w:rsidP="00080009">
          <w:pPr>
            <w:pStyle w:val="621C8E73F27445F2B9CF4517EE3A0A814"/>
          </w:pPr>
          <w:r w:rsidRPr="007D0BE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7C5DE3B63C2D45599556B38C8D3E4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3B3F0-FD22-4F97-A824-E76E1FEFFA09}"/>
      </w:docPartPr>
      <w:docPartBody>
        <w:p w:rsidR="00E4647E" w:rsidRDefault="00080009" w:rsidP="00080009">
          <w:pPr>
            <w:pStyle w:val="7C5DE3B63C2D45599556B38C8D3E42884"/>
          </w:pPr>
          <w:r w:rsidRPr="00017F98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0F8A8B4708AA49D8AC8F7159176F2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98D6D-C97E-4D15-AA1F-C017F68CE707}"/>
      </w:docPartPr>
      <w:docPartBody>
        <w:p w:rsidR="00E4647E" w:rsidRDefault="00080009" w:rsidP="00080009">
          <w:pPr>
            <w:pStyle w:val="0F8A8B4708AA49D8AC8F7159176F25514"/>
          </w:pPr>
          <w:r w:rsidRPr="00017F98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8CFEA8AC58C5409CA7669090867EF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2EB1D-D613-48D8-B928-5573C5BA4146}"/>
      </w:docPartPr>
      <w:docPartBody>
        <w:p w:rsidR="00E4647E" w:rsidRDefault="00080009" w:rsidP="00080009">
          <w:pPr>
            <w:pStyle w:val="8CFEA8AC58C5409CA7669090867EF7A04"/>
          </w:pPr>
          <w:r w:rsidRPr="00E205E7">
            <w:rPr>
              <w:rStyle w:val="Style3-pmoChar"/>
            </w:rPr>
            <w:t>Choose an item.</w:t>
          </w:r>
        </w:p>
      </w:docPartBody>
    </w:docPart>
    <w:docPart>
      <w:docPartPr>
        <w:name w:val="41CD53D217AC4C28884C8916C05C6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985A3-0B9E-4018-9980-94375B028FDB}"/>
      </w:docPartPr>
      <w:docPartBody>
        <w:p w:rsidR="00E4647E" w:rsidRDefault="00080009" w:rsidP="00080009">
          <w:pPr>
            <w:pStyle w:val="41CD53D217AC4C28884C8916C05C626F4"/>
          </w:pPr>
          <w:r w:rsidRPr="00017F98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F34A-54DA-4161-A87F-4E3ED522F7A4}"/>
      </w:docPartPr>
      <w:docPartBody>
        <w:p w:rsidR="00D52BAC" w:rsidRDefault="00080009">
          <w:r w:rsidRPr="006C6B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D2D9323254D26A4AFDC30418C0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0E184-725C-4DC0-8983-4CD9A4BFEDE2}"/>
      </w:docPartPr>
      <w:docPartBody>
        <w:p w:rsidR="00D52BAC" w:rsidRDefault="00080009" w:rsidP="00080009">
          <w:pPr>
            <w:pStyle w:val="09DD2D9323254D26A4AFDC30418C02863"/>
          </w:pPr>
          <w:r w:rsidRPr="003B15FD">
            <w:rPr>
              <w:rStyle w:val="Style3-pmoChar"/>
            </w:rPr>
            <w:t>Click or tap to enter a date.</w:t>
          </w:r>
        </w:p>
      </w:docPartBody>
    </w:docPart>
    <w:docPart>
      <w:docPartPr>
        <w:name w:val="E8FCE9B9EAFF4224B67650A7010A6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49854-D537-4128-82D1-E52ED22A96DD}"/>
      </w:docPartPr>
      <w:docPartBody>
        <w:p w:rsidR="00D52BAC" w:rsidRDefault="00080009" w:rsidP="00080009">
          <w:pPr>
            <w:pStyle w:val="E8FCE9B9EAFF4224B67650A7010A6C441"/>
          </w:pPr>
          <w:r w:rsidRPr="00074431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6895D578530F4897980E0C2948CED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B8681-8D63-4D2F-AB67-EA3DB1646E24}"/>
      </w:docPartPr>
      <w:docPartBody>
        <w:p w:rsidR="00D52BAC" w:rsidRDefault="00080009" w:rsidP="00080009">
          <w:pPr>
            <w:pStyle w:val="6895D578530F4897980E0C2948CED9C3"/>
          </w:pPr>
          <w:r w:rsidRPr="00074431">
            <w:rPr>
              <w:rStyle w:val="Style3-pmoChar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46C91"/>
    <w:rsid w:val="00080009"/>
    <w:rsid w:val="000B1B83"/>
    <w:rsid w:val="000D0780"/>
    <w:rsid w:val="001309AA"/>
    <w:rsid w:val="001E0A26"/>
    <w:rsid w:val="00247BF2"/>
    <w:rsid w:val="0025014A"/>
    <w:rsid w:val="002D6503"/>
    <w:rsid w:val="002E5ED2"/>
    <w:rsid w:val="00305B23"/>
    <w:rsid w:val="0030680E"/>
    <w:rsid w:val="003119D9"/>
    <w:rsid w:val="00342D09"/>
    <w:rsid w:val="00350CDB"/>
    <w:rsid w:val="00453948"/>
    <w:rsid w:val="00481CE2"/>
    <w:rsid w:val="004A249E"/>
    <w:rsid w:val="004D32CA"/>
    <w:rsid w:val="004F7312"/>
    <w:rsid w:val="00510B7C"/>
    <w:rsid w:val="00535ADC"/>
    <w:rsid w:val="00541726"/>
    <w:rsid w:val="00594763"/>
    <w:rsid w:val="00594A13"/>
    <w:rsid w:val="0062229B"/>
    <w:rsid w:val="006A6A6B"/>
    <w:rsid w:val="0071355C"/>
    <w:rsid w:val="0075314F"/>
    <w:rsid w:val="00806642"/>
    <w:rsid w:val="00823B2D"/>
    <w:rsid w:val="008659C2"/>
    <w:rsid w:val="00886B87"/>
    <w:rsid w:val="008E669A"/>
    <w:rsid w:val="009163CC"/>
    <w:rsid w:val="00A05E3C"/>
    <w:rsid w:val="00A16148"/>
    <w:rsid w:val="00AA0565"/>
    <w:rsid w:val="00AA1A26"/>
    <w:rsid w:val="00AB0EFB"/>
    <w:rsid w:val="00AC2CC0"/>
    <w:rsid w:val="00AC6BE7"/>
    <w:rsid w:val="00B20481"/>
    <w:rsid w:val="00C667C1"/>
    <w:rsid w:val="00CA6C74"/>
    <w:rsid w:val="00CA79D2"/>
    <w:rsid w:val="00D44BDD"/>
    <w:rsid w:val="00D46E10"/>
    <w:rsid w:val="00D503C7"/>
    <w:rsid w:val="00D52BAC"/>
    <w:rsid w:val="00DB285D"/>
    <w:rsid w:val="00E4647E"/>
    <w:rsid w:val="00EE7C17"/>
    <w:rsid w:val="00F3651E"/>
    <w:rsid w:val="00F46C91"/>
    <w:rsid w:val="00F60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05E3C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05E3C"/>
    <w:rPr>
      <w:rFonts w:ascii="Arial" w:eastAsiaTheme="majorEastAsia" w:hAnsi="Arial" w:cstheme="majorBidi"/>
      <w:b/>
      <w:bCs/>
      <w:sz w:val="32"/>
      <w:szCs w:val="24"/>
    </w:rPr>
  </w:style>
  <w:style w:type="character" w:styleId="PlaceholderText">
    <w:name w:val="Placeholder Text"/>
    <w:basedOn w:val="DefaultParagraphFont"/>
    <w:uiPriority w:val="99"/>
    <w:rsid w:val="00080009"/>
    <w:rPr>
      <w:color w:val="808080"/>
    </w:rPr>
  </w:style>
  <w:style w:type="paragraph" w:customStyle="1" w:styleId="Style3-pmo">
    <w:name w:val="Style3-pmo"/>
    <w:basedOn w:val="Normal"/>
    <w:link w:val="Style3-pmoChar"/>
    <w:autoRedefine/>
    <w:qFormat/>
    <w:rsid w:val="00080009"/>
    <w:rPr>
      <w:rFonts w:ascii="Arial" w:eastAsiaTheme="minorHAnsi" w:hAnsi="Arial"/>
      <w:color w:val="2F5496" w:themeColor="accent1" w:themeShade="BF"/>
      <w:sz w:val="24"/>
    </w:rPr>
  </w:style>
  <w:style w:type="character" w:customStyle="1" w:styleId="Style3-pmoChar">
    <w:name w:val="Style3-pmo Char"/>
    <w:basedOn w:val="DefaultParagraphFont"/>
    <w:link w:val="Style3-pmo"/>
    <w:rsid w:val="00080009"/>
    <w:rPr>
      <w:rFonts w:ascii="Arial" w:eastAsiaTheme="minorHAnsi" w:hAnsi="Arial"/>
      <w:color w:val="2F5496" w:themeColor="accent1" w:themeShade="BF"/>
      <w:sz w:val="24"/>
    </w:rPr>
  </w:style>
  <w:style w:type="paragraph" w:customStyle="1" w:styleId="F0A4C82D0225426B8F5AA64E2DEB50944">
    <w:name w:val="F0A4C82D0225426B8F5AA64E2DEB5094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B09B77E760644E28E1CA5B0F88263CD3">
    <w:name w:val="8B09B77E760644E28E1CA5B0F88263CD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5E7BA3A036345E69114DBC8B69E98C93">
    <w:name w:val="45E7BA3A036345E69114DBC8B69E98C9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B283E2B6BAB413C92EDE74D76648EED4">
    <w:name w:val="8B283E2B6BAB413C92EDE74D76648EED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CEC4A5A6EBDE478D998911455335029A3">
    <w:name w:val="CEC4A5A6EBDE478D998911455335029A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70AC449C6DD4F82AB2D2C94222E80953">
    <w:name w:val="270AC449C6DD4F82AB2D2C94222E8095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50822C87805406FA5AD436D4E4CFAF44">
    <w:name w:val="850822C87805406FA5AD436D4E4CFAF44"/>
    <w:rsid w:val="00080009"/>
    <w:rPr>
      <w:rFonts w:ascii="Arial" w:eastAsiaTheme="minorHAnsi" w:hAnsi="Arial"/>
      <w:sz w:val="24"/>
    </w:rPr>
  </w:style>
  <w:style w:type="paragraph" w:customStyle="1" w:styleId="E68B4D84584D47DBAB693755D64F84084">
    <w:name w:val="E68B4D84584D47DBAB693755D64F84084"/>
    <w:rsid w:val="00080009"/>
    <w:rPr>
      <w:rFonts w:ascii="Arial" w:eastAsiaTheme="minorHAnsi" w:hAnsi="Arial"/>
      <w:sz w:val="24"/>
    </w:rPr>
  </w:style>
  <w:style w:type="paragraph" w:customStyle="1" w:styleId="372F792EC59143DC967DD0011AAB7B2F4">
    <w:name w:val="372F792EC59143DC967DD0011AAB7B2F4"/>
    <w:rsid w:val="00080009"/>
    <w:rPr>
      <w:rFonts w:ascii="Arial" w:eastAsiaTheme="minorHAnsi" w:hAnsi="Arial"/>
      <w:sz w:val="24"/>
    </w:rPr>
  </w:style>
  <w:style w:type="paragraph" w:customStyle="1" w:styleId="83890B8A09994D90B17F2847F428BFE44">
    <w:name w:val="83890B8A09994D90B17F2847F428BFE44"/>
    <w:rsid w:val="00080009"/>
    <w:rPr>
      <w:rFonts w:ascii="Arial" w:eastAsiaTheme="minorHAnsi" w:hAnsi="Arial"/>
      <w:sz w:val="24"/>
    </w:rPr>
  </w:style>
  <w:style w:type="paragraph" w:customStyle="1" w:styleId="DC52A2F0B6614807AC6D0859B56C7CDE4">
    <w:name w:val="DC52A2F0B6614807AC6D0859B56C7CDE4"/>
    <w:rsid w:val="00080009"/>
    <w:rPr>
      <w:rFonts w:ascii="Arial" w:eastAsiaTheme="minorHAnsi" w:hAnsi="Arial"/>
      <w:sz w:val="24"/>
    </w:rPr>
  </w:style>
  <w:style w:type="paragraph" w:customStyle="1" w:styleId="F2F3A979D088430F8A812368463E848B4">
    <w:name w:val="F2F3A979D088430F8A812368463E848B4"/>
    <w:rsid w:val="00080009"/>
    <w:rPr>
      <w:rFonts w:ascii="Arial" w:eastAsiaTheme="minorHAnsi" w:hAnsi="Arial"/>
      <w:sz w:val="24"/>
    </w:rPr>
  </w:style>
  <w:style w:type="paragraph" w:customStyle="1" w:styleId="BC2D997DCA81437CB14DE3D4D20C89433">
    <w:name w:val="BC2D997DCA81437CB14DE3D4D20C89433"/>
    <w:rsid w:val="00080009"/>
    <w:rPr>
      <w:rFonts w:ascii="Arial" w:eastAsiaTheme="minorHAnsi" w:hAnsi="Arial"/>
      <w:sz w:val="24"/>
    </w:rPr>
  </w:style>
  <w:style w:type="paragraph" w:customStyle="1" w:styleId="84503824D81643D2B15F20CE6B6ECCB23">
    <w:name w:val="84503824D81643D2B15F20CE6B6ECCB23"/>
    <w:rsid w:val="00080009"/>
    <w:rPr>
      <w:rFonts w:ascii="Arial" w:eastAsiaTheme="minorHAnsi" w:hAnsi="Arial"/>
      <w:sz w:val="24"/>
    </w:rPr>
  </w:style>
  <w:style w:type="paragraph" w:customStyle="1" w:styleId="C7C66102C3B14181A85C5D565DF4E6A94">
    <w:name w:val="C7C66102C3B14181A85C5D565DF4E6A94"/>
    <w:rsid w:val="00080009"/>
    <w:rPr>
      <w:rFonts w:ascii="Arial" w:eastAsiaTheme="minorHAnsi" w:hAnsi="Arial"/>
      <w:sz w:val="24"/>
    </w:rPr>
  </w:style>
  <w:style w:type="paragraph" w:customStyle="1" w:styleId="9FA62E34A87247449AA00F5359529F984">
    <w:name w:val="9FA62E34A87247449AA00F5359529F984"/>
    <w:rsid w:val="00080009"/>
    <w:rPr>
      <w:rFonts w:ascii="Arial" w:eastAsiaTheme="minorHAnsi" w:hAnsi="Arial"/>
      <w:sz w:val="24"/>
    </w:rPr>
  </w:style>
  <w:style w:type="paragraph" w:customStyle="1" w:styleId="F9E369B762954AD68162A7AC5067CC794">
    <w:name w:val="F9E369B762954AD68162A7AC5067CC794"/>
    <w:rsid w:val="00080009"/>
    <w:rPr>
      <w:rFonts w:ascii="Arial" w:eastAsiaTheme="minorHAnsi" w:hAnsi="Arial"/>
      <w:sz w:val="24"/>
    </w:rPr>
  </w:style>
  <w:style w:type="paragraph" w:customStyle="1" w:styleId="EA5F50CFCD5C409B845247DAAEF783244">
    <w:name w:val="EA5F50CFCD5C409B845247DAAEF783244"/>
    <w:rsid w:val="00080009"/>
    <w:rPr>
      <w:rFonts w:ascii="Arial" w:eastAsiaTheme="minorHAnsi" w:hAnsi="Arial"/>
      <w:sz w:val="24"/>
    </w:rPr>
  </w:style>
  <w:style w:type="paragraph" w:customStyle="1" w:styleId="EA96578B33A14F20B6AB3723D59D5E7E4">
    <w:name w:val="EA96578B33A14F20B6AB3723D59D5E7E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070A2A9FE1E4433B90D40030F2043264">
    <w:name w:val="D070A2A9FE1E4433B90D40030F204326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2CB0B11865149F8AED02C9776A068AC4">
    <w:name w:val="F2CB0B11865149F8AED02C9776A068AC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0DD4D429A384C42A7EF3EB609CC496D4">
    <w:name w:val="20DD4D429A384C42A7EF3EB609CC496D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0D26F49CEEFD41C9932A59426E1B438D4">
    <w:name w:val="0D26F49CEEFD41C9932A59426E1B438D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091E2B62B104297A7DE0BC6E359B16E4">
    <w:name w:val="2091E2B62B104297A7DE0BC6E359B16E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621C8E73F27445F2B9CF4517EE3A0A814">
    <w:name w:val="621C8E73F27445F2B9CF4517EE3A0A81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C27B572D54964B678292EA31EC901C4D4">
    <w:name w:val="C27B572D54964B678292EA31EC901C4D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AEA65ED7B574EC4B406078A10D34F3F4">
    <w:name w:val="FAEA65ED7B574EC4B406078A10D34F3F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C5DE3B63C2D45599556B38C8D3E42884">
    <w:name w:val="7C5DE3B63C2D45599556B38C8D3E4288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3EAE50E45FB47319B88CA4BBA5248804">
    <w:name w:val="83EAE50E45FB47319B88CA4BBA524880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0F8A8B4708AA49D8AC8F7159176F25514">
    <w:name w:val="0F8A8B4708AA49D8AC8F7159176F2551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1FC73C86E5A4D52AD94DBF99819EE324">
    <w:name w:val="81FC73C86E5A4D52AD94DBF99819EE32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1CD53D217AC4C28884C8916C05C626F4">
    <w:name w:val="41CD53D217AC4C28884C8916C05C626F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5B2C89172A2A4EDDAB70F8A5749FAAEE4">
    <w:name w:val="5B2C89172A2A4EDDAB70F8A5749FAAEE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F1C536FBEB242AA8C936321A57C4BEC4">
    <w:name w:val="AF1C536FBEB242AA8C936321A57C4BEC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2DB22604C434138B26A4ECB62E318734">
    <w:name w:val="42DB22604C434138B26A4ECB62E31873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287C72856814B84A68FEA562A04D0BA4">
    <w:name w:val="F287C72856814B84A68FEA562A04D0BA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91E5E784C674D30BFEF06EB3B1381A94">
    <w:name w:val="E91E5E784C674D30BFEF06EB3B1381A9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09DD2D9323254D26A4AFDC30418C02863">
    <w:name w:val="09DD2D9323254D26A4AFDC30418C02863"/>
    <w:rsid w:val="00080009"/>
    <w:rPr>
      <w:rFonts w:ascii="Arial" w:eastAsiaTheme="minorHAnsi" w:hAnsi="Arial"/>
      <w:sz w:val="24"/>
    </w:rPr>
  </w:style>
  <w:style w:type="paragraph" w:customStyle="1" w:styleId="D43524F7FEFE40B28A2AAD87457758F54">
    <w:name w:val="D43524F7FEFE40B28A2AAD87457758F5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76112E1E19E43F19A746AE3EB4AC14A3">
    <w:name w:val="776112E1E19E43F19A746AE3EB4AC14A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DF89109375E4F1D82F0F5BF8ABA791E3">
    <w:name w:val="FDF89109375E4F1D82F0F5BF8ABA791E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1C05EE6D4F7489B8CD96F569DDE9BA03">
    <w:name w:val="81C05EE6D4F7489B8CD96F569DDE9BA0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4AD36B47CFF1482092ACC3085A334D1E4">
    <w:name w:val="4AD36B47CFF1482092ACC3085A334D1E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C2B6309144E242CE8F1E511C9C4745A44">
    <w:name w:val="C2B6309144E242CE8F1E511C9C4745A4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0249B1B09404A94B371DD9658616A8C3">
    <w:name w:val="20249B1B09404A94B371DD9658616A8C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24FE6FEC655046A2903A70ABFF300F444">
    <w:name w:val="24FE6FEC655046A2903A70ABFF300F44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D443B33400249F08549D3582FC9EF944">
    <w:name w:val="AD443B33400249F08549D3582FC9EF94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4FB0D4269024B0EB8CE59D0A28FA99A4">
    <w:name w:val="E4FB0D4269024B0EB8CE59D0A28FA99A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C552E785186A45EF925E5250484A2C573">
    <w:name w:val="C552E785186A45EF925E5250484A2C57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8CFEA8AC58C5409CA7669090867EF7A04">
    <w:name w:val="8CFEA8AC58C5409CA7669090867EF7A0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8FCE9B9EAFF4224B67650A7010A6C441">
    <w:name w:val="E8FCE9B9EAFF4224B67650A7010A6C441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B0AD42DBA3047C7B89CC24A4FC9CB813">
    <w:name w:val="BB0AD42DBA3047C7B89CC24A4FC9CB81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78E3BCB4553743F9BDB90B1ECAA9BF433">
    <w:name w:val="78E3BCB4553743F9BDB90B1ECAA9BF43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63672AD944754F09941F9ABA067B62C73">
    <w:name w:val="63672AD944754F09941F9ABA067B62C7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339E13B1F8F4EA998209A1F61438B213">
    <w:name w:val="A339E13B1F8F4EA998209A1F61438B21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A75DE3C679C24D7CAEC6DD5571F812F64">
    <w:name w:val="A75DE3C679C24D7CAEC6DD5571F812F64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97FCBF79168F48C29C72DBABC8031E504">
    <w:name w:val="97FCBF79168F48C29C72DBABC8031E504"/>
    <w:rsid w:val="00080009"/>
    <w:rPr>
      <w:rFonts w:ascii="Arial" w:eastAsiaTheme="minorHAnsi" w:hAnsi="Arial"/>
      <w:sz w:val="24"/>
    </w:rPr>
  </w:style>
  <w:style w:type="paragraph" w:customStyle="1" w:styleId="6895D578530F4897980E0C2948CED9C3">
    <w:name w:val="6895D578530F4897980E0C2948CED9C3"/>
    <w:rsid w:val="00080009"/>
    <w:rPr>
      <w:rFonts w:ascii="Arial" w:eastAsiaTheme="minorHAnsi" w:hAnsi="Arial"/>
      <w:sz w:val="24"/>
    </w:rPr>
  </w:style>
  <w:style w:type="paragraph" w:customStyle="1" w:styleId="7C71CF8DE5EB4D23A9735C4B7A068F523">
    <w:name w:val="7C71CF8DE5EB4D23A9735C4B7A068F52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DFF45CDE32CC425CA0ED182CEC373D564">
    <w:name w:val="DFF45CDE32CC425CA0ED182CEC373D564"/>
    <w:rsid w:val="00080009"/>
    <w:rPr>
      <w:rFonts w:ascii="Arial" w:eastAsiaTheme="minorHAnsi" w:hAnsi="Arial"/>
      <w:sz w:val="24"/>
    </w:rPr>
  </w:style>
  <w:style w:type="paragraph" w:customStyle="1" w:styleId="0204632B0DB84A439FE726EB209F7EF93">
    <w:name w:val="0204632B0DB84A439FE726EB209F7EF9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F013EF764A364FEE972058406214F52F3">
    <w:name w:val="F013EF764A364FEE972058406214F52F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17BC8E187C914FB69AFD7602578AB4CD3">
    <w:name w:val="17BC8E187C914FB69AFD7602578AB4CD3"/>
    <w:rsid w:val="00080009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E1DBE6772AF046889809BC08123775414">
    <w:name w:val="E1DBE6772AF046889809BC08123775414"/>
    <w:rsid w:val="00080009"/>
    <w:rPr>
      <w:rFonts w:ascii="Arial" w:eastAsiaTheme="minorHAnsi" w:hAnsi="Arial"/>
      <w:sz w:val="24"/>
    </w:rPr>
  </w:style>
  <w:style w:type="paragraph" w:customStyle="1" w:styleId="81AF9B6995184EEFBE343B00CABA663D3">
    <w:name w:val="81AF9B6995184EEFBE343B00CABA663D3"/>
    <w:rsid w:val="00080009"/>
    <w:rPr>
      <w:rFonts w:ascii="Arial" w:eastAsiaTheme="minorHAnsi" w:hAnsi="Arial"/>
      <w:sz w:val="24"/>
    </w:rPr>
  </w:style>
  <w:style w:type="paragraph" w:customStyle="1" w:styleId="FF584B801471422E809CB9F007CF42004">
    <w:name w:val="FF584B801471422E809CB9F007CF42004"/>
    <w:rsid w:val="00080009"/>
    <w:rPr>
      <w:rFonts w:ascii="Arial" w:eastAsiaTheme="minorHAnsi" w:hAnsi="Arial"/>
      <w:sz w:val="24"/>
    </w:rPr>
  </w:style>
  <w:style w:type="paragraph" w:customStyle="1" w:styleId="DC37D9C5166C45E88555B7D7E7E70FC13">
    <w:name w:val="DC37D9C5166C45E88555B7D7E7E70FC13"/>
    <w:rsid w:val="00080009"/>
    <w:rPr>
      <w:rFonts w:ascii="Arial" w:eastAsiaTheme="minorHAnsi" w:hAnsi="Arial"/>
      <w:sz w:val="24"/>
    </w:rPr>
  </w:style>
  <w:style w:type="paragraph" w:customStyle="1" w:styleId="367455D56BAA490DB2E1880D6BCAF5F94">
    <w:name w:val="367455D56BAA490DB2E1880D6BCAF5F94"/>
    <w:rsid w:val="00080009"/>
    <w:rPr>
      <w:rFonts w:ascii="Arial" w:eastAsiaTheme="minorHAnsi" w:hAnsi="Arial"/>
      <w:sz w:val="24"/>
    </w:rPr>
  </w:style>
  <w:style w:type="paragraph" w:customStyle="1" w:styleId="73F45F36031D497FBCAC11DD2BA08DFD4">
    <w:name w:val="73F45F36031D497FBCAC11DD2BA08DFD4"/>
    <w:rsid w:val="00080009"/>
    <w:rPr>
      <w:rFonts w:ascii="Arial" w:eastAsiaTheme="minorHAnsi" w:hAnsi="Arial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4" ma:contentTypeDescription="Create a new document." ma:contentTypeScope="" ma:versionID="f37cc291c3f94f9cd25b0d7080b9969d">
  <xsd:schema xmlns:xsd="http://www.w3.org/2001/XMLSchema" xmlns:xs="http://www.w3.org/2001/XMLSchema" xmlns:p="http://schemas.microsoft.com/office/2006/metadata/properties" xmlns:ns2="7ebb798a-82a5-4c8c-bc01-5e3aa3bf1fa5" xmlns:ns3="4575ad50-e6f1-4062-a616-b160352edaf6" targetNamespace="http://schemas.microsoft.com/office/2006/metadata/properties" ma:root="true" ma:fieldsID="42b1e7524e8680b3b21a754077c7da25" ns2:_="" ns3:_="">
    <xsd:import namespace="7ebb798a-82a5-4c8c-bc01-5e3aa3bf1fa5"/>
    <xsd:import namespace="4575ad50-e6f1-4062-a616-b160352eda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75ad50-e6f1-4062-a616-b160352edaf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D9593E-79A2-4883-A9DA-F544C7C6CB6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054B41F-1EEA-4CA3-80E0-9699B9CD13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4575ad50-e6f1-4062-a616-b160352eda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FE4FF9-CAB7-4D42-84C6-3A6C0DDB7E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54AF920-5AE7-4B0B-8D97-3D14A8DA12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1393</Words>
  <Characters>794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3 Prelim Assess - SIMM 19C</vt:lpstr>
    </vt:vector>
  </TitlesOfParts>
  <Company/>
  <LinksUpToDate>false</LinksUpToDate>
  <CharactersWithSpaces>9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3 Prelim Assess - SIMM 19C</dc:title>
  <dc:creator>Steven Mayo</dc:creator>
  <cp:lastModifiedBy>Black, Justin@CIO</cp:lastModifiedBy>
  <cp:revision>7</cp:revision>
  <dcterms:created xsi:type="dcterms:W3CDTF">2021-11-30T17:31:00Z</dcterms:created>
  <dcterms:modified xsi:type="dcterms:W3CDTF">2023-01-12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